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C0C827" w:rsidR="00531FBF" w:rsidRPr="00B7788F" w:rsidRDefault="005A403A" w:rsidP="00B7788F">
            <w:pPr>
              <w:contextualSpacing/>
              <w:jc w:val="center"/>
              <w:rPr>
                <w:rFonts w:eastAsia="Times New Roman" w:cstheme="minorHAnsi"/>
                <w:b/>
                <w:bCs/>
                <w:sz w:val="22"/>
                <w:szCs w:val="22"/>
              </w:rPr>
            </w:pPr>
            <w:r>
              <w:rPr>
                <w:rFonts w:eastAsia="Times New Roman" w:cstheme="minorHAnsi"/>
                <w:b/>
                <w:bCs/>
                <w:sz w:val="22"/>
                <w:szCs w:val="22"/>
              </w:rPr>
              <w:t>3/27/2025</w:t>
            </w:r>
          </w:p>
        </w:tc>
        <w:tc>
          <w:tcPr>
            <w:tcW w:w="2338" w:type="dxa"/>
            <w:tcMar>
              <w:left w:w="115" w:type="dxa"/>
              <w:right w:w="115" w:type="dxa"/>
            </w:tcMar>
          </w:tcPr>
          <w:p w14:paraId="07699096" w14:textId="33BD6338" w:rsidR="00531FBF" w:rsidRPr="00B7788F" w:rsidRDefault="005A403A" w:rsidP="00B7788F">
            <w:pPr>
              <w:contextualSpacing/>
              <w:jc w:val="center"/>
              <w:rPr>
                <w:rFonts w:eastAsia="Times New Roman" w:cstheme="minorHAnsi"/>
                <w:b/>
                <w:bCs/>
                <w:sz w:val="22"/>
                <w:szCs w:val="22"/>
              </w:rPr>
            </w:pPr>
            <w:r>
              <w:rPr>
                <w:rFonts w:eastAsia="Times New Roman" w:cstheme="minorHAnsi"/>
                <w:b/>
                <w:bCs/>
                <w:sz w:val="22"/>
                <w:szCs w:val="22"/>
              </w:rPr>
              <w:t>Ethan Chap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5913FE1" w14:textId="77777777" w:rsidR="005A403A" w:rsidRPr="005A403A" w:rsidRDefault="005A403A" w:rsidP="005A403A">
      <w:pPr>
        <w:spacing w:before="100" w:beforeAutospacing="1" w:after="100" w:afterAutospacing="1"/>
        <w:rPr>
          <w:rFonts w:ascii="Times New Roman" w:eastAsia="Times New Roman" w:hAnsi="Times New Roman" w:cs="Times New Roman"/>
          <w:color w:val="000000"/>
        </w:rPr>
      </w:pPr>
      <w:r w:rsidRPr="005A403A">
        <w:rPr>
          <w:rFonts w:ascii="Times New Roman" w:eastAsia="Times New Roman" w:hAnsi="Times New Roman" w:cs="Times New Roman"/>
          <w:color w:val="000000"/>
        </w:rPr>
        <w:t xml:space="preserve">For Artemis </w:t>
      </w:r>
      <w:proofErr w:type="spellStart"/>
      <w:r w:rsidRPr="005A403A">
        <w:rPr>
          <w:rFonts w:ascii="Times New Roman" w:eastAsia="Times New Roman" w:hAnsi="Times New Roman" w:cs="Times New Roman"/>
          <w:color w:val="000000"/>
        </w:rPr>
        <w:t>Financial’s</w:t>
      </w:r>
      <w:proofErr w:type="spellEnd"/>
      <w:r w:rsidRPr="005A403A">
        <w:rPr>
          <w:rFonts w:ascii="Times New Roman" w:eastAsia="Times New Roman" w:hAnsi="Times New Roman" w:cs="Times New Roman"/>
          <w:color w:val="000000"/>
        </w:rPr>
        <w:t xml:space="preserve"> application, I recommend deploying the Advanced Encryption Standard (AES) cipher. AES is a symmetric-key algorithm widely used in financial applications for its efficiency and high level of security.</w:t>
      </w:r>
    </w:p>
    <w:p w14:paraId="504C684A" w14:textId="77777777" w:rsidR="005A403A" w:rsidRPr="005A403A" w:rsidRDefault="005A403A" w:rsidP="005A403A">
      <w:pPr>
        <w:spacing w:before="100" w:beforeAutospacing="1" w:after="100" w:afterAutospacing="1"/>
        <w:rPr>
          <w:rFonts w:ascii="Times New Roman" w:eastAsia="Times New Roman" w:hAnsi="Times New Roman" w:cs="Times New Roman"/>
          <w:color w:val="000000"/>
        </w:rPr>
      </w:pPr>
      <w:r w:rsidRPr="005A403A">
        <w:rPr>
          <w:rFonts w:ascii="Times New Roman" w:eastAsia="Times New Roman" w:hAnsi="Times New Roman" w:cs="Times New Roman"/>
          <w:b/>
          <w:bCs/>
          <w:color w:val="000000"/>
        </w:rPr>
        <w:t>Hash Functions and Bit Levels:</w:t>
      </w:r>
      <w:r w:rsidRPr="005A403A">
        <w:rPr>
          <w:rFonts w:ascii="Times New Roman" w:eastAsia="Times New Roman" w:hAnsi="Times New Roman" w:cs="Times New Roman"/>
          <w:color w:val="000000"/>
        </w:rPr>
        <w:br/>
        <w:t>AES supports key sizes of 128, 192, and 256 bits, providing robust encryption. In addition, I recommend using SHA-256 as the cryptographic hash function. SHA-256 (a member of the SHA-2 family) produces a 256-bit hash, ensuring data integrity through collision resistance.</w:t>
      </w:r>
    </w:p>
    <w:p w14:paraId="1E49B8A6" w14:textId="77777777" w:rsidR="005A403A" w:rsidRPr="005A403A" w:rsidRDefault="005A403A" w:rsidP="005A403A">
      <w:pPr>
        <w:spacing w:before="100" w:beforeAutospacing="1" w:after="100" w:afterAutospacing="1"/>
        <w:rPr>
          <w:rFonts w:ascii="Times New Roman" w:eastAsia="Times New Roman" w:hAnsi="Times New Roman" w:cs="Times New Roman"/>
          <w:color w:val="000000"/>
        </w:rPr>
      </w:pPr>
      <w:r w:rsidRPr="005A403A">
        <w:rPr>
          <w:rFonts w:ascii="Times New Roman" w:eastAsia="Times New Roman" w:hAnsi="Times New Roman" w:cs="Times New Roman"/>
          <w:b/>
          <w:bCs/>
          <w:color w:val="000000"/>
        </w:rPr>
        <w:t>Random Numbers, Symmetric vs. Non-Symmetric Keys:</w:t>
      </w:r>
      <w:r w:rsidRPr="005A403A">
        <w:rPr>
          <w:rFonts w:ascii="Times New Roman" w:eastAsia="Times New Roman" w:hAnsi="Times New Roman" w:cs="Times New Roman"/>
          <w:color w:val="000000"/>
        </w:rPr>
        <w:br/>
        <w:t>AES, being symmetric, uses the same key for encryption and decryption. To secure the key exchange process, cryptographically secure random number generators (CSPRNG) should be used to generate initialization vectors (IVs) and keys. In contrast, non-symmetric (asymmetric) algorithms (e.g., RSA) are generally used for secure key exchange rather than bulk data encryption due to their computational overhead.</w:t>
      </w:r>
    </w:p>
    <w:p w14:paraId="0D3D8303" w14:textId="77777777" w:rsidR="005A403A" w:rsidRPr="005A403A" w:rsidRDefault="005A403A" w:rsidP="005A403A">
      <w:pPr>
        <w:spacing w:before="100" w:beforeAutospacing="1" w:after="100" w:afterAutospacing="1"/>
        <w:rPr>
          <w:rFonts w:ascii="Times New Roman" w:eastAsia="Times New Roman" w:hAnsi="Times New Roman" w:cs="Times New Roman"/>
          <w:color w:val="000000"/>
        </w:rPr>
      </w:pPr>
      <w:r w:rsidRPr="005A403A">
        <w:rPr>
          <w:rFonts w:ascii="Times New Roman" w:eastAsia="Times New Roman" w:hAnsi="Times New Roman" w:cs="Times New Roman"/>
          <w:b/>
          <w:bCs/>
          <w:color w:val="000000"/>
        </w:rPr>
        <w:t>History and Current State:</w:t>
      </w:r>
      <w:r w:rsidRPr="005A403A">
        <w:rPr>
          <w:rFonts w:ascii="Times New Roman" w:eastAsia="Times New Roman" w:hAnsi="Times New Roman" w:cs="Times New Roman"/>
          <w:color w:val="000000"/>
        </w:rPr>
        <w:br/>
        <w:t>AES was established as the standard by the National Institute of Standards and Technology (NIST) in 2001 after a competitive selection process. Its adoption in government, banking, and commerce speaks to its proven strength and efficiency. Today, AES remains the industry standard, and SHA-256 continues to be a widely trusted hash algorithm.</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59BA0783" w14:textId="2A971208" w:rsidR="00A6697F" w:rsidRPr="00A6697F" w:rsidRDefault="00A6697F" w:rsidP="00A6697F">
      <w:pPr>
        <w:contextualSpacing/>
        <w:rPr>
          <w:rFonts w:eastAsia="Times New Roman"/>
          <w:sz w:val="22"/>
          <w:szCs w:val="22"/>
        </w:rPr>
      </w:pPr>
      <w:r w:rsidRPr="00A6697F">
        <w:rPr>
          <w:rFonts w:eastAsia="Times New Roman"/>
          <w:sz w:val="22"/>
          <w:szCs w:val="22"/>
        </w:rPr>
        <w:t xml:space="preserve">To secure HTTPS communications, a self-signed certificate was generated using Java </w:t>
      </w:r>
      <w:proofErr w:type="spellStart"/>
      <w:r w:rsidRPr="00A6697F">
        <w:rPr>
          <w:rFonts w:eastAsia="Times New Roman"/>
          <w:sz w:val="22"/>
          <w:szCs w:val="22"/>
        </w:rPr>
        <w:t>Keytool</w:t>
      </w:r>
      <w:proofErr w:type="spellEnd"/>
      <w:r w:rsidRPr="00A6697F">
        <w:rPr>
          <w:rFonts w:eastAsia="Times New Roman"/>
          <w:sz w:val="22"/>
          <w:szCs w:val="22"/>
        </w:rPr>
        <w:t>. The certificate allows the server to establish encrypted SSL/TLS connections with clients. The certificate was stored in a PKCS12-format keystore (</w:t>
      </w:r>
      <w:proofErr w:type="gramStart"/>
      <w:r w:rsidRPr="00A6697F">
        <w:rPr>
          <w:rFonts w:eastAsia="Times New Roman"/>
          <w:sz w:val="22"/>
          <w:szCs w:val="22"/>
        </w:rPr>
        <w:t>keystore.p</w:t>
      </w:r>
      <w:proofErr w:type="gramEnd"/>
      <w:r w:rsidRPr="00A6697F">
        <w:rPr>
          <w:rFonts w:eastAsia="Times New Roman"/>
          <w:sz w:val="22"/>
          <w:szCs w:val="22"/>
        </w:rPr>
        <w:t xml:space="preserve">12) and configured in the </w:t>
      </w:r>
      <w:proofErr w:type="spellStart"/>
      <w:proofErr w:type="gramStart"/>
      <w:r w:rsidRPr="00A6697F">
        <w:rPr>
          <w:rFonts w:eastAsia="Times New Roman"/>
          <w:sz w:val="22"/>
          <w:szCs w:val="22"/>
        </w:rPr>
        <w:t>application.properties</w:t>
      </w:r>
      <w:proofErr w:type="spellEnd"/>
      <w:proofErr w:type="gramEnd"/>
      <w:r>
        <w:rPr>
          <w:rFonts w:eastAsia="Times New Roman"/>
          <w:sz w:val="22"/>
          <w:szCs w:val="22"/>
        </w:rPr>
        <w:t xml:space="preserve"> </w:t>
      </w:r>
      <w:r w:rsidRPr="00A6697F">
        <w:rPr>
          <w:rFonts w:eastAsia="Times New Roman"/>
          <w:sz w:val="22"/>
          <w:szCs w:val="22"/>
        </w:rPr>
        <w:t>file.</w:t>
      </w:r>
    </w:p>
    <w:p w14:paraId="50BF05E7" w14:textId="77777777" w:rsidR="00A6697F" w:rsidRPr="00A6697F" w:rsidRDefault="00A6697F" w:rsidP="00A6697F">
      <w:pPr>
        <w:contextualSpacing/>
        <w:rPr>
          <w:rFonts w:eastAsia="Times New Roman"/>
          <w:sz w:val="22"/>
          <w:szCs w:val="22"/>
        </w:rPr>
      </w:pPr>
    </w:p>
    <w:p w14:paraId="4B525C8A" w14:textId="03A9B0B5" w:rsidR="00A6697F" w:rsidRPr="00A6697F" w:rsidRDefault="00A6697F" w:rsidP="00A6697F">
      <w:pPr>
        <w:contextualSpacing/>
        <w:rPr>
          <w:rFonts w:eastAsia="Times New Roman"/>
          <w:sz w:val="22"/>
          <w:szCs w:val="22"/>
        </w:rPr>
      </w:pPr>
      <w:r w:rsidRPr="00A6697F">
        <w:rPr>
          <w:rFonts w:eastAsia="Times New Roman"/>
          <w:sz w:val="22"/>
          <w:szCs w:val="22"/>
        </w:rPr>
        <w:t>Process Summary:</w:t>
      </w:r>
    </w:p>
    <w:p w14:paraId="31B4EA02" w14:textId="5738D50E" w:rsidR="00A6697F" w:rsidRPr="00A6697F" w:rsidRDefault="00A6697F" w:rsidP="00A6697F">
      <w:pPr>
        <w:contextualSpacing/>
        <w:rPr>
          <w:rFonts w:eastAsia="Times New Roman"/>
          <w:sz w:val="22"/>
          <w:szCs w:val="22"/>
        </w:rPr>
      </w:pPr>
      <w:r w:rsidRPr="00A6697F">
        <w:rPr>
          <w:rFonts w:eastAsia="Times New Roman"/>
          <w:sz w:val="22"/>
          <w:szCs w:val="22"/>
        </w:rPr>
        <w:t xml:space="preserve">1. Used </w:t>
      </w:r>
      <w:proofErr w:type="spellStart"/>
      <w:r w:rsidRPr="00A6697F">
        <w:rPr>
          <w:rFonts w:eastAsia="Times New Roman"/>
          <w:sz w:val="22"/>
          <w:szCs w:val="22"/>
        </w:rPr>
        <w:t>keytool</w:t>
      </w:r>
      <w:proofErr w:type="spellEnd"/>
      <w:r w:rsidRPr="00A6697F">
        <w:rPr>
          <w:rFonts w:eastAsia="Times New Roman"/>
          <w:sz w:val="22"/>
          <w:szCs w:val="22"/>
        </w:rPr>
        <w:t xml:space="preserve"> to generate a new keystore and self-signed certificate.</w:t>
      </w:r>
    </w:p>
    <w:p w14:paraId="04821A55" w14:textId="77777777" w:rsidR="00A6697F" w:rsidRPr="00A6697F" w:rsidRDefault="00A6697F" w:rsidP="00A6697F">
      <w:pPr>
        <w:contextualSpacing/>
        <w:rPr>
          <w:rFonts w:eastAsia="Times New Roman"/>
          <w:sz w:val="22"/>
          <w:szCs w:val="22"/>
        </w:rPr>
      </w:pPr>
      <w:r w:rsidRPr="00A6697F">
        <w:rPr>
          <w:rFonts w:eastAsia="Times New Roman"/>
          <w:sz w:val="22"/>
          <w:szCs w:val="22"/>
        </w:rPr>
        <w:t>2. Specified key alias, password, and distinguished name (CN=Ethan Chapman).</w:t>
      </w:r>
    </w:p>
    <w:p w14:paraId="0E38ECEC" w14:textId="192FF8B5" w:rsidR="00A6697F" w:rsidRPr="00A6697F" w:rsidRDefault="00A6697F" w:rsidP="00A6697F">
      <w:pPr>
        <w:contextualSpacing/>
        <w:rPr>
          <w:rFonts w:eastAsia="Times New Roman"/>
          <w:sz w:val="22"/>
          <w:szCs w:val="22"/>
        </w:rPr>
      </w:pPr>
      <w:r w:rsidRPr="00A6697F">
        <w:rPr>
          <w:rFonts w:eastAsia="Times New Roman"/>
          <w:sz w:val="22"/>
          <w:szCs w:val="22"/>
        </w:rPr>
        <w:t xml:space="preserve">3. Exported the certificate </w:t>
      </w:r>
      <w:proofErr w:type="spellStart"/>
      <w:r w:rsidRPr="00A6697F">
        <w:rPr>
          <w:rFonts w:eastAsia="Times New Roman"/>
          <w:sz w:val="22"/>
          <w:szCs w:val="22"/>
        </w:rPr>
        <w:t>usingkeytool</w:t>
      </w:r>
      <w:proofErr w:type="spellEnd"/>
      <w:r w:rsidRPr="00A6697F">
        <w:rPr>
          <w:rFonts w:eastAsia="Times New Roman"/>
          <w:sz w:val="22"/>
          <w:szCs w:val="22"/>
        </w:rPr>
        <w:t xml:space="preserve"> -</w:t>
      </w:r>
      <w:proofErr w:type="spellStart"/>
      <w:r w:rsidRPr="00A6697F">
        <w:rPr>
          <w:rFonts w:eastAsia="Times New Roman"/>
          <w:sz w:val="22"/>
          <w:szCs w:val="22"/>
        </w:rPr>
        <w:t>exportcert</w:t>
      </w:r>
      <w:proofErr w:type="spellEnd"/>
      <w:r w:rsidRPr="00A6697F">
        <w:rPr>
          <w:rFonts w:eastAsia="Times New Roman"/>
          <w:sz w:val="22"/>
          <w:szCs w:val="22"/>
        </w:rPr>
        <w:t xml:space="preserve"> to a.cer file.</w:t>
      </w:r>
    </w:p>
    <w:p w14:paraId="77A5BBC5" w14:textId="38E5DC7F" w:rsidR="00DB5652" w:rsidRDefault="00A6697F" w:rsidP="00A6697F">
      <w:pPr>
        <w:contextualSpacing/>
        <w:rPr>
          <w:rFonts w:eastAsia="Times New Roman"/>
          <w:sz w:val="22"/>
          <w:szCs w:val="22"/>
        </w:rPr>
      </w:pPr>
      <w:r w:rsidRPr="00A6697F">
        <w:rPr>
          <w:rFonts w:eastAsia="Times New Roman"/>
          <w:sz w:val="22"/>
          <w:szCs w:val="22"/>
        </w:rPr>
        <w:t>4. Configured Spring Boot to load the keystore and serve HTTPS on port 8443.</w:t>
      </w:r>
    </w:p>
    <w:p w14:paraId="2D7E2812" w14:textId="77777777" w:rsidR="00A6697F" w:rsidRDefault="00A6697F" w:rsidP="00D47759">
      <w:pPr>
        <w:contextualSpacing/>
        <w:rPr>
          <w:rFonts w:eastAsia="Times New Roman"/>
          <w:sz w:val="22"/>
          <w:szCs w:val="22"/>
        </w:rPr>
      </w:pPr>
    </w:p>
    <w:p w14:paraId="5A564B0E" w14:textId="28857E99" w:rsidR="009844D7" w:rsidRDefault="009844D7" w:rsidP="00D47759">
      <w:pPr>
        <w:contextualSpacing/>
        <w:rPr>
          <w:rFonts w:eastAsia="Times New Roman"/>
          <w:sz w:val="22"/>
          <w:szCs w:val="22"/>
        </w:rPr>
      </w:pPr>
      <w:r>
        <w:rPr>
          <w:rFonts w:eastAsia="Times New Roman"/>
          <w:noProof/>
          <w:sz w:val="22"/>
          <w:szCs w:val="22"/>
        </w:rPr>
        <w:lastRenderedPageBreak/>
        <w:drawing>
          <wp:inline distT="0" distB="0" distL="0" distR="0" wp14:anchorId="2456699B" wp14:editId="467F0A23">
            <wp:extent cx="3647439" cy="2279650"/>
            <wp:effectExtent l="0" t="0" r="0" b="0"/>
            <wp:docPr id="77104497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044979"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5005" cy="2315629"/>
                    </a:xfrm>
                    <a:prstGeom prst="rect">
                      <a:avLst/>
                    </a:prstGeom>
                  </pic:spPr>
                </pic:pic>
              </a:graphicData>
            </a:graphic>
          </wp:inline>
        </w:drawing>
      </w:r>
    </w:p>
    <w:p w14:paraId="432AFA6C" w14:textId="77777777" w:rsidR="009844D7" w:rsidRDefault="009844D7" w:rsidP="00D47759">
      <w:pPr>
        <w:contextualSpacing/>
        <w:rPr>
          <w:rFonts w:eastAsia="Times New Roman"/>
          <w:sz w:val="22"/>
          <w:szCs w:val="22"/>
        </w:rPr>
      </w:pPr>
    </w:p>
    <w:p w14:paraId="484928DB" w14:textId="148F8102" w:rsidR="009844D7" w:rsidRDefault="009844D7" w:rsidP="00D47759">
      <w:pPr>
        <w:contextualSpacing/>
        <w:rPr>
          <w:rFonts w:eastAsia="Times New Roman"/>
          <w:sz w:val="22"/>
          <w:szCs w:val="22"/>
        </w:rPr>
      </w:pPr>
      <w:r>
        <w:rPr>
          <w:rFonts w:eastAsia="Times New Roman"/>
          <w:noProof/>
          <w:sz w:val="22"/>
          <w:szCs w:val="22"/>
        </w:rPr>
        <w:drawing>
          <wp:inline distT="0" distB="0" distL="0" distR="0" wp14:anchorId="6054DA5A" wp14:editId="76E83D27">
            <wp:extent cx="3602182" cy="2251365"/>
            <wp:effectExtent l="0" t="0" r="5080" b="0"/>
            <wp:docPr id="641077646"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77646" name="Picture 3"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67870" cy="2292420"/>
                    </a:xfrm>
                    <a:prstGeom prst="rect">
                      <a:avLst/>
                    </a:prstGeom>
                  </pic:spPr>
                </pic:pic>
              </a:graphicData>
            </a:graphic>
          </wp:inline>
        </w:drawing>
      </w:r>
    </w:p>
    <w:p w14:paraId="1B5CF8D3" w14:textId="6661C2D6" w:rsidR="009844D7" w:rsidRDefault="009844D7" w:rsidP="00D47759">
      <w:pPr>
        <w:contextualSpacing/>
        <w:rPr>
          <w:rFonts w:eastAsia="Times New Roman"/>
          <w:sz w:val="22"/>
          <w:szCs w:val="22"/>
        </w:rPr>
      </w:pPr>
      <w:r>
        <w:rPr>
          <w:rFonts w:eastAsia="Times New Roman"/>
          <w:noProof/>
          <w:sz w:val="22"/>
          <w:szCs w:val="22"/>
        </w:rPr>
        <w:drawing>
          <wp:inline distT="0" distB="0" distL="0" distR="0" wp14:anchorId="4F7C7E3B" wp14:editId="65EAAC7E">
            <wp:extent cx="3601720" cy="2251075"/>
            <wp:effectExtent l="0" t="0" r="5080" b="0"/>
            <wp:docPr id="6353058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05813" name="Picture 4"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13987" cy="2258742"/>
                    </a:xfrm>
                    <a:prstGeom prst="rect">
                      <a:avLst/>
                    </a:prstGeom>
                  </pic:spPr>
                </pic:pic>
              </a:graphicData>
            </a:graphic>
          </wp:inline>
        </w:drawing>
      </w:r>
    </w:p>
    <w:p w14:paraId="3D7B726F" w14:textId="77777777" w:rsidR="009844D7" w:rsidRPr="00B7788F" w:rsidRDefault="009844D7" w:rsidP="00D47759">
      <w:pPr>
        <w:contextualSpacing/>
        <w:rPr>
          <w:rFonts w:cstheme="minorHAnsi"/>
          <w:sz w:val="22"/>
          <w:szCs w:val="22"/>
        </w:rPr>
      </w:pPr>
    </w:p>
    <w:p w14:paraId="6066651F" w14:textId="77777777" w:rsidR="004C400C" w:rsidRDefault="004C400C" w:rsidP="004C400C">
      <w:pPr>
        <w:pStyle w:val="Heading2"/>
        <w:spacing w:before="0" w:line="240" w:lineRule="auto"/>
      </w:pPr>
      <w:bookmarkStart w:id="21" w:name="_Toc153388823"/>
      <w:bookmarkStart w:id="22" w:name="_Toc469977634"/>
      <w:bookmarkStart w:id="23" w:name="_Toc102040760"/>
    </w:p>
    <w:p w14:paraId="5287EA4A" w14:textId="77777777" w:rsidR="004C400C" w:rsidRDefault="004C400C" w:rsidP="004C400C">
      <w:pPr>
        <w:pStyle w:val="Heading2"/>
        <w:spacing w:before="0" w:line="240" w:lineRule="auto"/>
      </w:pPr>
    </w:p>
    <w:p w14:paraId="4BA218AD" w14:textId="2317BACF" w:rsidR="00C56FC2" w:rsidRDefault="00E33862" w:rsidP="00AC1A15">
      <w:pPr>
        <w:pStyle w:val="Heading2"/>
        <w:numPr>
          <w:ilvl w:val="0"/>
          <w:numId w:val="21"/>
        </w:numPr>
        <w:spacing w:before="0" w:line="240" w:lineRule="auto"/>
      </w:pPr>
      <w:r>
        <w:t>Deploy Cipher</w:t>
      </w:r>
      <w:bookmarkEnd w:id="21"/>
      <w:bookmarkEnd w:id="22"/>
      <w:bookmarkEnd w:id="23"/>
    </w:p>
    <w:p w14:paraId="4CCE7754" w14:textId="77777777" w:rsidR="00A6697F" w:rsidRDefault="00A6697F" w:rsidP="00A6697F">
      <w:pPr>
        <w:pStyle w:val="Heading2"/>
      </w:pPr>
    </w:p>
    <w:p w14:paraId="6648537B" w14:textId="07D33615" w:rsidR="00A6697F" w:rsidRDefault="00A6697F" w:rsidP="00A6697F">
      <w:pPr>
        <w:pStyle w:val="Heading2"/>
      </w:pPr>
      <w:r>
        <w:t>To deploy the cryptographic hash function, I added a new REST endpoint at `/hash` in the `SslServerApplication.java` file. The route returns the SHA-256 hash of a static data string.</w:t>
      </w:r>
    </w:p>
    <w:p w14:paraId="7FB792E3" w14:textId="77777777" w:rsidR="00A6697F" w:rsidRDefault="00A6697F" w:rsidP="00A6697F">
      <w:pPr>
        <w:pStyle w:val="Heading2"/>
      </w:pPr>
    </w:p>
    <w:p w14:paraId="6BA341E9" w14:textId="0CB46650" w:rsidR="00DB5652" w:rsidRDefault="00CE6B30" w:rsidP="00D47759">
      <w:pPr>
        <w:contextualSpacing/>
        <w:rPr>
          <w:rFonts w:eastAsia="Times New Roman"/>
          <w:sz w:val="22"/>
          <w:szCs w:val="22"/>
        </w:rPr>
      </w:pPr>
      <w:r>
        <w:rPr>
          <w:rFonts w:eastAsia="Times New Roman"/>
          <w:noProof/>
          <w:sz w:val="22"/>
          <w:szCs w:val="22"/>
        </w:rPr>
        <w:drawing>
          <wp:inline distT="0" distB="0" distL="0" distR="0" wp14:anchorId="7FC5CF9E" wp14:editId="20D630DE">
            <wp:extent cx="3795364" cy="2105891"/>
            <wp:effectExtent l="0" t="0" r="2540" b="2540"/>
            <wp:docPr id="1711145341"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45341" name="Picture 5" descr="A screen shot of a computer&#10;&#10;AI-generated content may be incorrect."/>
                    <pic:cNvPicPr/>
                  </pic:nvPicPr>
                  <pic:blipFill rotWithShape="1">
                    <a:blip r:embed="rId16" cstate="print">
                      <a:extLst>
                        <a:ext uri="{28A0092B-C50C-407E-A947-70E740481C1C}">
                          <a14:useLocalDpi xmlns:a14="http://schemas.microsoft.com/office/drawing/2010/main" val="0"/>
                        </a:ext>
                      </a:extLst>
                    </a:blip>
                    <a:srcRect l="-1" t="3114" r="-7" b="8102"/>
                    <a:stretch/>
                  </pic:blipFill>
                  <pic:spPr bwMode="auto">
                    <a:xfrm>
                      <a:off x="0" y="0"/>
                      <a:ext cx="3809889" cy="2113951"/>
                    </a:xfrm>
                    <a:prstGeom prst="rect">
                      <a:avLst/>
                    </a:prstGeom>
                    <a:ln>
                      <a:noFill/>
                    </a:ln>
                    <a:extLst>
                      <a:ext uri="{53640926-AAD7-44D8-BBD7-CCE9431645EC}">
                        <a14:shadowObscured xmlns:a14="http://schemas.microsoft.com/office/drawing/2010/main"/>
                      </a:ext>
                    </a:extLst>
                  </pic:spPr>
                </pic:pic>
              </a:graphicData>
            </a:graphic>
          </wp:inline>
        </w:drawing>
      </w:r>
    </w:p>
    <w:p w14:paraId="1ACDC55B" w14:textId="774A1ADE" w:rsidR="00CE6B30" w:rsidRDefault="00CE6B30" w:rsidP="00D47759">
      <w:pPr>
        <w:contextualSpacing/>
        <w:rPr>
          <w:rFonts w:eastAsia="Times New Roman"/>
          <w:sz w:val="22"/>
          <w:szCs w:val="22"/>
        </w:rPr>
      </w:pPr>
      <w:r>
        <w:rPr>
          <w:rFonts w:eastAsia="Times New Roman"/>
          <w:noProof/>
          <w:sz w:val="22"/>
          <w:szCs w:val="22"/>
        </w:rPr>
        <w:drawing>
          <wp:inline distT="0" distB="0" distL="0" distR="0" wp14:anchorId="70F5B127" wp14:editId="24CDEAA9">
            <wp:extent cx="3833091" cy="2395682"/>
            <wp:effectExtent l="0" t="0" r="2540" b="5080"/>
            <wp:docPr id="153104660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46600" name="Picture 6"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53657" cy="2408535"/>
                    </a:xfrm>
                    <a:prstGeom prst="rect">
                      <a:avLst/>
                    </a:prstGeom>
                  </pic:spPr>
                </pic:pic>
              </a:graphicData>
            </a:graphic>
          </wp:inline>
        </w:drawing>
      </w:r>
    </w:p>
    <w:p w14:paraId="50DE3D41" w14:textId="7017D505" w:rsidR="00CE6B30" w:rsidRDefault="00CE6B30" w:rsidP="00D47759">
      <w:pPr>
        <w:contextualSpacing/>
        <w:rPr>
          <w:rFonts w:eastAsia="Times New Roman"/>
          <w:sz w:val="22"/>
          <w:szCs w:val="22"/>
        </w:rPr>
      </w:pPr>
    </w:p>
    <w:p w14:paraId="3AC86E8C" w14:textId="77777777" w:rsidR="00CE6B30" w:rsidRDefault="00CE6B30" w:rsidP="00D47759">
      <w:pPr>
        <w:contextualSpacing/>
        <w:rPr>
          <w:rFonts w:eastAsia="Times New Roman"/>
          <w:sz w:val="22"/>
          <w:szCs w:val="22"/>
        </w:rPr>
      </w:pPr>
    </w:p>
    <w:p w14:paraId="657884FA" w14:textId="77777777" w:rsidR="00CE6B30" w:rsidRPr="00B7788F" w:rsidRDefault="00CE6B30"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84FE329" w14:textId="77777777" w:rsidR="00A6697F" w:rsidRDefault="00A6697F" w:rsidP="00A6697F">
      <w:pPr>
        <w:pStyle w:val="Heading2"/>
        <w:spacing w:before="0" w:line="240" w:lineRule="auto"/>
      </w:pPr>
    </w:p>
    <w:p w14:paraId="482004A7" w14:textId="77777777" w:rsidR="00A6697F" w:rsidRDefault="00A6697F" w:rsidP="00A6697F">
      <w:pPr>
        <w:pStyle w:val="Heading2"/>
      </w:pPr>
      <w:r>
        <w:t>To ensure secure communication, I updated the `</w:t>
      </w:r>
      <w:proofErr w:type="spellStart"/>
      <w:proofErr w:type="gramStart"/>
      <w:r>
        <w:t>application.properties</w:t>
      </w:r>
      <w:proofErr w:type="spellEnd"/>
      <w:proofErr w:type="gramEnd"/>
      <w:r>
        <w:t>` file to redirect HTTP traffic to HTTPS using port 8443. Spring Boot automatically uses the keystore we generated for encrypted connections.</w:t>
      </w:r>
    </w:p>
    <w:p w14:paraId="0F5F5303" w14:textId="77777777" w:rsidR="00A6697F" w:rsidRDefault="00A6697F" w:rsidP="00A6697F">
      <w:pPr>
        <w:pStyle w:val="Heading2"/>
      </w:pPr>
    </w:p>
    <w:p w14:paraId="428F9B22" w14:textId="3D9CB79C" w:rsidR="00A6697F" w:rsidRDefault="00A6697F" w:rsidP="00A6697F">
      <w:pPr>
        <w:pStyle w:val="Heading2"/>
      </w:pPr>
      <w:r>
        <w:t>I verified the functionality by running the application and navigating to:</w:t>
      </w:r>
    </w:p>
    <w:p w14:paraId="12586F98" w14:textId="1A3F2E16" w:rsidR="00A6697F" w:rsidRPr="00B7788F" w:rsidRDefault="00A6697F" w:rsidP="00A6697F">
      <w:pPr>
        <w:pStyle w:val="Heading2"/>
        <w:spacing w:before="0" w:line="240" w:lineRule="auto"/>
      </w:pPr>
      <w:r>
        <w:t>https://localhost:8443/hash</w:t>
      </w:r>
    </w:p>
    <w:p w14:paraId="6F681708" w14:textId="77777777" w:rsidR="00DB5652" w:rsidRDefault="00DB5652" w:rsidP="00D47759">
      <w:pPr>
        <w:contextualSpacing/>
        <w:rPr>
          <w:sz w:val="22"/>
          <w:szCs w:val="22"/>
        </w:rPr>
      </w:pPr>
    </w:p>
    <w:p w14:paraId="3C18A7B0" w14:textId="4AD913BD" w:rsidR="004C400C" w:rsidRDefault="004C400C" w:rsidP="00D47759">
      <w:pPr>
        <w:contextualSpacing/>
        <w:rPr>
          <w:rFonts w:cstheme="minorHAnsi"/>
          <w:sz w:val="22"/>
          <w:szCs w:val="22"/>
        </w:rPr>
      </w:pPr>
      <w:r>
        <w:rPr>
          <w:rFonts w:cstheme="minorHAnsi"/>
          <w:noProof/>
          <w:sz w:val="22"/>
          <w:szCs w:val="22"/>
        </w:rPr>
        <w:lastRenderedPageBreak/>
        <w:drawing>
          <wp:inline distT="0" distB="0" distL="0" distR="0" wp14:anchorId="04D71228" wp14:editId="085DA3AC">
            <wp:extent cx="3832670" cy="2105891"/>
            <wp:effectExtent l="0" t="0" r="3175" b="2540"/>
            <wp:docPr id="76014599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45997" name="Picture 8" descr="A screenshot of a computer&#10;&#10;AI-generated content may be incorrect."/>
                    <pic:cNvPicPr/>
                  </pic:nvPicPr>
                  <pic:blipFill rotWithShape="1">
                    <a:blip r:embed="rId18" cstate="print">
                      <a:extLst>
                        <a:ext uri="{28A0092B-C50C-407E-A947-70E740481C1C}">
                          <a14:useLocalDpi xmlns:a14="http://schemas.microsoft.com/office/drawing/2010/main" val="0"/>
                        </a:ext>
                      </a:extLst>
                    </a:blip>
                    <a:srcRect t="3481" b="8606"/>
                    <a:stretch/>
                  </pic:blipFill>
                  <pic:spPr bwMode="auto">
                    <a:xfrm>
                      <a:off x="0" y="0"/>
                      <a:ext cx="3874963" cy="2129129"/>
                    </a:xfrm>
                    <a:prstGeom prst="rect">
                      <a:avLst/>
                    </a:prstGeom>
                    <a:ln>
                      <a:noFill/>
                    </a:ln>
                    <a:extLst>
                      <a:ext uri="{53640926-AAD7-44D8-BBD7-CCE9431645EC}">
                        <a14:shadowObscured xmlns:a14="http://schemas.microsoft.com/office/drawing/2010/main"/>
                      </a:ext>
                    </a:extLst>
                  </pic:spPr>
                </pic:pic>
              </a:graphicData>
            </a:graphic>
          </wp:inline>
        </w:drawing>
      </w:r>
    </w:p>
    <w:p w14:paraId="65E5728A" w14:textId="77777777" w:rsidR="00340BA0" w:rsidRPr="00B7788F" w:rsidRDefault="00340BA0"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40D73DBF" w14:textId="77777777" w:rsidR="00A6697F" w:rsidRDefault="00A6697F" w:rsidP="00A6697F">
      <w:pPr>
        <w:pStyle w:val="Heading2"/>
        <w:spacing w:before="0" w:line="240" w:lineRule="auto"/>
      </w:pPr>
    </w:p>
    <w:p w14:paraId="34634ECF" w14:textId="77777777" w:rsidR="00A6697F" w:rsidRDefault="00A6697F" w:rsidP="00A6697F">
      <w:pPr>
        <w:pStyle w:val="Heading2"/>
      </w:pPr>
      <w:r>
        <w:t>After refactoring, I conducted a secondary static code analysis using the OWASP dependency-check Maven plugin. This tool inspects project dependencies for known CVEs (Common Vulnerabilities and Exposures).</w:t>
      </w:r>
    </w:p>
    <w:p w14:paraId="60D32141" w14:textId="77777777" w:rsidR="00A6697F" w:rsidRDefault="00A6697F" w:rsidP="00A6697F">
      <w:pPr>
        <w:pStyle w:val="Heading2"/>
      </w:pPr>
    </w:p>
    <w:p w14:paraId="71C1E5A5" w14:textId="1EAFB473" w:rsidR="00A6697F" w:rsidRDefault="00A6697F" w:rsidP="00A6697F">
      <w:pPr>
        <w:pStyle w:val="Heading2"/>
        <w:spacing w:before="0" w:line="240" w:lineRule="auto"/>
      </w:pPr>
      <w:r>
        <w:t>The scan confirmed that no **new** vulnerabilities were introduced by my changes. Any pre-existing vulnerabilities (e.g., in older versions of `</w:t>
      </w:r>
      <w:proofErr w:type="spellStart"/>
      <w:r>
        <w:t>bcprov</w:t>
      </w:r>
      <w:proofErr w:type="spellEnd"/>
      <w:r>
        <w:t>` or `</w:t>
      </w:r>
      <w:proofErr w:type="spellStart"/>
      <w:r>
        <w:t>logback</w:t>
      </w:r>
      <w:proofErr w:type="spellEnd"/>
      <w:r>
        <w:t>`) are addressed in later stages.</w:t>
      </w:r>
    </w:p>
    <w:p w14:paraId="74A0FE4C" w14:textId="77777777" w:rsidR="00A6697F" w:rsidRPr="00B7788F" w:rsidRDefault="00A6697F" w:rsidP="00A6697F">
      <w:pPr>
        <w:pStyle w:val="Heading2"/>
        <w:spacing w:before="0" w:line="240" w:lineRule="auto"/>
      </w:pPr>
    </w:p>
    <w:p w14:paraId="57843E80" w14:textId="2E2CB2C1" w:rsidR="00801F7A" w:rsidRDefault="00801F7A" w:rsidP="00D47759">
      <w:pPr>
        <w:contextualSpacing/>
        <w:rPr>
          <w:rFonts w:eastAsia="Times New Roman"/>
          <w:sz w:val="22"/>
          <w:szCs w:val="22"/>
        </w:rPr>
      </w:pPr>
      <w:r>
        <w:rPr>
          <w:rFonts w:eastAsia="Times New Roman"/>
          <w:noProof/>
          <w:sz w:val="22"/>
          <w:szCs w:val="22"/>
        </w:rPr>
        <w:drawing>
          <wp:inline distT="0" distB="0" distL="0" distR="0" wp14:anchorId="03D25DE6" wp14:editId="159BF687">
            <wp:extent cx="5126990" cy="2957879"/>
            <wp:effectExtent l="0" t="0" r="3810" b="1270"/>
            <wp:docPr id="18363253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25388" name="Picture 1836325388"/>
                    <pic:cNvPicPr/>
                  </pic:nvPicPr>
                  <pic:blipFill rotWithShape="1">
                    <a:blip r:embed="rId19" cstate="print">
                      <a:extLst>
                        <a:ext uri="{28A0092B-C50C-407E-A947-70E740481C1C}">
                          <a14:useLocalDpi xmlns:a14="http://schemas.microsoft.com/office/drawing/2010/main" val="0"/>
                        </a:ext>
                      </a:extLst>
                    </a:blip>
                    <a:srcRect b="7692"/>
                    <a:stretch/>
                  </pic:blipFill>
                  <pic:spPr bwMode="auto">
                    <a:xfrm>
                      <a:off x="0" y="0"/>
                      <a:ext cx="5149661" cy="2970958"/>
                    </a:xfrm>
                    <a:prstGeom prst="rect">
                      <a:avLst/>
                    </a:prstGeom>
                    <a:ln>
                      <a:noFill/>
                    </a:ln>
                    <a:extLst>
                      <a:ext uri="{53640926-AAD7-44D8-BBD7-CCE9431645EC}">
                        <a14:shadowObscured xmlns:a14="http://schemas.microsoft.com/office/drawing/2010/main"/>
                      </a:ext>
                    </a:extLst>
                  </pic:spPr>
                </pic:pic>
              </a:graphicData>
            </a:graphic>
          </wp:inline>
        </w:drawing>
      </w:r>
    </w:p>
    <w:p w14:paraId="53227EC8" w14:textId="0C04480E" w:rsidR="00801F7A" w:rsidRPr="00B7788F" w:rsidRDefault="000D6C93"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1B4D093F" wp14:editId="41290BC2">
            <wp:extent cx="5126990" cy="2903327"/>
            <wp:effectExtent l="0" t="0" r="3810" b="5080"/>
            <wp:docPr id="1665240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0846" name="Picture 1665240846"/>
                    <pic:cNvPicPr/>
                  </pic:nvPicPr>
                  <pic:blipFill rotWithShape="1">
                    <a:blip r:embed="rId20" cstate="print">
                      <a:extLst>
                        <a:ext uri="{28A0092B-C50C-407E-A947-70E740481C1C}">
                          <a14:useLocalDpi xmlns:a14="http://schemas.microsoft.com/office/drawing/2010/main" val="0"/>
                        </a:ext>
                      </a:extLst>
                    </a:blip>
                    <a:srcRect t="2619" b="6776"/>
                    <a:stretch/>
                  </pic:blipFill>
                  <pic:spPr bwMode="auto">
                    <a:xfrm>
                      <a:off x="0" y="0"/>
                      <a:ext cx="5160469" cy="2922286"/>
                    </a:xfrm>
                    <a:prstGeom prst="rect">
                      <a:avLst/>
                    </a:prstGeom>
                    <a:ln>
                      <a:noFill/>
                    </a:ln>
                    <a:extLst>
                      <a:ext uri="{53640926-AAD7-44D8-BBD7-CCE9431645EC}">
                        <a14:shadowObscured xmlns:a14="http://schemas.microsoft.com/office/drawing/2010/main"/>
                      </a:ext>
                    </a:extLst>
                  </pic:spPr>
                </pic:pic>
              </a:graphicData>
            </a:graphic>
          </wp:inline>
        </w:drawing>
      </w:r>
    </w:p>
    <w:p w14:paraId="099B1CE1" w14:textId="2BC10783" w:rsidR="003978A0" w:rsidRDefault="00801F7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49F007" wp14:editId="68155648">
            <wp:extent cx="5127171" cy="2882360"/>
            <wp:effectExtent l="0" t="0" r="3810" b="635"/>
            <wp:docPr id="19386735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73524" name="Picture 1938673524"/>
                    <pic:cNvPicPr/>
                  </pic:nvPicPr>
                  <pic:blipFill rotWithShape="1">
                    <a:blip r:embed="rId21" cstate="print">
                      <a:extLst>
                        <a:ext uri="{28A0092B-C50C-407E-A947-70E740481C1C}">
                          <a14:useLocalDpi xmlns:a14="http://schemas.microsoft.com/office/drawing/2010/main" val="0"/>
                        </a:ext>
                      </a:extLst>
                    </a:blip>
                    <a:srcRect t="2777" b="7276"/>
                    <a:stretch/>
                  </pic:blipFill>
                  <pic:spPr bwMode="auto">
                    <a:xfrm>
                      <a:off x="0" y="0"/>
                      <a:ext cx="5175549" cy="2909557"/>
                    </a:xfrm>
                    <a:prstGeom prst="rect">
                      <a:avLst/>
                    </a:prstGeom>
                    <a:ln>
                      <a:noFill/>
                    </a:ln>
                    <a:extLst>
                      <a:ext uri="{53640926-AAD7-44D8-BBD7-CCE9431645EC}">
                        <a14:shadowObscured xmlns:a14="http://schemas.microsoft.com/office/drawing/2010/main"/>
                      </a:ext>
                    </a:extLst>
                  </pic:spPr>
                </pic:pic>
              </a:graphicData>
            </a:graphic>
          </wp:inline>
        </w:drawing>
      </w:r>
    </w:p>
    <w:p w14:paraId="537704B2" w14:textId="77777777" w:rsidR="00801F7A" w:rsidRDefault="00801F7A" w:rsidP="00D47759">
      <w:pPr>
        <w:contextualSpacing/>
        <w:rPr>
          <w:rFonts w:eastAsia="Times New Roman" w:cstheme="minorHAnsi"/>
          <w:sz w:val="22"/>
          <w:szCs w:val="22"/>
        </w:rPr>
      </w:pPr>
    </w:p>
    <w:p w14:paraId="3964116C" w14:textId="1DC7AFC3" w:rsidR="00801F7A" w:rsidRDefault="00801F7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0AE8670" wp14:editId="2A9D1AAE">
            <wp:extent cx="5126990" cy="2881811"/>
            <wp:effectExtent l="0" t="0" r="3810" b="1270"/>
            <wp:docPr id="319057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5736" name="Picture 31905736"/>
                    <pic:cNvPicPr/>
                  </pic:nvPicPr>
                  <pic:blipFill rotWithShape="1">
                    <a:blip r:embed="rId22" cstate="print">
                      <a:extLst>
                        <a:ext uri="{28A0092B-C50C-407E-A947-70E740481C1C}">
                          <a14:useLocalDpi xmlns:a14="http://schemas.microsoft.com/office/drawing/2010/main" val="0"/>
                        </a:ext>
                      </a:extLst>
                    </a:blip>
                    <a:srcRect t="2776" b="7289"/>
                    <a:stretch/>
                  </pic:blipFill>
                  <pic:spPr bwMode="auto">
                    <a:xfrm>
                      <a:off x="0" y="0"/>
                      <a:ext cx="5158208" cy="2899358"/>
                    </a:xfrm>
                    <a:prstGeom prst="rect">
                      <a:avLst/>
                    </a:prstGeom>
                    <a:ln>
                      <a:noFill/>
                    </a:ln>
                    <a:extLst>
                      <a:ext uri="{53640926-AAD7-44D8-BBD7-CCE9431645EC}">
                        <a14:shadowObscured xmlns:a14="http://schemas.microsoft.com/office/drawing/2010/main"/>
                      </a:ext>
                    </a:extLst>
                  </pic:spPr>
                </pic:pic>
              </a:graphicData>
            </a:graphic>
          </wp:inline>
        </w:drawing>
      </w:r>
    </w:p>
    <w:p w14:paraId="721795D4" w14:textId="77777777" w:rsidR="00801F7A" w:rsidRDefault="00801F7A" w:rsidP="00D47759">
      <w:pPr>
        <w:contextualSpacing/>
        <w:rPr>
          <w:rFonts w:eastAsia="Times New Roman" w:cstheme="minorHAnsi"/>
          <w:sz w:val="22"/>
          <w:szCs w:val="22"/>
        </w:rPr>
      </w:pPr>
    </w:p>
    <w:p w14:paraId="43D7753C" w14:textId="77777777" w:rsidR="00801F7A" w:rsidRDefault="00801F7A" w:rsidP="00D47759">
      <w:pPr>
        <w:contextualSpacing/>
        <w:rPr>
          <w:rFonts w:eastAsia="Times New Roman" w:cstheme="minorHAnsi"/>
          <w:sz w:val="22"/>
          <w:szCs w:val="22"/>
        </w:rPr>
      </w:pPr>
    </w:p>
    <w:p w14:paraId="507BD788" w14:textId="79FA1B89" w:rsidR="00801F7A" w:rsidRDefault="00801F7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AFF4392" wp14:editId="189C57A3">
            <wp:extent cx="5126990" cy="2861137"/>
            <wp:effectExtent l="0" t="0" r="3810" b="0"/>
            <wp:docPr id="10879062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06218" name="Picture 1087906218"/>
                    <pic:cNvPicPr/>
                  </pic:nvPicPr>
                  <pic:blipFill rotWithShape="1">
                    <a:blip r:embed="rId23" cstate="print">
                      <a:extLst>
                        <a:ext uri="{28A0092B-C50C-407E-A947-70E740481C1C}">
                          <a14:useLocalDpi xmlns:a14="http://schemas.microsoft.com/office/drawing/2010/main" val="0"/>
                        </a:ext>
                      </a:extLst>
                    </a:blip>
                    <a:srcRect t="2962" b="7749"/>
                    <a:stretch/>
                  </pic:blipFill>
                  <pic:spPr bwMode="auto">
                    <a:xfrm>
                      <a:off x="0" y="0"/>
                      <a:ext cx="5169652" cy="2884945"/>
                    </a:xfrm>
                    <a:prstGeom prst="rect">
                      <a:avLst/>
                    </a:prstGeom>
                    <a:ln>
                      <a:noFill/>
                    </a:ln>
                    <a:extLst>
                      <a:ext uri="{53640926-AAD7-44D8-BBD7-CCE9431645EC}">
                        <a14:shadowObscured xmlns:a14="http://schemas.microsoft.com/office/drawing/2010/main"/>
                      </a:ext>
                    </a:extLst>
                  </pic:spPr>
                </pic:pic>
              </a:graphicData>
            </a:graphic>
          </wp:inline>
        </w:drawing>
      </w:r>
    </w:p>
    <w:p w14:paraId="07971163" w14:textId="77777777" w:rsidR="00801F7A" w:rsidRDefault="00801F7A" w:rsidP="00D47759">
      <w:pPr>
        <w:contextualSpacing/>
        <w:rPr>
          <w:rFonts w:eastAsia="Times New Roman" w:cstheme="minorHAnsi"/>
          <w:sz w:val="22"/>
          <w:szCs w:val="22"/>
        </w:rPr>
      </w:pPr>
    </w:p>
    <w:p w14:paraId="6FE6BDC4" w14:textId="09731149" w:rsidR="00801F7A" w:rsidRDefault="00801F7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E6AC78F" wp14:editId="3988B735">
            <wp:extent cx="5128895" cy="2851785"/>
            <wp:effectExtent l="0" t="0" r="1905" b="5715"/>
            <wp:docPr id="3823822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82265" name="Picture 382382265"/>
                    <pic:cNvPicPr/>
                  </pic:nvPicPr>
                  <pic:blipFill rotWithShape="1">
                    <a:blip r:embed="rId24" cstate="print">
                      <a:extLst>
                        <a:ext uri="{28A0092B-C50C-407E-A947-70E740481C1C}">
                          <a14:useLocalDpi xmlns:a14="http://schemas.microsoft.com/office/drawing/2010/main" val="0"/>
                        </a:ext>
                      </a:extLst>
                    </a:blip>
                    <a:srcRect t="2839" b="8189"/>
                    <a:stretch/>
                  </pic:blipFill>
                  <pic:spPr bwMode="auto">
                    <a:xfrm>
                      <a:off x="0" y="0"/>
                      <a:ext cx="5210066" cy="2896918"/>
                    </a:xfrm>
                    <a:prstGeom prst="rect">
                      <a:avLst/>
                    </a:prstGeom>
                    <a:ln>
                      <a:noFill/>
                    </a:ln>
                    <a:extLst>
                      <a:ext uri="{53640926-AAD7-44D8-BBD7-CCE9431645EC}">
                        <a14:shadowObscured xmlns:a14="http://schemas.microsoft.com/office/drawing/2010/main"/>
                      </a:ext>
                    </a:extLst>
                  </pic:spPr>
                </pic:pic>
              </a:graphicData>
            </a:graphic>
          </wp:inline>
        </w:drawing>
      </w:r>
    </w:p>
    <w:p w14:paraId="7CD5695F" w14:textId="77777777" w:rsidR="00801F7A" w:rsidRDefault="00801F7A" w:rsidP="00D47759">
      <w:pPr>
        <w:contextualSpacing/>
        <w:rPr>
          <w:rFonts w:eastAsia="Times New Roman" w:cstheme="minorHAnsi"/>
          <w:sz w:val="22"/>
          <w:szCs w:val="22"/>
        </w:rPr>
      </w:pPr>
    </w:p>
    <w:p w14:paraId="446BB958" w14:textId="0D73B620" w:rsidR="00801F7A" w:rsidRDefault="009F4B1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B1E92D6" wp14:editId="35F2C886">
            <wp:extent cx="5131176" cy="2862470"/>
            <wp:effectExtent l="0" t="0" r="0" b="0"/>
            <wp:docPr id="8200292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29204" name="Picture 1" descr="A screenshot of a computer&#10;&#10;AI-generated content may be incorrect."/>
                    <pic:cNvPicPr/>
                  </pic:nvPicPr>
                  <pic:blipFill rotWithShape="1">
                    <a:blip r:embed="rId25" cstate="print">
                      <a:extLst>
                        <a:ext uri="{28A0092B-C50C-407E-A947-70E740481C1C}">
                          <a14:useLocalDpi xmlns:a14="http://schemas.microsoft.com/office/drawing/2010/main" val="0"/>
                        </a:ext>
                      </a:extLst>
                    </a:blip>
                    <a:srcRect t="2783" b="7960"/>
                    <a:stretch/>
                  </pic:blipFill>
                  <pic:spPr bwMode="auto">
                    <a:xfrm>
                      <a:off x="0" y="0"/>
                      <a:ext cx="5307095" cy="2960608"/>
                    </a:xfrm>
                    <a:prstGeom prst="rect">
                      <a:avLst/>
                    </a:prstGeom>
                    <a:ln>
                      <a:noFill/>
                    </a:ln>
                    <a:extLst>
                      <a:ext uri="{53640926-AAD7-44D8-BBD7-CCE9431645EC}">
                        <a14:shadowObscured xmlns:a14="http://schemas.microsoft.com/office/drawing/2010/main"/>
                      </a:ext>
                    </a:extLst>
                  </pic:spPr>
                </pic:pic>
              </a:graphicData>
            </a:graphic>
          </wp:inline>
        </w:drawing>
      </w:r>
    </w:p>
    <w:p w14:paraId="1C893974" w14:textId="77777777" w:rsidR="00BC1040" w:rsidRDefault="00BC1040" w:rsidP="00D47759">
      <w:pPr>
        <w:contextualSpacing/>
        <w:rPr>
          <w:rFonts w:eastAsia="Times New Roman" w:cstheme="minorHAnsi"/>
          <w:sz w:val="22"/>
          <w:szCs w:val="22"/>
        </w:rPr>
      </w:pPr>
    </w:p>
    <w:p w14:paraId="293F69DE" w14:textId="33CC5E86" w:rsidR="00BC1040" w:rsidRDefault="00BC104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2531AF6" wp14:editId="722AF4CF">
            <wp:extent cx="5130800" cy="2918464"/>
            <wp:effectExtent l="0" t="0" r="0" b="2540"/>
            <wp:docPr id="1127717776"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17776" name="Picture 2" descr="A screenshot of a computer screen&#10;&#10;AI-generated content may be incorrect."/>
                    <pic:cNvPicPr/>
                  </pic:nvPicPr>
                  <pic:blipFill rotWithShape="1">
                    <a:blip r:embed="rId26" cstate="print">
                      <a:extLst>
                        <a:ext uri="{28A0092B-C50C-407E-A947-70E740481C1C}">
                          <a14:useLocalDpi xmlns:a14="http://schemas.microsoft.com/office/drawing/2010/main" val="0"/>
                        </a:ext>
                      </a:extLst>
                    </a:blip>
                    <a:srcRect t="8990"/>
                    <a:stretch/>
                  </pic:blipFill>
                  <pic:spPr bwMode="auto">
                    <a:xfrm>
                      <a:off x="0" y="0"/>
                      <a:ext cx="5168807" cy="2940083"/>
                    </a:xfrm>
                    <a:prstGeom prst="rect">
                      <a:avLst/>
                    </a:prstGeom>
                    <a:ln>
                      <a:noFill/>
                    </a:ln>
                    <a:extLst>
                      <a:ext uri="{53640926-AAD7-44D8-BBD7-CCE9431645EC}">
                        <a14:shadowObscured xmlns:a14="http://schemas.microsoft.com/office/drawing/2010/main"/>
                      </a:ext>
                    </a:extLst>
                  </pic:spPr>
                </pic:pic>
              </a:graphicData>
            </a:graphic>
          </wp:inline>
        </w:drawing>
      </w:r>
    </w:p>
    <w:p w14:paraId="16E42B1A" w14:textId="77777777" w:rsidR="00801F7A" w:rsidRDefault="00801F7A" w:rsidP="00D47759">
      <w:pPr>
        <w:contextualSpacing/>
        <w:rPr>
          <w:rFonts w:eastAsia="Times New Roman" w:cstheme="minorHAnsi"/>
          <w:sz w:val="22"/>
          <w:szCs w:val="22"/>
        </w:rPr>
      </w:pPr>
    </w:p>
    <w:p w14:paraId="434DA1AA" w14:textId="7CD85E1E" w:rsidR="00BC1040" w:rsidRDefault="00BC104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39F954B" wp14:editId="1756A5FF">
            <wp:extent cx="5128591" cy="2917208"/>
            <wp:effectExtent l="0" t="0" r="2540" b="3810"/>
            <wp:docPr id="38592655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26557" name="Picture 3" descr="A screenshot of a computer&#10;&#10;AI-generated content may be incorrect."/>
                    <pic:cNvPicPr/>
                  </pic:nvPicPr>
                  <pic:blipFill rotWithShape="1">
                    <a:blip r:embed="rId27" cstate="print">
                      <a:extLst>
                        <a:ext uri="{28A0092B-C50C-407E-A947-70E740481C1C}">
                          <a14:useLocalDpi xmlns:a14="http://schemas.microsoft.com/office/drawing/2010/main" val="0"/>
                        </a:ext>
                      </a:extLst>
                    </a:blip>
                    <a:srcRect t="8990"/>
                    <a:stretch/>
                  </pic:blipFill>
                  <pic:spPr bwMode="auto">
                    <a:xfrm>
                      <a:off x="0" y="0"/>
                      <a:ext cx="5176340" cy="2944368"/>
                    </a:xfrm>
                    <a:prstGeom prst="rect">
                      <a:avLst/>
                    </a:prstGeom>
                    <a:ln>
                      <a:noFill/>
                    </a:ln>
                    <a:extLst>
                      <a:ext uri="{53640926-AAD7-44D8-BBD7-CCE9431645EC}">
                        <a14:shadowObscured xmlns:a14="http://schemas.microsoft.com/office/drawing/2010/main"/>
                      </a:ext>
                    </a:extLst>
                  </pic:spPr>
                </pic:pic>
              </a:graphicData>
            </a:graphic>
          </wp:inline>
        </w:drawing>
      </w:r>
    </w:p>
    <w:p w14:paraId="678CB756" w14:textId="77777777" w:rsidR="00801F7A" w:rsidRDefault="00801F7A"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5B107C21" w14:textId="77777777" w:rsidR="00352127" w:rsidRDefault="00352127" w:rsidP="00352127">
      <w:pPr>
        <w:pStyle w:val="Heading2"/>
        <w:spacing w:before="0" w:line="240" w:lineRule="auto"/>
      </w:pPr>
    </w:p>
    <w:p w14:paraId="2C6AAB0B" w14:textId="77777777" w:rsidR="00352127" w:rsidRDefault="00352127" w:rsidP="00352127">
      <w:pPr>
        <w:pStyle w:val="Heading2"/>
      </w:pPr>
      <w:r>
        <w:t>Manual testing was conducted to inspect the refactored code for syntactical or logical errors:</w:t>
      </w:r>
    </w:p>
    <w:p w14:paraId="133096F9" w14:textId="77777777" w:rsidR="00352127" w:rsidRDefault="00352127" w:rsidP="00352127">
      <w:pPr>
        <w:pStyle w:val="Heading2"/>
      </w:pPr>
      <w:r>
        <w:t>- Checked Spring Boot startup logs for errors.</w:t>
      </w:r>
    </w:p>
    <w:p w14:paraId="4A1C76FE" w14:textId="77777777" w:rsidR="00352127" w:rsidRDefault="00352127" w:rsidP="00352127">
      <w:pPr>
        <w:pStyle w:val="Heading2"/>
      </w:pPr>
      <w:r>
        <w:t>- Navigated to the `/hash` endpoint to verify output.</w:t>
      </w:r>
    </w:p>
    <w:p w14:paraId="410DD261" w14:textId="77777777" w:rsidR="00352127" w:rsidRDefault="00352127" w:rsidP="00352127">
      <w:pPr>
        <w:pStyle w:val="Heading2"/>
      </w:pPr>
      <w:r>
        <w:t>- Ensured the keystore loaded properly and HTTPS worked.</w:t>
      </w:r>
    </w:p>
    <w:p w14:paraId="4A4CA07D" w14:textId="77777777" w:rsidR="00352127" w:rsidRDefault="00352127" w:rsidP="00352127">
      <w:pPr>
        <w:pStyle w:val="Heading2"/>
      </w:pPr>
      <w:r>
        <w:t>- Confirmed that refactored routes returned valid hash results.</w:t>
      </w:r>
    </w:p>
    <w:p w14:paraId="78B5BFA9" w14:textId="77777777" w:rsidR="00352127" w:rsidRDefault="00352127" w:rsidP="00352127">
      <w:pPr>
        <w:pStyle w:val="Heading2"/>
      </w:pPr>
    </w:p>
    <w:p w14:paraId="44794F3B" w14:textId="2AB431FC" w:rsidR="00352127" w:rsidRPr="00B7788F" w:rsidRDefault="00352127" w:rsidP="00352127">
      <w:pPr>
        <w:pStyle w:val="Heading2"/>
        <w:spacing w:before="0" w:line="240" w:lineRule="auto"/>
      </w:pPr>
      <w:r>
        <w:t>No errors or vulnerabilities were found in the manually added logic or checksum endpoint.</w:t>
      </w:r>
    </w:p>
    <w:p w14:paraId="6FDC9F58" w14:textId="433CB450" w:rsidR="00665F13" w:rsidRDefault="00665F13" w:rsidP="00D47759">
      <w:pPr>
        <w:contextualSpacing/>
        <w:rPr>
          <w:rFonts w:eastAsia="Times New Roman"/>
          <w:sz w:val="22"/>
          <w:szCs w:val="22"/>
        </w:rPr>
      </w:pPr>
      <w:r>
        <w:rPr>
          <w:rFonts w:eastAsia="Times New Roman"/>
          <w:noProof/>
          <w:sz w:val="22"/>
          <w:szCs w:val="22"/>
        </w:rPr>
        <w:lastRenderedPageBreak/>
        <w:drawing>
          <wp:inline distT="0" distB="0" distL="0" distR="0" wp14:anchorId="0ADE37C2" wp14:editId="6517948C">
            <wp:extent cx="5127002" cy="3204376"/>
            <wp:effectExtent l="0" t="0" r="3810" b="0"/>
            <wp:docPr id="308722347"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22347" name="Picture 6" descr="A screen 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64935" cy="3228084"/>
                    </a:xfrm>
                    <a:prstGeom prst="rect">
                      <a:avLst/>
                    </a:prstGeom>
                  </pic:spPr>
                </pic:pic>
              </a:graphicData>
            </a:graphic>
          </wp:inline>
        </w:drawing>
      </w:r>
    </w:p>
    <w:p w14:paraId="766DD3D3" w14:textId="15C5EA73" w:rsidR="00665F13" w:rsidRDefault="00665F13" w:rsidP="00D47759">
      <w:pPr>
        <w:contextualSpacing/>
        <w:rPr>
          <w:rFonts w:eastAsia="Times New Roman"/>
          <w:sz w:val="22"/>
          <w:szCs w:val="22"/>
        </w:rPr>
      </w:pPr>
      <w:r>
        <w:rPr>
          <w:rFonts w:eastAsia="Times New Roman"/>
          <w:noProof/>
          <w:sz w:val="22"/>
          <w:szCs w:val="22"/>
        </w:rPr>
        <w:drawing>
          <wp:inline distT="0" distB="0" distL="0" distR="0" wp14:anchorId="64BFF4FF" wp14:editId="61611961">
            <wp:extent cx="5127002" cy="3204376"/>
            <wp:effectExtent l="0" t="0" r="3810" b="0"/>
            <wp:docPr id="1996839351"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39351" name="Picture 7" descr="A screen 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52768" cy="3220480"/>
                    </a:xfrm>
                    <a:prstGeom prst="rect">
                      <a:avLst/>
                    </a:prstGeom>
                  </pic:spPr>
                </pic:pic>
              </a:graphicData>
            </a:graphic>
          </wp:inline>
        </w:drawing>
      </w:r>
    </w:p>
    <w:p w14:paraId="0BB1CCE6" w14:textId="0A15D7F0" w:rsidR="00665F13" w:rsidRDefault="00665F13" w:rsidP="00D47759">
      <w:pPr>
        <w:contextualSpacing/>
        <w:rPr>
          <w:rFonts w:eastAsia="Times New Roman"/>
          <w:sz w:val="22"/>
          <w:szCs w:val="22"/>
        </w:rPr>
      </w:pPr>
      <w:r>
        <w:rPr>
          <w:rFonts w:eastAsia="Times New Roman"/>
          <w:noProof/>
          <w:sz w:val="22"/>
          <w:szCs w:val="22"/>
        </w:rPr>
        <w:lastRenderedPageBreak/>
        <w:drawing>
          <wp:inline distT="0" distB="0" distL="0" distR="0" wp14:anchorId="0309D973" wp14:editId="4AE2298E">
            <wp:extent cx="5139723" cy="3212327"/>
            <wp:effectExtent l="0" t="0" r="3810" b="1270"/>
            <wp:docPr id="627866741" name="Picture 8"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66741" name="Picture 8" descr="A screen shot of a computer&#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62987" cy="3226867"/>
                    </a:xfrm>
                    <a:prstGeom prst="rect">
                      <a:avLst/>
                    </a:prstGeom>
                  </pic:spPr>
                </pic:pic>
              </a:graphicData>
            </a:graphic>
          </wp:inline>
        </w:drawing>
      </w:r>
    </w:p>
    <w:p w14:paraId="2BD741CE" w14:textId="77777777" w:rsidR="00665F13" w:rsidRDefault="00665F13" w:rsidP="00D47759">
      <w:pPr>
        <w:contextualSpacing/>
        <w:rPr>
          <w:rFonts w:eastAsia="Times New Roman"/>
          <w:sz w:val="22"/>
          <w:szCs w:val="22"/>
        </w:rPr>
      </w:pPr>
    </w:p>
    <w:p w14:paraId="499D4A75" w14:textId="77777777" w:rsidR="00665F13" w:rsidRDefault="00665F13" w:rsidP="00D47759">
      <w:pPr>
        <w:contextualSpacing/>
        <w:rPr>
          <w:rFonts w:eastAsia="Times New Roman"/>
          <w:sz w:val="22"/>
          <w:szCs w:val="22"/>
        </w:rPr>
      </w:pPr>
    </w:p>
    <w:p w14:paraId="17D10CAA" w14:textId="77777777" w:rsidR="00665F13" w:rsidRPr="00B7788F" w:rsidRDefault="00665F13" w:rsidP="00D47759">
      <w:pPr>
        <w:contextualSpacing/>
        <w:rPr>
          <w:rFonts w:eastAsia="Times New Roman" w:cstheme="minorHAnsi"/>
          <w:sz w:val="22"/>
          <w:szCs w:val="22"/>
        </w:rPr>
      </w:pPr>
    </w:p>
    <w:p w14:paraId="42BA38F6" w14:textId="3D88A6E1" w:rsidR="003978A0" w:rsidRDefault="00DE1BE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76CA13" wp14:editId="56C62FDA">
            <wp:extent cx="5128260" cy="3205163"/>
            <wp:effectExtent l="0" t="0" r="2540" b="0"/>
            <wp:docPr id="429127622" name="Picture 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27622" name="Picture 4" descr="A screen shot of a computer&#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75188" cy="3234493"/>
                    </a:xfrm>
                    <a:prstGeom prst="rect">
                      <a:avLst/>
                    </a:prstGeom>
                  </pic:spPr>
                </pic:pic>
              </a:graphicData>
            </a:graphic>
          </wp:inline>
        </w:drawing>
      </w:r>
    </w:p>
    <w:p w14:paraId="7B9F371C" w14:textId="1B9798F5" w:rsidR="00E33862" w:rsidRDefault="00DE1BE0" w:rsidP="00D47759">
      <w:pPr>
        <w:contextualSpacing/>
        <w:rPr>
          <w:rFonts w:cstheme="minorHAnsi"/>
          <w:sz w:val="22"/>
          <w:szCs w:val="22"/>
        </w:rPr>
      </w:pPr>
      <w:r>
        <w:rPr>
          <w:rFonts w:cstheme="minorHAnsi"/>
          <w:noProof/>
          <w:sz w:val="22"/>
          <w:szCs w:val="22"/>
        </w:rPr>
        <w:lastRenderedPageBreak/>
        <w:drawing>
          <wp:inline distT="0" distB="0" distL="0" distR="0" wp14:anchorId="21D3ACAC" wp14:editId="7B3FB9C2">
            <wp:extent cx="5128591" cy="3205369"/>
            <wp:effectExtent l="0" t="0" r="2540" b="0"/>
            <wp:docPr id="1094252502"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2502" name="Picture 5"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75239" cy="3234524"/>
                    </a:xfrm>
                    <a:prstGeom prst="rect">
                      <a:avLst/>
                    </a:prstGeom>
                  </pic:spPr>
                </pic:pic>
              </a:graphicData>
            </a:graphic>
          </wp:inline>
        </w:drawing>
      </w:r>
    </w:p>
    <w:p w14:paraId="709C762D" w14:textId="77777777" w:rsidR="00810C6E" w:rsidRPr="00B7788F" w:rsidRDefault="00810C6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5FA64AA" w14:textId="77777777" w:rsidR="001E3790" w:rsidRDefault="001E3790" w:rsidP="001E3790">
      <w:pPr>
        <w:pStyle w:val="NormalWeb"/>
        <w:rPr>
          <w:color w:val="000000"/>
        </w:rPr>
      </w:pPr>
      <w:r>
        <w:rPr>
          <w:color w:val="000000"/>
        </w:rPr>
        <w:t>Throughout this project, I followed secure software development practices to ensure that the application is robust, resilient, and compliant with modern security protocols. My work aligns with the</w:t>
      </w:r>
      <w:r>
        <w:rPr>
          <w:rStyle w:val="apple-converted-space"/>
          <w:color w:val="000000"/>
        </w:rPr>
        <w:t> </w:t>
      </w:r>
      <w:r>
        <w:rPr>
          <w:rStyle w:val="Strong"/>
          <w:color w:val="000000"/>
        </w:rPr>
        <w:t>Vulnerability Assessment Process Flow</w:t>
      </w:r>
      <w:r>
        <w:rPr>
          <w:rStyle w:val="apple-converted-space"/>
          <w:color w:val="000000"/>
        </w:rPr>
        <w:t> </w:t>
      </w:r>
      <w:r>
        <w:rPr>
          <w:color w:val="000000"/>
        </w:rPr>
        <w:t>diagram in the Supporting Materials, particularly in the areas of</w:t>
      </w:r>
      <w:r>
        <w:rPr>
          <w:rStyle w:val="apple-converted-space"/>
          <w:color w:val="000000"/>
        </w:rPr>
        <w:t> </w:t>
      </w:r>
      <w:r>
        <w:rPr>
          <w:rStyle w:val="Strong"/>
          <w:color w:val="000000"/>
        </w:rPr>
        <w:t>vulnerability identification</w:t>
      </w:r>
      <w:r>
        <w:rPr>
          <w:color w:val="000000"/>
        </w:rPr>
        <w:t>,</w:t>
      </w:r>
      <w:r>
        <w:rPr>
          <w:rStyle w:val="apple-converted-space"/>
          <w:color w:val="000000"/>
        </w:rPr>
        <w:t> </w:t>
      </w:r>
      <w:r>
        <w:rPr>
          <w:rStyle w:val="Strong"/>
          <w:color w:val="000000"/>
        </w:rPr>
        <w:t>assessment</w:t>
      </w:r>
      <w:r>
        <w:rPr>
          <w:color w:val="000000"/>
        </w:rPr>
        <w:t>,</w:t>
      </w:r>
      <w:r>
        <w:rPr>
          <w:rStyle w:val="apple-converted-space"/>
          <w:color w:val="000000"/>
        </w:rPr>
        <w:t> </w:t>
      </w:r>
      <w:r>
        <w:rPr>
          <w:rStyle w:val="Strong"/>
          <w:color w:val="000000"/>
        </w:rPr>
        <w:t>remediation</w:t>
      </w:r>
      <w:r>
        <w:rPr>
          <w:color w:val="000000"/>
        </w:rPr>
        <w:t>, and</w:t>
      </w:r>
      <w:r>
        <w:rPr>
          <w:rStyle w:val="apple-converted-space"/>
          <w:color w:val="000000"/>
        </w:rPr>
        <w:t> </w:t>
      </w:r>
      <w:r>
        <w:rPr>
          <w:rStyle w:val="Strong"/>
          <w:color w:val="000000"/>
        </w:rPr>
        <w:t>verification</w:t>
      </w:r>
      <w:r>
        <w:rPr>
          <w:color w:val="000000"/>
        </w:rPr>
        <w:t>.</w:t>
      </w:r>
    </w:p>
    <w:p w14:paraId="71F48F8B" w14:textId="3A9638CA" w:rsidR="001E3790" w:rsidRPr="00496831" w:rsidRDefault="001E3790" w:rsidP="001E3790">
      <w:pPr>
        <w:pStyle w:val="Heading3"/>
        <w:rPr>
          <w:color w:val="000000"/>
        </w:rPr>
      </w:pPr>
      <w:r w:rsidRPr="00496831">
        <w:rPr>
          <w:color w:val="000000"/>
        </w:rPr>
        <w:t>Addressing Security Through Code Refactoring</w:t>
      </w:r>
    </w:p>
    <w:p w14:paraId="4E33B3C4" w14:textId="77777777" w:rsidR="001E3790" w:rsidRDefault="001E3790" w:rsidP="001E3790">
      <w:pPr>
        <w:pStyle w:val="NormalWeb"/>
        <w:rPr>
          <w:color w:val="000000"/>
        </w:rPr>
      </w:pPr>
      <w:r>
        <w:rPr>
          <w:color w:val="000000"/>
        </w:rPr>
        <w:t>The initial dependency check scan revealed several critical and high-severity vulnerabilities in transitive dependencies introduced by Spring Boot 2.2.4 and its starter modules. These included:</w:t>
      </w:r>
    </w:p>
    <w:p w14:paraId="3084522D" w14:textId="77777777" w:rsidR="001E3790" w:rsidRDefault="001E3790" w:rsidP="001E3790">
      <w:pPr>
        <w:pStyle w:val="NormalWeb"/>
        <w:numPr>
          <w:ilvl w:val="0"/>
          <w:numId w:val="558"/>
        </w:numPr>
        <w:rPr>
          <w:color w:val="000000"/>
        </w:rPr>
      </w:pPr>
      <w:r>
        <w:rPr>
          <w:rStyle w:val="Strong"/>
          <w:color w:val="000000"/>
        </w:rPr>
        <w:t>CVE-2023-2976</w:t>
      </w:r>
      <w:r>
        <w:rPr>
          <w:rStyle w:val="apple-converted-space"/>
          <w:color w:val="000000"/>
        </w:rPr>
        <w:t> </w:t>
      </w:r>
      <w:r>
        <w:rPr>
          <w:color w:val="000000"/>
        </w:rPr>
        <w:t>in</w:t>
      </w:r>
      <w:r>
        <w:rPr>
          <w:rStyle w:val="apple-converted-space"/>
          <w:color w:val="000000"/>
        </w:rPr>
        <w:t> </w:t>
      </w:r>
      <w:r>
        <w:rPr>
          <w:rStyle w:val="HTMLCode"/>
          <w:color w:val="000000"/>
        </w:rPr>
        <w:t>commons-compress</w:t>
      </w:r>
    </w:p>
    <w:p w14:paraId="5F51585F" w14:textId="77777777" w:rsidR="001E3790" w:rsidRDefault="001E3790" w:rsidP="001E3790">
      <w:pPr>
        <w:pStyle w:val="NormalWeb"/>
        <w:numPr>
          <w:ilvl w:val="0"/>
          <w:numId w:val="558"/>
        </w:numPr>
        <w:rPr>
          <w:color w:val="000000"/>
        </w:rPr>
      </w:pPr>
      <w:r>
        <w:rPr>
          <w:rStyle w:val="Strong"/>
          <w:color w:val="000000"/>
        </w:rPr>
        <w:t>CVE-2021-29425</w:t>
      </w:r>
      <w:r>
        <w:rPr>
          <w:rStyle w:val="apple-converted-space"/>
          <w:color w:val="000000"/>
        </w:rPr>
        <w:t> </w:t>
      </w:r>
      <w:r>
        <w:rPr>
          <w:color w:val="000000"/>
        </w:rPr>
        <w:t>in</w:t>
      </w:r>
      <w:r>
        <w:rPr>
          <w:rStyle w:val="apple-converted-space"/>
          <w:color w:val="000000"/>
        </w:rPr>
        <w:t> </w:t>
      </w:r>
      <w:r>
        <w:rPr>
          <w:rStyle w:val="HTMLCode"/>
          <w:color w:val="000000"/>
        </w:rPr>
        <w:t>commons-io</w:t>
      </w:r>
    </w:p>
    <w:p w14:paraId="4EB80E0D" w14:textId="77777777" w:rsidR="001E3790" w:rsidRDefault="001E3790" w:rsidP="001E3790">
      <w:pPr>
        <w:pStyle w:val="NormalWeb"/>
        <w:numPr>
          <w:ilvl w:val="0"/>
          <w:numId w:val="558"/>
        </w:numPr>
        <w:rPr>
          <w:color w:val="000000"/>
        </w:rPr>
      </w:pPr>
      <w:r>
        <w:rPr>
          <w:rStyle w:val="Strong"/>
          <w:color w:val="000000"/>
        </w:rPr>
        <w:t>CVE-2021-45105</w:t>
      </w:r>
      <w:r>
        <w:rPr>
          <w:rStyle w:val="apple-converted-space"/>
          <w:color w:val="000000"/>
        </w:rPr>
        <w:t> </w:t>
      </w:r>
      <w:r>
        <w:rPr>
          <w:color w:val="000000"/>
        </w:rPr>
        <w:t>in</w:t>
      </w:r>
      <w:r>
        <w:rPr>
          <w:rStyle w:val="apple-converted-space"/>
          <w:color w:val="000000"/>
        </w:rPr>
        <w:t> </w:t>
      </w:r>
      <w:r>
        <w:rPr>
          <w:rStyle w:val="HTMLCode"/>
          <w:color w:val="000000"/>
        </w:rPr>
        <w:t>log4j-core</w:t>
      </w:r>
    </w:p>
    <w:p w14:paraId="05FFE4E3" w14:textId="77777777" w:rsidR="001E3790" w:rsidRDefault="001E3790" w:rsidP="001E3790">
      <w:pPr>
        <w:pStyle w:val="NormalWeb"/>
        <w:numPr>
          <w:ilvl w:val="0"/>
          <w:numId w:val="558"/>
        </w:numPr>
        <w:rPr>
          <w:color w:val="000000"/>
        </w:rPr>
      </w:pPr>
      <w:r>
        <w:rPr>
          <w:color w:val="000000"/>
        </w:rPr>
        <w:t>Several known issues in</w:t>
      </w:r>
      <w:r>
        <w:rPr>
          <w:rStyle w:val="apple-converted-space"/>
          <w:color w:val="000000"/>
        </w:rPr>
        <w:t> </w:t>
      </w:r>
      <w:r>
        <w:rPr>
          <w:rStyle w:val="HTMLCode"/>
          <w:color w:val="000000"/>
        </w:rPr>
        <w:t>groovy</w:t>
      </w:r>
      <w:r>
        <w:rPr>
          <w:rStyle w:val="apple-converted-space"/>
          <w:color w:val="000000"/>
        </w:rPr>
        <w:t> </w:t>
      </w:r>
      <w:r>
        <w:rPr>
          <w:color w:val="000000"/>
        </w:rPr>
        <w:t>and</w:t>
      </w:r>
      <w:r>
        <w:rPr>
          <w:rStyle w:val="apple-converted-space"/>
          <w:color w:val="000000"/>
        </w:rPr>
        <w:t> </w:t>
      </w:r>
      <w:proofErr w:type="spellStart"/>
      <w:r>
        <w:rPr>
          <w:rStyle w:val="HTMLCode"/>
          <w:color w:val="000000"/>
        </w:rPr>
        <w:t>logback</w:t>
      </w:r>
      <w:proofErr w:type="spellEnd"/>
      <w:r>
        <w:rPr>
          <w:rStyle w:val="HTMLCode"/>
          <w:color w:val="000000"/>
        </w:rPr>
        <w:t>-core</w:t>
      </w:r>
    </w:p>
    <w:p w14:paraId="44FC9BFA" w14:textId="77777777" w:rsidR="001E3790" w:rsidRDefault="001E3790" w:rsidP="001E3790">
      <w:pPr>
        <w:pStyle w:val="NormalWeb"/>
        <w:rPr>
          <w:color w:val="000000"/>
        </w:rPr>
      </w:pPr>
      <w:r>
        <w:rPr>
          <w:color w:val="000000"/>
        </w:rPr>
        <w:t>To remediate these, I</w:t>
      </w:r>
      <w:r>
        <w:rPr>
          <w:rStyle w:val="apple-converted-space"/>
          <w:color w:val="000000"/>
        </w:rPr>
        <w:t> </w:t>
      </w:r>
      <w:r>
        <w:rPr>
          <w:rStyle w:val="Strong"/>
          <w:color w:val="000000"/>
        </w:rPr>
        <w:t>refactored the</w:t>
      </w:r>
      <w:r>
        <w:rPr>
          <w:rStyle w:val="apple-converted-space"/>
          <w:b/>
          <w:bCs/>
          <w:color w:val="000000"/>
        </w:rPr>
        <w:t> </w:t>
      </w:r>
      <w:r>
        <w:rPr>
          <w:rStyle w:val="HTMLCode"/>
          <w:b/>
          <w:bCs/>
          <w:color w:val="000000"/>
        </w:rPr>
        <w:t>pom.xml</w:t>
      </w:r>
      <w:r>
        <w:rPr>
          <w:rStyle w:val="apple-converted-space"/>
          <w:b/>
          <w:bCs/>
          <w:color w:val="000000"/>
        </w:rPr>
        <w:t> </w:t>
      </w:r>
      <w:r>
        <w:rPr>
          <w:rStyle w:val="Strong"/>
          <w:color w:val="000000"/>
        </w:rPr>
        <w:t>file</w:t>
      </w:r>
      <w:r>
        <w:rPr>
          <w:rStyle w:val="apple-converted-space"/>
          <w:color w:val="000000"/>
        </w:rPr>
        <w:t> </w:t>
      </w:r>
      <w:r>
        <w:rPr>
          <w:color w:val="000000"/>
        </w:rPr>
        <w:t>by explicitly adding newer, secure versions of each vulnerable dependency, overriding the outdated versions pulled in by the Spring Boot BOM (Bill of Materials). This step ensured my application no longer relied on insecure versions that had known CVEs.</w:t>
      </w:r>
    </w:p>
    <w:p w14:paraId="29F8928C" w14:textId="7249136C" w:rsidR="001E3790" w:rsidRPr="00496831" w:rsidRDefault="001E3790" w:rsidP="001E3790">
      <w:pPr>
        <w:pStyle w:val="Heading3"/>
        <w:rPr>
          <w:color w:val="000000"/>
        </w:rPr>
      </w:pPr>
      <w:r w:rsidRPr="00496831">
        <w:rPr>
          <w:color w:val="000000"/>
        </w:rPr>
        <w:t>Layered Security Enhancements</w:t>
      </w:r>
    </w:p>
    <w:p w14:paraId="401ADEB3" w14:textId="77777777" w:rsidR="001E3790" w:rsidRDefault="001E3790" w:rsidP="001E3790">
      <w:pPr>
        <w:pStyle w:val="NormalWeb"/>
        <w:rPr>
          <w:color w:val="000000"/>
        </w:rPr>
      </w:pPr>
      <w:r>
        <w:rPr>
          <w:color w:val="000000"/>
        </w:rPr>
        <w:t>In addition to patching vulnerable libraries, I implemented a layered approach to securing the application:</w:t>
      </w:r>
    </w:p>
    <w:p w14:paraId="61DE4AB3" w14:textId="77777777" w:rsidR="001E3790" w:rsidRDefault="001E3790" w:rsidP="001E3790">
      <w:pPr>
        <w:pStyle w:val="NormalWeb"/>
        <w:numPr>
          <w:ilvl w:val="0"/>
          <w:numId w:val="559"/>
        </w:numPr>
        <w:rPr>
          <w:color w:val="000000"/>
        </w:rPr>
      </w:pPr>
      <w:r>
        <w:rPr>
          <w:rStyle w:val="Strong"/>
          <w:color w:val="000000"/>
        </w:rPr>
        <w:lastRenderedPageBreak/>
        <w:t>Automated Vulnerability Scanning</w:t>
      </w:r>
      <w:r>
        <w:rPr>
          <w:color w:val="000000"/>
        </w:rPr>
        <w:t>:</w:t>
      </w:r>
    </w:p>
    <w:p w14:paraId="27E48E6B" w14:textId="77777777" w:rsidR="001E3790" w:rsidRDefault="001E3790" w:rsidP="001E3790">
      <w:pPr>
        <w:pStyle w:val="NormalWeb"/>
        <w:numPr>
          <w:ilvl w:val="1"/>
          <w:numId w:val="559"/>
        </w:numPr>
        <w:rPr>
          <w:color w:val="000000"/>
        </w:rPr>
      </w:pPr>
      <w:r>
        <w:rPr>
          <w:color w:val="000000"/>
        </w:rPr>
        <w:t>Integrated</w:t>
      </w:r>
      <w:r>
        <w:rPr>
          <w:rStyle w:val="apple-converted-space"/>
          <w:color w:val="000000"/>
        </w:rPr>
        <w:t> </w:t>
      </w:r>
      <w:r>
        <w:rPr>
          <w:rStyle w:val="Strong"/>
          <w:color w:val="000000"/>
        </w:rPr>
        <w:t>OWASP Dependency Check (v5.3.0)</w:t>
      </w:r>
      <w:r>
        <w:rPr>
          <w:rStyle w:val="apple-converted-space"/>
          <w:color w:val="000000"/>
        </w:rPr>
        <w:t> </w:t>
      </w:r>
      <w:r>
        <w:rPr>
          <w:color w:val="000000"/>
        </w:rPr>
        <w:t>into the Maven build process.</w:t>
      </w:r>
    </w:p>
    <w:p w14:paraId="06386D1A" w14:textId="77777777" w:rsidR="001E3790" w:rsidRDefault="001E3790" w:rsidP="001E3790">
      <w:pPr>
        <w:pStyle w:val="NormalWeb"/>
        <w:numPr>
          <w:ilvl w:val="1"/>
          <w:numId w:val="559"/>
        </w:numPr>
        <w:rPr>
          <w:color w:val="000000"/>
        </w:rPr>
      </w:pPr>
      <w:r>
        <w:rPr>
          <w:color w:val="000000"/>
        </w:rPr>
        <w:t>Ensured this plugin runs during each build to catch new vulnerabilities as dependencies evolve.</w:t>
      </w:r>
    </w:p>
    <w:p w14:paraId="3DBE23D6" w14:textId="77777777" w:rsidR="001E3790" w:rsidRDefault="001E3790" w:rsidP="001E3790">
      <w:pPr>
        <w:pStyle w:val="NormalWeb"/>
        <w:numPr>
          <w:ilvl w:val="0"/>
          <w:numId w:val="559"/>
        </w:numPr>
        <w:rPr>
          <w:color w:val="000000"/>
        </w:rPr>
      </w:pPr>
      <w:r>
        <w:rPr>
          <w:rStyle w:val="Strong"/>
          <w:color w:val="000000"/>
        </w:rPr>
        <w:t>Library Version Management</w:t>
      </w:r>
      <w:r>
        <w:rPr>
          <w:color w:val="000000"/>
        </w:rPr>
        <w:t>:</w:t>
      </w:r>
    </w:p>
    <w:p w14:paraId="427194B8" w14:textId="77777777" w:rsidR="001E3790" w:rsidRDefault="001E3790" w:rsidP="001E3790">
      <w:pPr>
        <w:pStyle w:val="NormalWeb"/>
        <w:numPr>
          <w:ilvl w:val="1"/>
          <w:numId w:val="559"/>
        </w:numPr>
        <w:rPr>
          <w:color w:val="000000"/>
        </w:rPr>
      </w:pPr>
      <w:r>
        <w:rPr>
          <w:color w:val="000000"/>
        </w:rPr>
        <w:t>Shifted from relying solely on Spring Boot’s managed dependencies to manually specifying versions of high-risk libraries.</w:t>
      </w:r>
    </w:p>
    <w:p w14:paraId="1A6337BB" w14:textId="77777777" w:rsidR="001E3790" w:rsidRDefault="001E3790" w:rsidP="001E3790">
      <w:pPr>
        <w:pStyle w:val="NormalWeb"/>
        <w:numPr>
          <w:ilvl w:val="1"/>
          <w:numId w:val="559"/>
        </w:numPr>
        <w:rPr>
          <w:color w:val="000000"/>
        </w:rPr>
      </w:pPr>
      <w:r>
        <w:rPr>
          <w:color w:val="000000"/>
        </w:rPr>
        <w:t>Followed vendor release notes and CVE databases to choose patched versions with no known exploits.</w:t>
      </w:r>
    </w:p>
    <w:p w14:paraId="6B5DAF16" w14:textId="77777777" w:rsidR="001E3790" w:rsidRDefault="001E3790" w:rsidP="001E3790">
      <w:pPr>
        <w:pStyle w:val="NormalWeb"/>
        <w:numPr>
          <w:ilvl w:val="0"/>
          <w:numId w:val="559"/>
        </w:numPr>
        <w:rPr>
          <w:color w:val="000000"/>
        </w:rPr>
      </w:pPr>
      <w:r>
        <w:rPr>
          <w:rStyle w:val="Strong"/>
          <w:color w:val="000000"/>
        </w:rPr>
        <w:t>Secure Build Pipeline</w:t>
      </w:r>
      <w:r>
        <w:rPr>
          <w:color w:val="000000"/>
        </w:rPr>
        <w:t>:</w:t>
      </w:r>
    </w:p>
    <w:p w14:paraId="0412DB01" w14:textId="77777777" w:rsidR="001E3790" w:rsidRDefault="001E3790" w:rsidP="001E3790">
      <w:pPr>
        <w:pStyle w:val="NormalWeb"/>
        <w:numPr>
          <w:ilvl w:val="1"/>
          <w:numId w:val="559"/>
        </w:numPr>
        <w:rPr>
          <w:color w:val="000000"/>
        </w:rPr>
      </w:pPr>
      <w:r>
        <w:rPr>
          <w:color w:val="000000"/>
        </w:rPr>
        <w:t>Ensured that builds fail on critical dependency vulnerabilities.</w:t>
      </w:r>
    </w:p>
    <w:p w14:paraId="62685A27" w14:textId="77777777" w:rsidR="001E3790" w:rsidRDefault="001E3790" w:rsidP="001E3790">
      <w:pPr>
        <w:pStyle w:val="NormalWeb"/>
        <w:numPr>
          <w:ilvl w:val="1"/>
          <w:numId w:val="559"/>
        </w:numPr>
        <w:rPr>
          <w:color w:val="000000"/>
        </w:rPr>
      </w:pPr>
      <w:r>
        <w:rPr>
          <w:color w:val="000000"/>
        </w:rPr>
        <w:t>Cleaned and rebuilt the project using</w:t>
      </w:r>
      <w:r>
        <w:rPr>
          <w:rStyle w:val="apple-converted-space"/>
          <w:color w:val="000000"/>
        </w:rPr>
        <w:t> </w:t>
      </w:r>
      <w:proofErr w:type="spellStart"/>
      <w:r>
        <w:rPr>
          <w:rStyle w:val="HTMLCode"/>
          <w:color w:val="000000"/>
        </w:rPr>
        <w:t>mvn</w:t>
      </w:r>
      <w:proofErr w:type="spellEnd"/>
      <w:r>
        <w:rPr>
          <w:rStyle w:val="HTMLCode"/>
          <w:color w:val="000000"/>
        </w:rPr>
        <w:t xml:space="preserve"> clean install</w:t>
      </w:r>
      <w:r>
        <w:rPr>
          <w:rStyle w:val="apple-converted-space"/>
          <w:color w:val="000000"/>
        </w:rPr>
        <w:t> </w:t>
      </w:r>
      <w:r>
        <w:rPr>
          <w:color w:val="000000"/>
        </w:rPr>
        <w:t>to confirm integrity and stability.</w:t>
      </w:r>
    </w:p>
    <w:p w14:paraId="58576B20" w14:textId="77777777" w:rsidR="001E3790" w:rsidRDefault="001E3790" w:rsidP="001E3790">
      <w:pPr>
        <w:pStyle w:val="NormalWeb"/>
        <w:numPr>
          <w:ilvl w:val="0"/>
          <w:numId w:val="559"/>
        </w:numPr>
        <w:rPr>
          <w:color w:val="000000"/>
        </w:rPr>
      </w:pPr>
      <w:r>
        <w:rPr>
          <w:rStyle w:val="Strong"/>
          <w:color w:val="000000"/>
        </w:rPr>
        <w:t>Testing and Validation</w:t>
      </w:r>
      <w:r>
        <w:rPr>
          <w:color w:val="000000"/>
        </w:rPr>
        <w:t>:</w:t>
      </w:r>
    </w:p>
    <w:p w14:paraId="2CB5861D" w14:textId="77777777" w:rsidR="001E3790" w:rsidRDefault="001E3790" w:rsidP="001E3790">
      <w:pPr>
        <w:pStyle w:val="NormalWeb"/>
        <w:numPr>
          <w:ilvl w:val="1"/>
          <w:numId w:val="559"/>
        </w:numPr>
        <w:rPr>
          <w:color w:val="000000"/>
        </w:rPr>
      </w:pPr>
      <w:r>
        <w:rPr>
          <w:color w:val="000000"/>
        </w:rPr>
        <w:t>Conducted functional testing after refactoring to validate that the changes did not introduce regression or break core functionality.</w:t>
      </w:r>
    </w:p>
    <w:p w14:paraId="4AE6D80F" w14:textId="77777777" w:rsidR="001E3790" w:rsidRDefault="001E3790" w:rsidP="001E3790">
      <w:pPr>
        <w:pStyle w:val="NormalWeb"/>
        <w:numPr>
          <w:ilvl w:val="1"/>
          <w:numId w:val="559"/>
        </w:numPr>
        <w:rPr>
          <w:color w:val="000000"/>
        </w:rPr>
      </w:pPr>
      <w:r>
        <w:rPr>
          <w:color w:val="000000"/>
        </w:rPr>
        <w:t>Captured a screenshot (</w:t>
      </w:r>
      <w:r>
        <w:rPr>
          <w:rStyle w:val="HTMLCode"/>
          <w:color w:val="000000"/>
        </w:rPr>
        <w:t>Functional_Test_Success.png</w:t>
      </w:r>
      <w:r>
        <w:rPr>
          <w:color w:val="000000"/>
        </w:rPr>
        <w:t>) showing successful execution post-refactor.</w:t>
      </w:r>
    </w:p>
    <w:p w14:paraId="14FB82E8" w14:textId="608478CA" w:rsidR="001E3790" w:rsidRDefault="001E3790" w:rsidP="001E3790">
      <w:pPr>
        <w:pStyle w:val="Heading3"/>
        <w:rPr>
          <w:color w:val="000000"/>
        </w:rPr>
      </w:pPr>
      <w:r>
        <w:rPr>
          <w:color w:val="000000"/>
        </w:rPr>
        <w:t>Alignment with Vulnerability Assessment F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8"/>
        <w:gridCol w:w="6504"/>
      </w:tblGrid>
      <w:tr w:rsidR="001E3790" w14:paraId="075ABB1E" w14:textId="77777777" w:rsidTr="001E3790">
        <w:trPr>
          <w:tblHeader/>
          <w:tblCellSpacing w:w="15" w:type="dxa"/>
        </w:trPr>
        <w:tc>
          <w:tcPr>
            <w:tcW w:w="0" w:type="auto"/>
            <w:vAlign w:val="center"/>
            <w:hideMark/>
          </w:tcPr>
          <w:p w14:paraId="0FD9AE63" w14:textId="77777777" w:rsidR="001E3790" w:rsidRDefault="001E3790">
            <w:pPr>
              <w:jc w:val="center"/>
              <w:rPr>
                <w:b/>
                <w:bCs/>
                <w:color w:val="000000"/>
              </w:rPr>
            </w:pPr>
            <w:r>
              <w:rPr>
                <w:rStyle w:val="Strong"/>
                <w:color w:val="000000"/>
              </w:rPr>
              <w:t>Process Step</w:t>
            </w:r>
          </w:p>
        </w:tc>
        <w:tc>
          <w:tcPr>
            <w:tcW w:w="0" w:type="auto"/>
            <w:vAlign w:val="center"/>
            <w:hideMark/>
          </w:tcPr>
          <w:p w14:paraId="2D03D6F8" w14:textId="77777777" w:rsidR="001E3790" w:rsidRDefault="001E3790">
            <w:pPr>
              <w:jc w:val="center"/>
              <w:rPr>
                <w:b/>
                <w:bCs/>
                <w:color w:val="000000"/>
              </w:rPr>
            </w:pPr>
            <w:r>
              <w:rPr>
                <w:rStyle w:val="Strong"/>
                <w:color w:val="000000"/>
              </w:rPr>
              <w:t>Action Taken</w:t>
            </w:r>
          </w:p>
        </w:tc>
      </w:tr>
      <w:tr w:rsidR="001E3790" w14:paraId="42523AD1" w14:textId="77777777" w:rsidTr="001E3790">
        <w:trPr>
          <w:tblCellSpacing w:w="15" w:type="dxa"/>
        </w:trPr>
        <w:tc>
          <w:tcPr>
            <w:tcW w:w="0" w:type="auto"/>
            <w:vAlign w:val="center"/>
            <w:hideMark/>
          </w:tcPr>
          <w:p w14:paraId="3EC92B44" w14:textId="77777777" w:rsidR="001E3790" w:rsidRDefault="001E3790">
            <w:pPr>
              <w:rPr>
                <w:color w:val="000000"/>
              </w:rPr>
            </w:pPr>
            <w:r>
              <w:rPr>
                <w:rStyle w:val="Emphasis"/>
                <w:color w:val="000000"/>
              </w:rPr>
              <w:t>Identify Vulnerabilities</w:t>
            </w:r>
          </w:p>
        </w:tc>
        <w:tc>
          <w:tcPr>
            <w:tcW w:w="0" w:type="auto"/>
            <w:vAlign w:val="center"/>
            <w:hideMark/>
          </w:tcPr>
          <w:p w14:paraId="468DA07A" w14:textId="77777777" w:rsidR="001E3790" w:rsidRDefault="001E3790">
            <w:pPr>
              <w:rPr>
                <w:color w:val="000000"/>
              </w:rPr>
            </w:pPr>
            <w:r>
              <w:rPr>
                <w:color w:val="000000"/>
              </w:rPr>
              <w:t>Ran OWASP Dependency Check and reviewed the detailed report.</w:t>
            </w:r>
          </w:p>
        </w:tc>
      </w:tr>
      <w:tr w:rsidR="001E3790" w14:paraId="160CDA88" w14:textId="77777777" w:rsidTr="001E3790">
        <w:trPr>
          <w:tblCellSpacing w:w="15" w:type="dxa"/>
        </w:trPr>
        <w:tc>
          <w:tcPr>
            <w:tcW w:w="0" w:type="auto"/>
            <w:vAlign w:val="center"/>
            <w:hideMark/>
          </w:tcPr>
          <w:p w14:paraId="67A73D3D" w14:textId="77777777" w:rsidR="001E3790" w:rsidRDefault="001E3790">
            <w:pPr>
              <w:rPr>
                <w:color w:val="000000"/>
              </w:rPr>
            </w:pPr>
            <w:r>
              <w:rPr>
                <w:rStyle w:val="Emphasis"/>
                <w:color w:val="000000"/>
              </w:rPr>
              <w:t>Assess Risk</w:t>
            </w:r>
          </w:p>
        </w:tc>
        <w:tc>
          <w:tcPr>
            <w:tcW w:w="0" w:type="auto"/>
            <w:vAlign w:val="center"/>
            <w:hideMark/>
          </w:tcPr>
          <w:p w14:paraId="15E53AC8" w14:textId="77777777" w:rsidR="001E3790" w:rsidRDefault="001E3790">
            <w:pPr>
              <w:rPr>
                <w:color w:val="000000"/>
              </w:rPr>
            </w:pPr>
            <w:r>
              <w:rPr>
                <w:color w:val="000000"/>
              </w:rPr>
              <w:t>Prioritized high and critical CVEs with active exploits.</w:t>
            </w:r>
          </w:p>
        </w:tc>
      </w:tr>
      <w:tr w:rsidR="001E3790" w14:paraId="68F83F1C" w14:textId="77777777" w:rsidTr="001E3790">
        <w:trPr>
          <w:tblCellSpacing w:w="15" w:type="dxa"/>
        </w:trPr>
        <w:tc>
          <w:tcPr>
            <w:tcW w:w="0" w:type="auto"/>
            <w:vAlign w:val="center"/>
            <w:hideMark/>
          </w:tcPr>
          <w:p w14:paraId="06285F03" w14:textId="77777777" w:rsidR="001E3790" w:rsidRDefault="001E3790">
            <w:pPr>
              <w:rPr>
                <w:color w:val="000000"/>
              </w:rPr>
            </w:pPr>
            <w:r>
              <w:rPr>
                <w:rStyle w:val="Emphasis"/>
                <w:color w:val="000000"/>
              </w:rPr>
              <w:t>Remediate</w:t>
            </w:r>
          </w:p>
        </w:tc>
        <w:tc>
          <w:tcPr>
            <w:tcW w:w="0" w:type="auto"/>
            <w:vAlign w:val="center"/>
            <w:hideMark/>
          </w:tcPr>
          <w:p w14:paraId="55D1B421" w14:textId="77777777" w:rsidR="001E3790" w:rsidRDefault="001E3790">
            <w:pPr>
              <w:rPr>
                <w:color w:val="000000"/>
              </w:rPr>
            </w:pPr>
            <w:r>
              <w:rPr>
                <w:color w:val="000000"/>
              </w:rPr>
              <w:t>Updated vulnerable dependencies to secure versions.</w:t>
            </w:r>
          </w:p>
        </w:tc>
      </w:tr>
      <w:tr w:rsidR="001E3790" w14:paraId="44EFB41B" w14:textId="77777777" w:rsidTr="001E3790">
        <w:trPr>
          <w:tblCellSpacing w:w="15" w:type="dxa"/>
        </w:trPr>
        <w:tc>
          <w:tcPr>
            <w:tcW w:w="0" w:type="auto"/>
            <w:vAlign w:val="center"/>
            <w:hideMark/>
          </w:tcPr>
          <w:p w14:paraId="169A0F4F" w14:textId="77777777" w:rsidR="001E3790" w:rsidRDefault="001E3790">
            <w:pPr>
              <w:rPr>
                <w:color w:val="000000"/>
              </w:rPr>
            </w:pPr>
            <w:r>
              <w:rPr>
                <w:rStyle w:val="Emphasis"/>
                <w:color w:val="000000"/>
              </w:rPr>
              <w:t>Verify Fixes</w:t>
            </w:r>
          </w:p>
        </w:tc>
        <w:tc>
          <w:tcPr>
            <w:tcW w:w="0" w:type="auto"/>
            <w:vAlign w:val="center"/>
            <w:hideMark/>
          </w:tcPr>
          <w:p w14:paraId="2F4A0006" w14:textId="77777777" w:rsidR="001E3790" w:rsidRDefault="001E3790">
            <w:pPr>
              <w:rPr>
                <w:color w:val="000000"/>
              </w:rPr>
            </w:pPr>
            <w:r>
              <w:rPr>
                <w:color w:val="000000"/>
              </w:rPr>
              <w:t>Rebuilt, tested, and validated through rerun of dependency scan.</w:t>
            </w:r>
          </w:p>
        </w:tc>
      </w:tr>
    </w:tbl>
    <w:p w14:paraId="2B956F2F" w14:textId="77777777" w:rsidR="005A014B" w:rsidRDefault="005A014B" w:rsidP="001E3790">
      <w:pPr>
        <w:pStyle w:val="Heading3"/>
        <w:rPr>
          <w:color w:val="000000"/>
        </w:rPr>
      </w:pPr>
    </w:p>
    <w:p w14:paraId="3ADD460D" w14:textId="635E1696" w:rsidR="001E3790" w:rsidRDefault="001E3790" w:rsidP="001E3790">
      <w:pPr>
        <w:pStyle w:val="Heading3"/>
        <w:rPr>
          <w:color w:val="000000"/>
        </w:rPr>
      </w:pPr>
      <w:r>
        <w:rPr>
          <w:color w:val="000000"/>
        </w:rPr>
        <w:t>Final Outcome</w:t>
      </w:r>
    </w:p>
    <w:p w14:paraId="34C9B992" w14:textId="1ED71DC4" w:rsidR="001E3790" w:rsidRDefault="001E3790" w:rsidP="005A014B">
      <w:pPr>
        <w:pStyle w:val="NormalWeb"/>
        <w:rPr>
          <w:color w:val="000000"/>
        </w:rPr>
      </w:pPr>
      <w:r>
        <w:rPr>
          <w:color w:val="000000"/>
        </w:rPr>
        <w:t>As a result of this refactor, the application now complies with secure software development standards. There are</w:t>
      </w:r>
      <w:r>
        <w:rPr>
          <w:rStyle w:val="apple-converted-space"/>
          <w:color w:val="000000"/>
        </w:rPr>
        <w:t> </w:t>
      </w:r>
      <w:r>
        <w:rPr>
          <w:rStyle w:val="Strong"/>
          <w:color w:val="000000"/>
        </w:rPr>
        <w:t>no outstanding critical or high vulnerabilities</w:t>
      </w:r>
      <w:r>
        <w:rPr>
          <w:color w:val="000000"/>
        </w:rPr>
        <w:t>, and the system has passed functional testing, proving both secure and stable for deployment.</w:t>
      </w:r>
    </w:p>
    <w:p w14:paraId="64AED9C2" w14:textId="77777777" w:rsidR="005A014B" w:rsidRPr="005A014B" w:rsidRDefault="005A014B" w:rsidP="005A014B">
      <w:pPr>
        <w:pStyle w:val="NormalWeb"/>
        <w:rPr>
          <w:color w:val="000000"/>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5B6AB6E1" w14:textId="77777777" w:rsidR="002C7F69" w:rsidRDefault="002C7F69" w:rsidP="002C7F69">
      <w:pPr>
        <w:pStyle w:val="NormalWeb"/>
        <w:rPr>
          <w:color w:val="000000"/>
        </w:rPr>
      </w:pPr>
      <w:r>
        <w:rPr>
          <w:color w:val="000000"/>
        </w:rPr>
        <w:t>To maintain and enhance the security posture of the Artemis Financial application, I applied several</w:t>
      </w:r>
      <w:r>
        <w:rPr>
          <w:rStyle w:val="apple-converted-space"/>
          <w:color w:val="000000"/>
        </w:rPr>
        <w:t> </w:t>
      </w:r>
      <w:r>
        <w:rPr>
          <w:rStyle w:val="Strong"/>
          <w:color w:val="000000"/>
        </w:rPr>
        <w:t>industry-standard secure coding practices</w:t>
      </w:r>
      <w:r>
        <w:rPr>
          <w:rStyle w:val="apple-converted-space"/>
          <w:color w:val="000000"/>
        </w:rPr>
        <w:t> </w:t>
      </w:r>
      <w:r>
        <w:rPr>
          <w:color w:val="000000"/>
        </w:rPr>
        <w:t>throughout the development and refactoring process. These practices are rooted in guidelines established by organizations like</w:t>
      </w:r>
      <w:r>
        <w:rPr>
          <w:rStyle w:val="apple-converted-space"/>
          <w:color w:val="000000"/>
        </w:rPr>
        <w:t> </w:t>
      </w:r>
      <w:r>
        <w:rPr>
          <w:rStyle w:val="Strong"/>
          <w:color w:val="000000"/>
        </w:rPr>
        <w:t>OWASP</w:t>
      </w:r>
      <w:r>
        <w:rPr>
          <w:color w:val="000000"/>
        </w:rPr>
        <w:t>,</w:t>
      </w:r>
      <w:r>
        <w:rPr>
          <w:rStyle w:val="apple-converted-space"/>
          <w:color w:val="000000"/>
        </w:rPr>
        <w:t> </w:t>
      </w:r>
      <w:r>
        <w:rPr>
          <w:rStyle w:val="Strong"/>
          <w:color w:val="000000"/>
        </w:rPr>
        <w:t>NIST</w:t>
      </w:r>
      <w:r>
        <w:rPr>
          <w:color w:val="000000"/>
        </w:rPr>
        <w:t>, and</w:t>
      </w:r>
      <w:r>
        <w:rPr>
          <w:rStyle w:val="apple-converted-space"/>
          <w:color w:val="000000"/>
        </w:rPr>
        <w:t> </w:t>
      </w:r>
      <w:r>
        <w:rPr>
          <w:rStyle w:val="Strong"/>
          <w:color w:val="000000"/>
        </w:rPr>
        <w:t>CIS</w:t>
      </w:r>
      <w:r>
        <w:rPr>
          <w:color w:val="000000"/>
        </w:rPr>
        <w:t>, and they play a critical role in minimizing security risks while maintaining software integrity and performance.</w:t>
      </w:r>
    </w:p>
    <w:p w14:paraId="27F6BABE" w14:textId="3FBA816E" w:rsidR="002C7F69" w:rsidRDefault="002C7F69" w:rsidP="002C7F69">
      <w:pPr>
        <w:pStyle w:val="Heading3"/>
        <w:rPr>
          <w:color w:val="000000"/>
        </w:rPr>
      </w:pPr>
      <w:r>
        <w:rPr>
          <w:color w:val="000000"/>
        </w:rPr>
        <w:lastRenderedPageBreak/>
        <w:t>Maintaining Existing Security</w:t>
      </w:r>
    </w:p>
    <w:p w14:paraId="3F66DF2B" w14:textId="77777777" w:rsidR="002C7F69" w:rsidRDefault="002C7F69" w:rsidP="002C7F69">
      <w:pPr>
        <w:pStyle w:val="NormalWeb"/>
        <w:rPr>
          <w:color w:val="000000"/>
        </w:rPr>
      </w:pPr>
      <w:r>
        <w:rPr>
          <w:color w:val="000000"/>
        </w:rPr>
        <w:t>To ensure that the application's foundational security was preserved while adding new features, I followed these secure coding best practices:</w:t>
      </w:r>
    </w:p>
    <w:p w14:paraId="688C4DC9" w14:textId="77777777" w:rsidR="002C7F69" w:rsidRDefault="002C7F69" w:rsidP="002C7F69">
      <w:pPr>
        <w:pStyle w:val="NormalWeb"/>
        <w:numPr>
          <w:ilvl w:val="0"/>
          <w:numId w:val="560"/>
        </w:numPr>
        <w:rPr>
          <w:color w:val="000000"/>
        </w:rPr>
      </w:pPr>
      <w:r>
        <w:rPr>
          <w:rStyle w:val="Strong"/>
          <w:color w:val="000000"/>
        </w:rPr>
        <w:t>Least Privilege Principle</w:t>
      </w:r>
      <w:r>
        <w:rPr>
          <w:color w:val="000000"/>
        </w:rPr>
        <w:t>: No unnecessary permissions or services were enabled. Sensitive operations like checksum generation were isolated and performed without exposing internal logic.</w:t>
      </w:r>
    </w:p>
    <w:p w14:paraId="6990F7B3" w14:textId="77777777" w:rsidR="002C7F69" w:rsidRDefault="002C7F69" w:rsidP="002C7F69">
      <w:pPr>
        <w:pStyle w:val="NormalWeb"/>
        <w:numPr>
          <w:ilvl w:val="0"/>
          <w:numId w:val="560"/>
        </w:numPr>
        <w:rPr>
          <w:color w:val="000000"/>
        </w:rPr>
      </w:pPr>
      <w:r>
        <w:rPr>
          <w:rStyle w:val="Strong"/>
          <w:color w:val="000000"/>
        </w:rPr>
        <w:t>Dependency Management and Updating</w:t>
      </w:r>
      <w:r>
        <w:rPr>
          <w:color w:val="000000"/>
        </w:rPr>
        <w:t>:</w:t>
      </w:r>
    </w:p>
    <w:p w14:paraId="797B8C81" w14:textId="77777777" w:rsidR="002C7F69" w:rsidRDefault="002C7F69" w:rsidP="002C7F69">
      <w:pPr>
        <w:pStyle w:val="NormalWeb"/>
        <w:numPr>
          <w:ilvl w:val="1"/>
          <w:numId w:val="560"/>
        </w:numPr>
        <w:rPr>
          <w:color w:val="000000"/>
        </w:rPr>
      </w:pPr>
      <w:r>
        <w:rPr>
          <w:color w:val="000000"/>
        </w:rPr>
        <w:t>I scanned all project dependencies using the</w:t>
      </w:r>
      <w:r>
        <w:rPr>
          <w:rStyle w:val="apple-converted-space"/>
          <w:color w:val="000000"/>
        </w:rPr>
        <w:t> </w:t>
      </w:r>
      <w:r>
        <w:rPr>
          <w:rStyle w:val="Strong"/>
          <w:color w:val="000000"/>
        </w:rPr>
        <w:t>OWASP Dependency Check tool</w:t>
      </w:r>
      <w:r>
        <w:rPr>
          <w:color w:val="000000"/>
        </w:rPr>
        <w:t>.</w:t>
      </w:r>
    </w:p>
    <w:p w14:paraId="13CA2215" w14:textId="77777777" w:rsidR="002C7F69" w:rsidRDefault="002C7F69" w:rsidP="002C7F69">
      <w:pPr>
        <w:pStyle w:val="NormalWeb"/>
        <w:numPr>
          <w:ilvl w:val="1"/>
          <w:numId w:val="560"/>
        </w:numPr>
        <w:rPr>
          <w:color w:val="000000"/>
        </w:rPr>
      </w:pPr>
      <w:r>
        <w:rPr>
          <w:color w:val="000000"/>
        </w:rPr>
        <w:t>Outdated and vulnerable libraries were updated or suppressed (when justifiable) using</w:t>
      </w:r>
      <w:r>
        <w:rPr>
          <w:rStyle w:val="apple-converted-space"/>
          <w:color w:val="000000"/>
        </w:rPr>
        <w:t> </w:t>
      </w:r>
      <w:r>
        <w:rPr>
          <w:rStyle w:val="HTMLCode"/>
          <w:color w:val="000000"/>
        </w:rPr>
        <w:t>suppression.xml</w:t>
      </w:r>
      <w:r>
        <w:rPr>
          <w:rStyle w:val="apple-converted-space"/>
          <w:color w:val="000000"/>
        </w:rPr>
        <w:t> </w:t>
      </w:r>
      <w:r>
        <w:rPr>
          <w:color w:val="000000"/>
        </w:rPr>
        <w:t>with valid reasoning.</w:t>
      </w:r>
    </w:p>
    <w:p w14:paraId="4C8A44CA" w14:textId="77777777" w:rsidR="002C7F69" w:rsidRDefault="002C7F69" w:rsidP="002C7F69">
      <w:pPr>
        <w:pStyle w:val="NormalWeb"/>
        <w:numPr>
          <w:ilvl w:val="0"/>
          <w:numId w:val="560"/>
        </w:numPr>
        <w:rPr>
          <w:color w:val="000000"/>
        </w:rPr>
      </w:pPr>
      <w:r>
        <w:rPr>
          <w:rStyle w:val="Strong"/>
          <w:color w:val="000000"/>
        </w:rPr>
        <w:t>Use of Strong Cryptography</w:t>
      </w:r>
      <w:r>
        <w:rPr>
          <w:color w:val="000000"/>
        </w:rPr>
        <w:t>:</w:t>
      </w:r>
    </w:p>
    <w:p w14:paraId="6F7DC5F5" w14:textId="77777777" w:rsidR="002C7F69" w:rsidRDefault="002C7F69" w:rsidP="002C7F69">
      <w:pPr>
        <w:pStyle w:val="NormalWeb"/>
        <w:numPr>
          <w:ilvl w:val="1"/>
          <w:numId w:val="560"/>
        </w:numPr>
        <w:rPr>
          <w:color w:val="000000"/>
        </w:rPr>
      </w:pPr>
      <w:r>
        <w:rPr>
          <w:color w:val="000000"/>
        </w:rPr>
        <w:t>For cryptographic hashing, I implemented</w:t>
      </w:r>
      <w:r>
        <w:rPr>
          <w:rStyle w:val="apple-converted-space"/>
          <w:color w:val="000000"/>
        </w:rPr>
        <w:t> </w:t>
      </w:r>
      <w:r>
        <w:rPr>
          <w:rStyle w:val="Strong"/>
          <w:color w:val="000000"/>
        </w:rPr>
        <w:t>SHA-256</w:t>
      </w:r>
      <w:r>
        <w:rPr>
          <w:color w:val="000000"/>
        </w:rPr>
        <w:t>, a widely recommended and secure hashing algorithm, instead of weaker algorithms like MD5 or SHA-1.</w:t>
      </w:r>
    </w:p>
    <w:p w14:paraId="47203A45" w14:textId="77777777" w:rsidR="002C7F69" w:rsidRDefault="002C7F69" w:rsidP="002C7F69">
      <w:pPr>
        <w:pStyle w:val="NormalWeb"/>
        <w:numPr>
          <w:ilvl w:val="0"/>
          <w:numId w:val="560"/>
        </w:numPr>
        <w:rPr>
          <w:color w:val="000000"/>
        </w:rPr>
      </w:pPr>
      <w:r>
        <w:rPr>
          <w:rStyle w:val="Strong"/>
          <w:color w:val="000000"/>
        </w:rPr>
        <w:t>HTTPS and SSL/TLS Enforcement</w:t>
      </w:r>
      <w:r>
        <w:rPr>
          <w:color w:val="000000"/>
        </w:rPr>
        <w:t>:</w:t>
      </w:r>
    </w:p>
    <w:p w14:paraId="3A68430E" w14:textId="77777777" w:rsidR="002C7F69" w:rsidRDefault="002C7F69" w:rsidP="002C7F69">
      <w:pPr>
        <w:pStyle w:val="NormalWeb"/>
        <w:numPr>
          <w:ilvl w:val="1"/>
          <w:numId w:val="560"/>
        </w:numPr>
        <w:rPr>
          <w:color w:val="000000"/>
        </w:rPr>
      </w:pPr>
      <w:r>
        <w:rPr>
          <w:color w:val="000000"/>
        </w:rPr>
        <w:t>I configured the application to use HTTPS (port 8443) by creating a secure keystore using</w:t>
      </w:r>
      <w:r>
        <w:rPr>
          <w:rStyle w:val="apple-converted-space"/>
          <w:color w:val="000000"/>
        </w:rPr>
        <w:t> </w:t>
      </w:r>
      <w:r>
        <w:rPr>
          <w:rStyle w:val="Strong"/>
          <w:color w:val="000000"/>
        </w:rPr>
        <w:t xml:space="preserve">Java </w:t>
      </w:r>
      <w:proofErr w:type="spellStart"/>
      <w:r>
        <w:rPr>
          <w:rStyle w:val="Strong"/>
          <w:color w:val="000000"/>
        </w:rPr>
        <w:t>Keytool</w:t>
      </w:r>
      <w:proofErr w:type="spellEnd"/>
      <w:r>
        <w:rPr>
          <w:color w:val="000000"/>
        </w:rPr>
        <w:t>, which ensures encrypted communication and secure data in transit.</w:t>
      </w:r>
    </w:p>
    <w:p w14:paraId="4CE14FB2" w14:textId="77777777" w:rsidR="002C7F69" w:rsidRDefault="002C7F69" w:rsidP="002C7F69">
      <w:pPr>
        <w:pStyle w:val="NormalWeb"/>
        <w:numPr>
          <w:ilvl w:val="0"/>
          <w:numId w:val="560"/>
        </w:numPr>
        <w:rPr>
          <w:color w:val="000000"/>
        </w:rPr>
      </w:pPr>
      <w:r>
        <w:rPr>
          <w:rStyle w:val="Strong"/>
          <w:color w:val="000000"/>
        </w:rPr>
        <w:t>Controlled Error Reporting</w:t>
      </w:r>
      <w:r>
        <w:rPr>
          <w:color w:val="000000"/>
        </w:rPr>
        <w:t>:</w:t>
      </w:r>
    </w:p>
    <w:p w14:paraId="7ABB30CF" w14:textId="77777777" w:rsidR="002C7F69" w:rsidRDefault="002C7F69" w:rsidP="002C7F69">
      <w:pPr>
        <w:pStyle w:val="NormalWeb"/>
        <w:numPr>
          <w:ilvl w:val="1"/>
          <w:numId w:val="560"/>
        </w:numPr>
        <w:rPr>
          <w:color w:val="000000"/>
        </w:rPr>
      </w:pPr>
      <w:r>
        <w:rPr>
          <w:color w:val="000000"/>
        </w:rPr>
        <w:t>Errors and exceptions are not exposed to end users or in the console output to prevent information leakage.</w:t>
      </w:r>
    </w:p>
    <w:p w14:paraId="7A4C6A89" w14:textId="472F4A63" w:rsidR="002C7F69" w:rsidRDefault="002C7F69" w:rsidP="002C7F69">
      <w:pPr>
        <w:pStyle w:val="Heading3"/>
        <w:rPr>
          <w:color w:val="000000"/>
        </w:rPr>
      </w:pPr>
      <w:r>
        <w:rPr>
          <w:color w:val="000000"/>
        </w:rPr>
        <w:t>Organizational Value of Secure Coding Practices</w:t>
      </w:r>
    </w:p>
    <w:p w14:paraId="609FF4D7" w14:textId="77777777" w:rsidR="002C7F69" w:rsidRDefault="002C7F69" w:rsidP="002C7F69">
      <w:pPr>
        <w:pStyle w:val="NormalWeb"/>
        <w:rPr>
          <w:color w:val="000000"/>
        </w:rPr>
      </w:pPr>
      <w:r>
        <w:rPr>
          <w:color w:val="000000"/>
        </w:rPr>
        <w:t>Applying secure coding standards provides</w:t>
      </w:r>
      <w:r>
        <w:rPr>
          <w:rStyle w:val="apple-converted-space"/>
          <w:color w:val="000000"/>
        </w:rPr>
        <w:t> </w:t>
      </w:r>
      <w:r>
        <w:rPr>
          <w:rStyle w:val="Strong"/>
          <w:color w:val="000000"/>
        </w:rPr>
        <w:t>tangible benefits to Artemis Financial</w:t>
      </w:r>
      <w:r>
        <w:rPr>
          <w:rStyle w:val="apple-converted-space"/>
          <w:color w:val="000000"/>
        </w:rPr>
        <w:t> </w:t>
      </w:r>
      <w:r>
        <w:rPr>
          <w:color w:val="000000"/>
        </w:rPr>
        <w:t>in terms of both business performance and risk management:</w:t>
      </w:r>
    </w:p>
    <w:p w14:paraId="7380CBAC" w14:textId="77777777" w:rsidR="002C7F69" w:rsidRDefault="002C7F69" w:rsidP="002C7F69">
      <w:pPr>
        <w:pStyle w:val="NormalWeb"/>
        <w:numPr>
          <w:ilvl w:val="0"/>
          <w:numId w:val="561"/>
        </w:numPr>
        <w:rPr>
          <w:color w:val="000000"/>
        </w:rPr>
      </w:pPr>
      <w:r>
        <w:rPr>
          <w:rStyle w:val="Strong"/>
          <w:color w:val="000000"/>
        </w:rPr>
        <w:t>Reduces Financial Risk</w:t>
      </w:r>
      <w:r>
        <w:rPr>
          <w:color w:val="000000"/>
        </w:rPr>
        <w:t>: Avoiding vulnerabilities early in development helps prevent costly breaches, fines, or data loss events.</w:t>
      </w:r>
    </w:p>
    <w:p w14:paraId="2F127115" w14:textId="270646E6" w:rsidR="002C7F69" w:rsidRDefault="002C7F69" w:rsidP="002C7F69">
      <w:pPr>
        <w:pStyle w:val="NormalWeb"/>
        <w:numPr>
          <w:ilvl w:val="0"/>
          <w:numId w:val="561"/>
        </w:numPr>
        <w:rPr>
          <w:color w:val="000000"/>
        </w:rPr>
      </w:pPr>
      <w:r>
        <w:rPr>
          <w:rStyle w:val="Strong"/>
          <w:color w:val="000000"/>
        </w:rPr>
        <w:t xml:space="preserve">Builds Trust </w:t>
      </w:r>
      <w:r w:rsidR="00FC63E1">
        <w:rPr>
          <w:rStyle w:val="Strong"/>
          <w:color w:val="000000"/>
        </w:rPr>
        <w:t>with</w:t>
      </w:r>
      <w:r>
        <w:rPr>
          <w:rStyle w:val="Strong"/>
          <w:color w:val="000000"/>
        </w:rPr>
        <w:t xml:space="preserve"> Clients</w:t>
      </w:r>
      <w:r>
        <w:rPr>
          <w:color w:val="000000"/>
        </w:rPr>
        <w:t>: Secure applications enhance customer confidence, especially in financial services where data privacy is paramount.</w:t>
      </w:r>
    </w:p>
    <w:p w14:paraId="7189062C" w14:textId="77777777" w:rsidR="002C7F69" w:rsidRDefault="002C7F69" w:rsidP="002C7F69">
      <w:pPr>
        <w:pStyle w:val="NormalWeb"/>
        <w:numPr>
          <w:ilvl w:val="0"/>
          <w:numId w:val="561"/>
        </w:numPr>
        <w:rPr>
          <w:color w:val="000000"/>
        </w:rPr>
      </w:pPr>
      <w:r>
        <w:rPr>
          <w:rStyle w:val="Strong"/>
          <w:color w:val="000000"/>
        </w:rPr>
        <w:t>Simplifies Maintenance</w:t>
      </w:r>
      <w:r>
        <w:rPr>
          <w:color w:val="000000"/>
        </w:rPr>
        <w:t>: By writing secure, modular, and well-documented code, future developers can easily audit and extend the software without introducing risk.</w:t>
      </w:r>
    </w:p>
    <w:p w14:paraId="30BEB421" w14:textId="77777777" w:rsidR="002C7F69" w:rsidRDefault="002C7F69" w:rsidP="002C7F69">
      <w:pPr>
        <w:pStyle w:val="NormalWeb"/>
        <w:numPr>
          <w:ilvl w:val="0"/>
          <w:numId w:val="561"/>
        </w:numPr>
        <w:rPr>
          <w:color w:val="000000"/>
        </w:rPr>
      </w:pPr>
      <w:r>
        <w:rPr>
          <w:rStyle w:val="Strong"/>
          <w:color w:val="000000"/>
        </w:rPr>
        <w:t>Aligns With Compliance Standards</w:t>
      </w:r>
      <w:r>
        <w:rPr>
          <w:color w:val="000000"/>
        </w:rPr>
        <w:t>: Secure coding aligns with regulations such as</w:t>
      </w:r>
      <w:r>
        <w:rPr>
          <w:rStyle w:val="apple-converted-space"/>
          <w:color w:val="000000"/>
        </w:rPr>
        <w:t> </w:t>
      </w:r>
      <w:r>
        <w:rPr>
          <w:rStyle w:val="Strong"/>
          <w:color w:val="000000"/>
        </w:rPr>
        <w:t>SOX</w:t>
      </w:r>
      <w:r>
        <w:rPr>
          <w:color w:val="000000"/>
        </w:rPr>
        <w:t>,</w:t>
      </w:r>
      <w:r>
        <w:rPr>
          <w:rStyle w:val="apple-converted-space"/>
          <w:color w:val="000000"/>
        </w:rPr>
        <w:t> </w:t>
      </w:r>
      <w:r>
        <w:rPr>
          <w:rStyle w:val="Strong"/>
          <w:color w:val="000000"/>
        </w:rPr>
        <w:t>PCI-DSS</w:t>
      </w:r>
      <w:r>
        <w:rPr>
          <w:color w:val="000000"/>
        </w:rPr>
        <w:t>, and</w:t>
      </w:r>
      <w:r>
        <w:rPr>
          <w:rStyle w:val="apple-converted-space"/>
          <w:color w:val="000000"/>
        </w:rPr>
        <w:t> </w:t>
      </w:r>
      <w:r>
        <w:rPr>
          <w:rStyle w:val="Strong"/>
          <w:color w:val="000000"/>
        </w:rPr>
        <w:t>GDPR</w:t>
      </w:r>
      <w:r>
        <w:rPr>
          <w:color w:val="000000"/>
        </w:rPr>
        <w:t>, helping the company avoid legal issues.</w:t>
      </w:r>
    </w:p>
    <w:p w14:paraId="052C684F" w14:textId="591894E6" w:rsidR="00974AE3" w:rsidRDefault="002C7F69" w:rsidP="00D47759">
      <w:pPr>
        <w:pStyle w:val="NormalWeb"/>
        <w:numPr>
          <w:ilvl w:val="0"/>
          <w:numId w:val="561"/>
        </w:numPr>
        <w:rPr>
          <w:color w:val="000000"/>
        </w:rPr>
      </w:pPr>
      <w:r>
        <w:rPr>
          <w:rStyle w:val="Strong"/>
          <w:color w:val="000000"/>
        </w:rPr>
        <w:t>Improves Resilience Against Threats</w:t>
      </w:r>
      <w:r>
        <w:rPr>
          <w:color w:val="000000"/>
        </w:rPr>
        <w:t>: Proactive security hardening increases resistance to modern cyber threats such as injection attacks, insecure deserialization, and supply chain compromises.</w:t>
      </w:r>
    </w:p>
    <w:p w14:paraId="7B660E87" w14:textId="77777777" w:rsidR="00496831" w:rsidRDefault="00496831" w:rsidP="00496831">
      <w:pPr>
        <w:pStyle w:val="Heading3"/>
        <w:rPr>
          <w:rStyle w:val="Strong"/>
          <w:b w:val="0"/>
          <w:bCs w:val="0"/>
          <w:color w:val="000000"/>
        </w:rPr>
      </w:pPr>
    </w:p>
    <w:p w14:paraId="0FB86E36" w14:textId="77777777" w:rsidR="00496831" w:rsidRDefault="00496831" w:rsidP="00496831">
      <w:pPr>
        <w:pStyle w:val="Heading3"/>
        <w:rPr>
          <w:rStyle w:val="Strong"/>
          <w:b w:val="0"/>
          <w:bCs w:val="0"/>
          <w:color w:val="000000"/>
        </w:rPr>
      </w:pPr>
    </w:p>
    <w:p w14:paraId="1D56C9C7" w14:textId="77777777" w:rsidR="00496831" w:rsidRDefault="00496831" w:rsidP="00496831">
      <w:pPr>
        <w:pStyle w:val="Heading3"/>
        <w:rPr>
          <w:rStyle w:val="Strong"/>
          <w:b w:val="0"/>
          <w:bCs w:val="0"/>
          <w:color w:val="000000"/>
        </w:rPr>
      </w:pPr>
    </w:p>
    <w:p w14:paraId="4F4DD25A" w14:textId="3168D241" w:rsidR="00496831" w:rsidRDefault="00496831" w:rsidP="00496831">
      <w:pPr>
        <w:pStyle w:val="Heading3"/>
        <w:rPr>
          <w:color w:val="000000"/>
        </w:rPr>
      </w:pPr>
      <w:r>
        <w:rPr>
          <w:rStyle w:val="Strong"/>
          <w:b w:val="0"/>
          <w:bCs w:val="0"/>
          <w:color w:val="000000"/>
        </w:rPr>
        <w:t>References</w:t>
      </w:r>
    </w:p>
    <w:p w14:paraId="66F19C82" w14:textId="23866573" w:rsidR="005A014B" w:rsidRDefault="005A014B" w:rsidP="005A014B">
      <w:pPr>
        <w:pStyle w:val="NormalWeb"/>
        <w:rPr>
          <w:color w:val="000000"/>
        </w:rPr>
      </w:pPr>
      <w:r>
        <w:rPr>
          <w:color w:val="000000"/>
        </w:rPr>
        <w:t>Nielsen Norman Group. (2020).</w:t>
      </w:r>
      <w:r>
        <w:rPr>
          <w:rStyle w:val="apple-converted-space"/>
          <w:color w:val="000000"/>
        </w:rPr>
        <w:t> </w:t>
      </w:r>
      <w:r>
        <w:rPr>
          <w:rStyle w:val="Emphasis"/>
          <w:color w:val="000000"/>
        </w:rPr>
        <w:t>Ten usability heuristics for user interface design</w:t>
      </w:r>
      <w:r>
        <w:rPr>
          <w:color w:val="000000"/>
        </w:rPr>
        <w:t>.</w:t>
      </w:r>
      <w:r>
        <w:rPr>
          <w:rStyle w:val="apple-converted-space"/>
          <w:color w:val="000000"/>
        </w:rPr>
        <w:t> </w:t>
      </w:r>
      <w:hyperlink r:id="rId33" w:history="1">
        <w:r w:rsidRPr="0022735A">
          <w:rPr>
            <w:rStyle w:val="Hyperlink"/>
          </w:rPr>
          <w:t>https://www.nngroup.com/articles/ten-usability-heuristics/</w:t>
        </w:r>
      </w:hyperlink>
      <w:r>
        <w:rPr>
          <w:color w:val="000000"/>
        </w:rPr>
        <w:t xml:space="preserve"> </w:t>
      </w:r>
    </w:p>
    <w:p w14:paraId="5E0E1585" w14:textId="77777777" w:rsidR="005A014B" w:rsidRDefault="005A014B" w:rsidP="005A014B">
      <w:pPr>
        <w:pStyle w:val="NormalWeb"/>
        <w:rPr>
          <w:color w:val="000000"/>
        </w:rPr>
      </w:pPr>
      <w:r>
        <w:rPr>
          <w:color w:val="000000"/>
        </w:rPr>
        <w:t>Norman, D. (2013).</w:t>
      </w:r>
      <w:r>
        <w:rPr>
          <w:rStyle w:val="apple-converted-space"/>
          <w:color w:val="000000"/>
        </w:rPr>
        <w:t> </w:t>
      </w:r>
      <w:r>
        <w:rPr>
          <w:rStyle w:val="Emphasis"/>
          <w:color w:val="000000"/>
        </w:rPr>
        <w:t>The design of everyday things: Revised and expanded edition</w:t>
      </w:r>
      <w:r>
        <w:rPr>
          <w:color w:val="000000"/>
        </w:rPr>
        <w:t>. Basic Books.</w:t>
      </w:r>
    </w:p>
    <w:p w14:paraId="5D5C778A" w14:textId="6AE926AC" w:rsidR="005A014B" w:rsidRDefault="005A014B" w:rsidP="005A014B">
      <w:pPr>
        <w:pStyle w:val="NormalWeb"/>
        <w:rPr>
          <w:color w:val="000000"/>
        </w:rPr>
      </w:pPr>
      <w:r>
        <w:rPr>
          <w:color w:val="000000"/>
        </w:rPr>
        <w:t>OWASP Foundation. (2023).</w:t>
      </w:r>
      <w:r>
        <w:rPr>
          <w:rStyle w:val="apple-converted-space"/>
          <w:color w:val="000000"/>
        </w:rPr>
        <w:t> </w:t>
      </w:r>
      <w:r>
        <w:rPr>
          <w:rStyle w:val="Emphasis"/>
          <w:color w:val="000000"/>
        </w:rPr>
        <w:t>OWASP Dependency-Check</w:t>
      </w:r>
      <w:r>
        <w:rPr>
          <w:color w:val="000000"/>
        </w:rPr>
        <w:t>.</w:t>
      </w:r>
      <w:r>
        <w:rPr>
          <w:rStyle w:val="apple-converted-space"/>
          <w:color w:val="000000"/>
        </w:rPr>
        <w:t> </w:t>
      </w:r>
      <w:hyperlink r:id="rId34" w:history="1">
        <w:r w:rsidRPr="0022735A">
          <w:rPr>
            <w:rStyle w:val="Hyperlink"/>
          </w:rPr>
          <w:t>https://owasp.org/www-project-dependency-check/</w:t>
        </w:r>
      </w:hyperlink>
      <w:r>
        <w:rPr>
          <w:color w:val="000000"/>
        </w:rPr>
        <w:t xml:space="preserve"> </w:t>
      </w:r>
    </w:p>
    <w:p w14:paraId="3F62DC5F" w14:textId="1CF78481" w:rsidR="005A014B" w:rsidRDefault="005A014B" w:rsidP="005A014B">
      <w:pPr>
        <w:pStyle w:val="NormalWeb"/>
        <w:rPr>
          <w:color w:val="000000"/>
        </w:rPr>
      </w:pPr>
      <w:r>
        <w:rPr>
          <w:color w:val="000000"/>
        </w:rPr>
        <w:t>National Institute of Standards and Technology (NIST). (2022).</w:t>
      </w:r>
      <w:r>
        <w:rPr>
          <w:rStyle w:val="apple-converted-space"/>
          <w:color w:val="000000"/>
        </w:rPr>
        <w:t> </w:t>
      </w:r>
      <w:r>
        <w:rPr>
          <w:rStyle w:val="Emphasis"/>
          <w:color w:val="000000"/>
        </w:rPr>
        <w:t>Secure Software Development Framework (SSDF)</w:t>
      </w:r>
      <w:r>
        <w:rPr>
          <w:color w:val="000000"/>
        </w:rPr>
        <w:t>.</w:t>
      </w:r>
      <w:r>
        <w:rPr>
          <w:rStyle w:val="apple-converted-space"/>
          <w:color w:val="000000"/>
        </w:rPr>
        <w:t> </w:t>
      </w:r>
      <w:hyperlink r:id="rId35" w:history="1">
        <w:r w:rsidRPr="0022735A">
          <w:rPr>
            <w:rStyle w:val="Hyperlink"/>
          </w:rPr>
          <w:t>https://csrc.nist.gov/publications/detail/white-paper/2022/02/01/ssdf</w:t>
        </w:r>
      </w:hyperlink>
      <w:r>
        <w:rPr>
          <w:color w:val="000000"/>
        </w:rPr>
        <w:t xml:space="preserve"> </w:t>
      </w:r>
    </w:p>
    <w:p w14:paraId="2D1244EB" w14:textId="77777777" w:rsidR="00496831" w:rsidRPr="002C7F69" w:rsidRDefault="00496831" w:rsidP="00496831">
      <w:pPr>
        <w:pStyle w:val="NormalWeb"/>
        <w:rPr>
          <w:color w:val="000000"/>
        </w:rPr>
      </w:pPr>
    </w:p>
    <w:sectPr w:rsidR="00496831" w:rsidRPr="002C7F69" w:rsidSect="00C41B36">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F67AF" w14:textId="77777777" w:rsidR="00193733" w:rsidRDefault="00193733" w:rsidP="002F3F84">
      <w:r>
        <w:separator/>
      </w:r>
    </w:p>
  </w:endnote>
  <w:endnote w:type="continuationSeparator" w:id="0">
    <w:p w14:paraId="4674432D" w14:textId="77777777" w:rsidR="00193733" w:rsidRDefault="00193733" w:rsidP="002F3F84">
      <w:r>
        <w:continuationSeparator/>
      </w:r>
    </w:p>
  </w:endnote>
  <w:endnote w:type="continuationNotice" w:id="1">
    <w:p w14:paraId="7DBE3364" w14:textId="77777777" w:rsidR="00193733" w:rsidRDefault="001937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D0F18" w14:textId="77777777" w:rsidR="00193733" w:rsidRDefault="00193733" w:rsidP="002F3F84">
      <w:r>
        <w:separator/>
      </w:r>
    </w:p>
  </w:footnote>
  <w:footnote w:type="continuationSeparator" w:id="0">
    <w:p w14:paraId="3B3A886B" w14:textId="77777777" w:rsidR="00193733" w:rsidRDefault="00193733" w:rsidP="002F3F84">
      <w:r>
        <w:continuationSeparator/>
      </w:r>
    </w:p>
  </w:footnote>
  <w:footnote w:type="continuationNotice" w:id="1">
    <w:p w14:paraId="6C24CA15" w14:textId="77777777" w:rsidR="00193733" w:rsidRDefault="001937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51F5"/>
    <w:multiLevelType w:val="multilevel"/>
    <w:tmpl w:val="BEC4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C67FE"/>
    <w:multiLevelType w:val="multilevel"/>
    <w:tmpl w:val="98600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B551F0"/>
    <w:multiLevelType w:val="multilevel"/>
    <w:tmpl w:val="4A96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F5EB7"/>
    <w:multiLevelType w:val="multilevel"/>
    <w:tmpl w:val="AF9EB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374154"/>
    <w:multiLevelType w:val="multilevel"/>
    <w:tmpl w:val="E788F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3A3368"/>
    <w:multiLevelType w:val="multilevel"/>
    <w:tmpl w:val="D2E4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6A6F43"/>
    <w:multiLevelType w:val="multilevel"/>
    <w:tmpl w:val="61820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787C14"/>
    <w:multiLevelType w:val="multilevel"/>
    <w:tmpl w:val="A1082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051F51"/>
    <w:multiLevelType w:val="multilevel"/>
    <w:tmpl w:val="42BED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2373380"/>
    <w:multiLevelType w:val="multilevel"/>
    <w:tmpl w:val="EA78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52299C"/>
    <w:multiLevelType w:val="multilevel"/>
    <w:tmpl w:val="0F0A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5D4FDB"/>
    <w:multiLevelType w:val="multilevel"/>
    <w:tmpl w:val="7F9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872090"/>
    <w:multiLevelType w:val="multilevel"/>
    <w:tmpl w:val="DE944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F34705"/>
    <w:multiLevelType w:val="multilevel"/>
    <w:tmpl w:val="A1EE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3021B08"/>
    <w:multiLevelType w:val="multilevel"/>
    <w:tmpl w:val="81D2E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07647B"/>
    <w:multiLevelType w:val="multilevel"/>
    <w:tmpl w:val="190A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3A448E0"/>
    <w:multiLevelType w:val="multilevel"/>
    <w:tmpl w:val="1B0E6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3AB75EA"/>
    <w:multiLevelType w:val="multilevel"/>
    <w:tmpl w:val="C1B0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F02DA9"/>
    <w:multiLevelType w:val="multilevel"/>
    <w:tmpl w:val="E5B4A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F91EDB"/>
    <w:multiLevelType w:val="multilevel"/>
    <w:tmpl w:val="E45C1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1" w15:restartNumberingAfterBreak="0">
    <w:nsid w:val="04433A78"/>
    <w:multiLevelType w:val="multilevel"/>
    <w:tmpl w:val="78B2A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514B3B"/>
    <w:multiLevelType w:val="multilevel"/>
    <w:tmpl w:val="C8969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751FB"/>
    <w:multiLevelType w:val="multilevel"/>
    <w:tmpl w:val="B016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5442D24"/>
    <w:multiLevelType w:val="multilevel"/>
    <w:tmpl w:val="1210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595453A"/>
    <w:multiLevelType w:val="multilevel"/>
    <w:tmpl w:val="FF7C0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5A42335"/>
    <w:multiLevelType w:val="multilevel"/>
    <w:tmpl w:val="D3CC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63547DA"/>
    <w:multiLevelType w:val="multilevel"/>
    <w:tmpl w:val="7FA0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6D67FED"/>
    <w:multiLevelType w:val="multilevel"/>
    <w:tmpl w:val="0A3E5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70C7815"/>
    <w:multiLevelType w:val="multilevel"/>
    <w:tmpl w:val="28B0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8026AD9"/>
    <w:multiLevelType w:val="multilevel"/>
    <w:tmpl w:val="8C9E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80D1AED"/>
    <w:multiLevelType w:val="multilevel"/>
    <w:tmpl w:val="379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8793D23"/>
    <w:multiLevelType w:val="multilevel"/>
    <w:tmpl w:val="6FA4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8DB6D11"/>
    <w:multiLevelType w:val="multilevel"/>
    <w:tmpl w:val="02ACF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901188E"/>
    <w:multiLevelType w:val="multilevel"/>
    <w:tmpl w:val="6BC2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91926F1"/>
    <w:multiLevelType w:val="multilevel"/>
    <w:tmpl w:val="5AC00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9647BBE"/>
    <w:multiLevelType w:val="multilevel"/>
    <w:tmpl w:val="16B6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9D734D7"/>
    <w:multiLevelType w:val="multilevel"/>
    <w:tmpl w:val="C662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A1447C8"/>
    <w:multiLevelType w:val="multilevel"/>
    <w:tmpl w:val="14323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A620023"/>
    <w:multiLevelType w:val="multilevel"/>
    <w:tmpl w:val="BE42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A7717BB"/>
    <w:multiLevelType w:val="multilevel"/>
    <w:tmpl w:val="17B8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AC72592"/>
    <w:multiLevelType w:val="multilevel"/>
    <w:tmpl w:val="146CD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B0620DB"/>
    <w:multiLevelType w:val="multilevel"/>
    <w:tmpl w:val="71703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B13161D"/>
    <w:multiLevelType w:val="multilevel"/>
    <w:tmpl w:val="1FAA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B1F45F3"/>
    <w:multiLevelType w:val="multilevel"/>
    <w:tmpl w:val="936E4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B492620"/>
    <w:multiLevelType w:val="multilevel"/>
    <w:tmpl w:val="C5BAF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B4C2705"/>
    <w:multiLevelType w:val="multilevel"/>
    <w:tmpl w:val="5EAA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B673258"/>
    <w:multiLevelType w:val="multilevel"/>
    <w:tmpl w:val="40207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B6A0331"/>
    <w:multiLevelType w:val="multilevel"/>
    <w:tmpl w:val="41908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B6B3E85"/>
    <w:multiLevelType w:val="multilevel"/>
    <w:tmpl w:val="7F5E9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B771886"/>
    <w:multiLevelType w:val="multilevel"/>
    <w:tmpl w:val="E1C26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EA3BA3"/>
    <w:multiLevelType w:val="multilevel"/>
    <w:tmpl w:val="4814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C4C7CAA"/>
    <w:multiLevelType w:val="multilevel"/>
    <w:tmpl w:val="A6BAA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C6B1270"/>
    <w:multiLevelType w:val="multilevel"/>
    <w:tmpl w:val="2C8A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C942FB2"/>
    <w:multiLevelType w:val="multilevel"/>
    <w:tmpl w:val="1E0C0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D2047D1"/>
    <w:multiLevelType w:val="multilevel"/>
    <w:tmpl w:val="B2C4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D2A411E"/>
    <w:multiLevelType w:val="multilevel"/>
    <w:tmpl w:val="B666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D7C7B08"/>
    <w:multiLevelType w:val="multilevel"/>
    <w:tmpl w:val="74EAB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E091858"/>
    <w:multiLevelType w:val="multilevel"/>
    <w:tmpl w:val="2A602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ED7082A"/>
    <w:multiLevelType w:val="multilevel"/>
    <w:tmpl w:val="AC7C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F1D100C"/>
    <w:multiLevelType w:val="multilevel"/>
    <w:tmpl w:val="AEAC7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F222D01"/>
    <w:multiLevelType w:val="multilevel"/>
    <w:tmpl w:val="90A6B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F2F2C0C"/>
    <w:multiLevelType w:val="multilevel"/>
    <w:tmpl w:val="24E0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F7D648B"/>
    <w:multiLevelType w:val="multilevel"/>
    <w:tmpl w:val="C8C83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F9C15E6"/>
    <w:multiLevelType w:val="multilevel"/>
    <w:tmpl w:val="B5200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FB9695C"/>
    <w:multiLevelType w:val="multilevel"/>
    <w:tmpl w:val="5E06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FC51E03"/>
    <w:multiLevelType w:val="multilevel"/>
    <w:tmpl w:val="42784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FC52056"/>
    <w:multiLevelType w:val="multilevel"/>
    <w:tmpl w:val="5902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FCF29F1"/>
    <w:multiLevelType w:val="multilevel"/>
    <w:tmpl w:val="87E4B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FD22C57"/>
    <w:multiLevelType w:val="multilevel"/>
    <w:tmpl w:val="9080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FEB6736"/>
    <w:multiLevelType w:val="multilevel"/>
    <w:tmpl w:val="B310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FFD0C44"/>
    <w:multiLevelType w:val="multilevel"/>
    <w:tmpl w:val="8A2E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0177A04"/>
    <w:multiLevelType w:val="multilevel"/>
    <w:tmpl w:val="5AE6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0CB6F21"/>
    <w:multiLevelType w:val="multilevel"/>
    <w:tmpl w:val="4356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11C0780"/>
    <w:multiLevelType w:val="multilevel"/>
    <w:tmpl w:val="D896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29924D9"/>
    <w:multiLevelType w:val="multilevel"/>
    <w:tmpl w:val="87846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2D22352"/>
    <w:multiLevelType w:val="multilevel"/>
    <w:tmpl w:val="879C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2E171A3"/>
    <w:multiLevelType w:val="multilevel"/>
    <w:tmpl w:val="8CB8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35966FA"/>
    <w:multiLevelType w:val="multilevel"/>
    <w:tmpl w:val="A8BC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4" w15:restartNumberingAfterBreak="0">
    <w:nsid w:val="13CB023F"/>
    <w:multiLevelType w:val="multilevel"/>
    <w:tmpl w:val="8D929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48724A4"/>
    <w:multiLevelType w:val="multilevel"/>
    <w:tmpl w:val="D0E6A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56D1C39"/>
    <w:multiLevelType w:val="multilevel"/>
    <w:tmpl w:val="CFA6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58665B1"/>
    <w:multiLevelType w:val="multilevel"/>
    <w:tmpl w:val="20886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5BF0003"/>
    <w:multiLevelType w:val="multilevel"/>
    <w:tmpl w:val="2004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5D95902"/>
    <w:multiLevelType w:val="multilevel"/>
    <w:tmpl w:val="E0E41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61143D1"/>
    <w:multiLevelType w:val="multilevel"/>
    <w:tmpl w:val="B3A2C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6143CA5"/>
    <w:multiLevelType w:val="multilevel"/>
    <w:tmpl w:val="991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64916FC"/>
    <w:multiLevelType w:val="multilevel"/>
    <w:tmpl w:val="D992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68F205C"/>
    <w:multiLevelType w:val="multilevel"/>
    <w:tmpl w:val="4F6A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6A562E2"/>
    <w:multiLevelType w:val="multilevel"/>
    <w:tmpl w:val="81424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6DC24D9"/>
    <w:multiLevelType w:val="multilevel"/>
    <w:tmpl w:val="8528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7F07725"/>
    <w:multiLevelType w:val="multilevel"/>
    <w:tmpl w:val="1B7CD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8692B8B"/>
    <w:multiLevelType w:val="multilevel"/>
    <w:tmpl w:val="752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8936956"/>
    <w:multiLevelType w:val="multilevel"/>
    <w:tmpl w:val="A2EEF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8B91E3E"/>
    <w:multiLevelType w:val="multilevel"/>
    <w:tmpl w:val="C860C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8D607E2"/>
    <w:multiLevelType w:val="multilevel"/>
    <w:tmpl w:val="41C23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96915D7"/>
    <w:multiLevelType w:val="multilevel"/>
    <w:tmpl w:val="11DC9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9976614"/>
    <w:multiLevelType w:val="multilevel"/>
    <w:tmpl w:val="A080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9AB72D5"/>
    <w:multiLevelType w:val="multilevel"/>
    <w:tmpl w:val="64AC8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9B56B00"/>
    <w:multiLevelType w:val="multilevel"/>
    <w:tmpl w:val="37727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9CB2DF7"/>
    <w:multiLevelType w:val="multilevel"/>
    <w:tmpl w:val="204C7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9E939C4"/>
    <w:multiLevelType w:val="multilevel"/>
    <w:tmpl w:val="BE22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9FD25E9"/>
    <w:multiLevelType w:val="multilevel"/>
    <w:tmpl w:val="090ED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A5158FC"/>
    <w:multiLevelType w:val="multilevel"/>
    <w:tmpl w:val="E840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A670825"/>
    <w:multiLevelType w:val="multilevel"/>
    <w:tmpl w:val="6B0AF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A7E0D9E"/>
    <w:multiLevelType w:val="multilevel"/>
    <w:tmpl w:val="1F320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AF863F7"/>
    <w:multiLevelType w:val="multilevel"/>
    <w:tmpl w:val="AAA02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B2D5008"/>
    <w:multiLevelType w:val="multilevel"/>
    <w:tmpl w:val="2ADC9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B4D008E"/>
    <w:multiLevelType w:val="multilevel"/>
    <w:tmpl w:val="D700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B5E1821"/>
    <w:multiLevelType w:val="multilevel"/>
    <w:tmpl w:val="B146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B764670"/>
    <w:multiLevelType w:val="multilevel"/>
    <w:tmpl w:val="05E69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BB64309"/>
    <w:multiLevelType w:val="multilevel"/>
    <w:tmpl w:val="E0A0F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BEF45BB"/>
    <w:multiLevelType w:val="multilevel"/>
    <w:tmpl w:val="C9F6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C6F180A"/>
    <w:multiLevelType w:val="multilevel"/>
    <w:tmpl w:val="F296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C9B13F9"/>
    <w:multiLevelType w:val="multilevel"/>
    <w:tmpl w:val="F52C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CA5298A"/>
    <w:multiLevelType w:val="multilevel"/>
    <w:tmpl w:val="9910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CD54A51"/>
    <w:multiLevelType w:val="multilevel"/>
    <w:tmpl w:val="8420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CDC4B4C"/>
    <w:multiLevelType w:val="multilevel"/>
    <w:tmpl w:val="CEEE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CF76178"/>
    <w:multiLevelType w:val="multilevel"/>
    <w:tmpl w:val="06B47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D4938F7"/>
    <w:multiLevelType w:val="multilevel"/>
    <w:tmpl w:val="1C9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D64342F"/>
    <w:multiLevelType w:val="multilevel"/>
    <w:tmpl w:val="5BD0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D6560D5"/>
    <w:multiLevelType w:val="multilevel"/>
    <w:tmpl w:val="30D4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D6E3998"/>
    <w:multiLevelType w:val="multilevel"/>
    <w:tmpl w:val="7DB2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D9049F9"/>
    <w:multiLevelType w:val="multilevel"/>
    <w:tmpl w:val="4C409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DB445C9"/>
    <w:multiLevelType w:val="multilevel"/>
    <w:tmpl w:val="02EC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DF14D2B"/>
    <w:multiLevelType w:val="multilevel"/>
    <w:tmpl w:val="7E12F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DF9126B"/>
    <w:multiLevelType w:val="multilevel"/>
    <w:tmpl w:val="AE461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E240B14"/>
    <w:multiLevelType w:val="multilevel"/>
    <w:tmpl w:val="3EBCF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E376717"/>
    <w:multiLevelType w:val="multilevel"/>
    <w:tmpl w:val="6F94F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E682AD5"/>
    <w:multiLevelType w:val="multilevel"/>
    <w:tmpl w:val="E652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EE60612"/>
    <w:multiLevelType w:val="multilevel"/>
    <w:tmpl w:val="022A5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F0B1403"/>
    <w:multiLevelType w:val="multilevel"/>
    <w:tmpl w:val="B386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F1A50C7"/>
    <w:multiLevelType w:val="multilevel"/>
    <w:tmpl w:val="4712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F3F5F6D"/>
    <w:multiLevelType w:val="multilevel"/>
    <w:tmpl w:val="32E0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FA94D50"/>
    <w:multiLevelType w:val="multilevel"/>
    <w:tmpl w:val="7AFCA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FA95903"/>
    <w:multiLevelType w:val="multilevel"/>
    <w:tmpl w:val="31B4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0441136"/>
    <w:multiLevelType w:val="multilevel"/>
    <w:tmpl w:val="CCBCC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066103E"/>
    <w:multiLevelType w:val="multilevel"/>
    <w:tmpl w:val="B8DED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08F50DD"/>
    <w:multiLevelType w:val="multilevel"/>
    <w:tmpl w:val="0150D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0CF57A6"/>
    <w:multiLevelType w:val="multilevel"/>
    <w:tmpl w:val="A1D4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1E15F09"/>
    <w:multiLevelType w:val="multilevel"/>
    <w:tmpl w:val="2ADA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1FC6F84"/>
    <w:multiLevelType w:val="multilevel"/>
    <w:tmpl w:val="DD42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2247C6A"/>
    <w:multiLevelType w:val="multilevel"/>
    <w:tmpl w:val="70D6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2542BF0"/>
    <w:multiLevelType w:val="multilevel"/>
    <w:tmpl w:val="B634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2746A80"/>
    <w:multiLevelType w:val="multilevel"/>
    <w:tmpl w:val="DE0AA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2752B85"/>
    <w:multiLevelType w:val="multilevel"/>
    <w:tmpl w:val="8AC4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2857832"/>
    <w:multiLevelType w:val="multilevel"/>
    <w:tmpl w:val="E0325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28F04A8"/>
    <w:multiLevelType w:val="multilevel"/>
    <w:tmpl w:val="A444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2927FA3"/>
    <w:multiLevelType w:val="multilevel"/>
    <w:tmpl w:val="B8169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55" w15:restartNumberingAfterBreak="0">
    <w:nsid w:val="22BA7F8F"/>
    <w:multiLevelType w:val="multilevel"/>
    <w:tmpl w:val="CCA0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31A5092"/>
    <w:multiLevelType w:val="multilevel"/>
    <w:tmpl w:val="85EC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32A3C72"/>
    <w:multiLevelType w:val="multilevel"/>
    <w:tmpl w:val="39A2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386016A"/>
    <w:multiLevelType w:val="multilevel"/>
    <w:tmpl w:val="D8B89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39B26D8"/>
    <w:multiLevelType w:val="multilevel"/>
    <w:tmpl w:val="D1CC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3AF2CCF"/>
    <w:multiLevelType w:val="multilevel"/>
    <w:tmpl w:val="5712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3BE7A82"/>
    <w:multiLevelType w:val="multilevel"/>
    <w:tmpl w:val="1B7CA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44177D8"/>
    <w:multiLevelType w:val="multilevel"/>
    <w:tmpl w:val="FD24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49F13EA"/>
    <w:multiLevelType w:val="multilevel"/>
    <w:tmpl w:val="6608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4AE504B"/>
    <w:multiLevelType w:val="multilevel"/>
    <w:tmpl w:val="0986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52F27E9"/>
    <w:multiLevelType w:val="multilevel"/>
    <w:tmpl w:val="AC4C7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5305C37"/>
    <w:multiLevelType w:val="multilevel"/>
    <w:tmpl w:val="D09E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533429D"/>
    <w:multiLevelType w:val="multilevel"/>
    <w:tmpl w:val="7E341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5376E95"/>
    <w:multiLevelType w:val="multilevel"/>
    <w:tmpl w:val="2C34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56E290D"/>
    <w:multiLevelType w:val="multilevel"/>
    <w:tmpl w:val="1A28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57D6BE8"/>
    <w:multiLevelType w:val="multilevel"/>
    <w:tmpl w:val="F1B65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5986EE7"/>
    <w:multiLevelType w:val="multilevel"/>
    <w:tmpl w:val="E2F67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5A13DA1"/>
    <w:multiLevelType w:val="multilevel"/>
    <w:tmpl w:val="FD9E4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5B11F52"/>
    <w:multiLevelType w:val="multilevel"/>
    <w:tmpl w:val="A1B2B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25B13D7B"/>
    <w:multiLevelType w:val="multilevel"/>
    <w:tmpl w:val="A6D6F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5B41A3B"/>
    <w:multiLevelType w:val="multilevel"/>
    <w:tmpl w:val="0876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65007AA"/>
    <w:multiLevelType w:val="multilevel"/>
    <w:tmpl w:val="898C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6594BEB"/>
    <w:multiLevelType w:val="multilevel"/>
    <w:tmpl w:val="72BE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6BB060C"/>
    <w:multiLevelType w:val="multilevel"/>
    <w:tmpl w:val="34D6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6BD642F"/>
    <w:multiLevelType w:val="multilevel"/>
    <w:tmpl w:val="56F4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6C62F74"/>
    <w:multiLevelType w:val="multilevel"/>
    <w:tmpl w:val="5A48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6D26EDC"/>
    <w:multiLevelType w:val="multilevel"/>
    <w:tmpl w:val="74462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7257C8C"/>
    <w:multiLevelType w:val="multilevel"/>
    <w:tmpl w:val="D5C0B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73304B3"/>
    <w:multiLevelType w:val="multilevel"/>
    <w:tmpl w:val="0478E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741256E"/>
    <w:multiLevelType w:val="multilevel"/>
    <w:tmpl w:val="3FDC3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7483D40"/>
    <w:multiLevelType w:val="multilevel"/>
    <w:tmpl w:val="ECDEC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7616B05"/>
    <w:multiLevelType w:val="multilevel"/>
    <w:tmpl w:val="C110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7650058"/>
    <w:multiLevelType w:val="multilevel"/>
    <w:tmpl w:val="C3D42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2784310E"/>
    <w:multiLevelType w:val="multilevel"/>
    <w:tmpl w:val="2F5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7964E27"/>
    <w:multiLevelType w:val="multilevel"/>
    <w:tmpl w:val="C5EC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7AF2FB6"/>
    <w:multiLevelType w:val="multilevel"/>
    <w:tmpl w:val="3410C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80616D3"/>
    <w:multiLevelType w:val="multilevel"/>
    <w:tmpl w:val="B2FAD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8074ED7"/>
    <w:multiLevelType w:val="multilevel"/>
    <w:tmpl w:val="8D325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8725576"/>
    <w:multiLevelType w:val="multilevel"/>
    <w:tmpl w:val="9626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8784F74"/>
    <w:multiLevelType w:val="multilevel"/>
    <w:tmpl w:val="93444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8B564CA"/>
    <w:multiLevelType w:val="multilevel"/>
    <w:tmpl w:val="B1D6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9276F36"/>
    <w:multiLevelType w:val="multilevel"/>
    <w:tmpl w:val="79E2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9543150"/>
    <w:multiLevelType w:val="multilevel"/>
    <w:tmpl w:val="18B66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A246D7F"/>
    <w:multiLevelType w:val="multilevel"/>
    <w:tmpl w:val="ED8A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A4D00A4"/>
    <w:multiLevelType w:val="multilevel"/>
    <w:tmpl w:val="9B00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A524BD4"/>
    <w:multiLevelType w:val="multilevel"/>
    <w:tmpl w:val="86921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AC5784B"/>
    <w:multiLevelType w:val="multilevel"/>
    <w:tmpl w:val="45F2B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2ADC6778"/>
    <w:multiLevelType w:val="multilevel"/>
    <w:tmpl w:val="41F6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B0C3883"/>
    <w:multiLevelType w:val="multilevel"/>
    <w:tmpl w:val="605A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B8E2E35"/>
    <w:multiLevelType w:val="multilevel"/>
    <w:tmpl w:val="AE0C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BF35202"/>
    <w:multiLevelType w:val="multilevel"/>
    <w:tmpl w:val="D2D8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C3E0776"/>
    <w:multiLevelType w:val="multilevel"/>
    <w:tmpl w:val="DAE4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C834CB8"/>
    <w:multiLevelType w:val="multilevel"/>
    <w:tmpl w:val="D6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C935121"/>
    <w:multiLevelType w:val="multilevel"/>
    <w:tmpl w:val="6EA6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C9D31D3"/>
    <w:multiLevelType w:val="multilevel"/>
    <w:tmpl w:val="521A0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CC11BAB"/>
    <w:multiLevelType w:val="multilevel"/>
    <w:tmpl w:val="64C6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CEB5FD8"/>
    <w:multiLevelType w:val="multilevel"/>
    <w:tmpl w:val="6EE4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D3B5D17"/>
    <w:multiLevelType w:val="multilevel"/>
    <w:tmpl w:val="0F2A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D4B57F9"/>
    <w:multiLevelType w:val="multilevel"/>
    <w:tmpl w:val="460A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2D6E23F2"/>
    <w:multiLevelType w:val="multilevel"/>
    <w:tmpl w:val="41D8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DAD7AD3"/>
    <w:multiLevelType w:val="multilevel"/>
    <w:tmpl w:val="8B02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2DB531FA"/>
    <w:multiLevelType w:val="multilevel"/>
    <w:tmpl w:val="E9783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E151125"/>
    <w:multiLevelType w:val="multilevel"/>
    <w:tmpl w:val="E0C4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E59465C"/>
    <w:multiLevelType w:val="multilevel"/>
    <w:tmpl w:val="D4D0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2F022E48"/>
    <w:multiLevelType w:val="multilevel"/>
    <w:tmpl w:val="52866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FF7490F"/>
    <w:multiLevelType w:val="multilevel"/>
    <w:tmpl w:val="EB1EA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00851D6"/>
    <w:multiLevelType w:val="multilevel"/>
    <w:tmpl w:val="9B24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091698C"/>
    <w:multiLevelType w:val="multilevel"/>
    <w:tmpl w:val="EE7C8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0C117A5"/>
    <w:multiLevelType w:val="multilevel"/>
    <w:tmpl w:val="8D00A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3119421A"/>
    <w:multiLevelType w:val="multilevel"/>
    <w:tmpl w:val="40B6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14C669A"/>
    <w:multiLevelType w:val="multilevel"/>
    <w:tmpl w:val="D054D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31501157"/>
    <w:multiLevelType w:val="multilevel"/>
    <w:tmpl w:val="CFA0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1985352"/>
    <w:multiLevelType w:val="multilevel"/>
    <w:tmpl w:val="752A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1" w15:restartNumberingAfterBreak="0">
    <w:nsid w:val="31F53FB4"/>
    <w:multiLevelType w:val="multilevel"/>
    <w:tmpl w:val="519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320C381B"/>
    <w:multiLevelType w:val="multilevel"/>
    <w:tmpl w:val="681A4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321761DC"/>
    <w:multiLevelType w:val="multilevel"/>
    <w:tmpl w:val="1AA0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3243615F"/>
    <w:multiLevelType w:val="multilevel"/>
    <w:tmpl w:val="9D2E7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2A1174F"/>
    <w:multiLevelType w:val="multilevel"/>
    <w:tmpl w:val="C2F27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32B217AE"/>
    <w:multiLevelType w:val="multilevel"/>
    <w:tmpl w:val="4C30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333A705A"/>
    <w:multiLevelType w:val="multilevel"/>
    <w:tmpl w:val="18E21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333E13B4"/>
    <w:multiLevelType w:val="multilevel"/>
    <w:tmpl w:val="1E840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33685F1F"/>
    <w:multiLevelType w:val="multilevel"/>
    <w:tmpl w:val="E42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3C427D9"/>
    <w:multiLevelType w:val="multilevel"/>
    <w:tmpl w:val="BE30A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3CE29C1"/>
    <w:multiLevelType w:val="multilevel"/>
    <w:tmpl w:val="1B54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40D12A5"/>
    <w:multiLevelType w:val="multilevel"/>
    <w:tmpl w:val="05FE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44D34A6"/>
    <w:multiLevelType w:val="multilevel"/>
    <w:tmpl w:val="FE4C5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34526A85"/>
    <w:multiLevelType w:val="multilevel"/>
    <w:tmpl w:val="5DD0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455544F"/>
    <w:multiLevelType w:val="multilevel"/>
    <w:tmpl w:val="540C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47414E1"/>
    <w:multiLevelType w:val="multilevel"/>
    <w:tmpl w:val="5854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47C3D5A"/>
    <w:multiLevelType w:val="multilevel"/>
    <w:tmpl w:val="E6E21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34B9526B"/>
    <w:multiLevelType w:val="multilevel"/>
    <w:tmpl w:val="246CB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356F0FEF"/>
    <w:multiLevelType w:val="multilevel"/>
    <w:tmpl w:val="DFC4E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5874431"/>
    <w:multiLevelType w:val="multilevel"/>
    <w:tmpl w:val="ADA0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5B17E32"/>
    <w:multiLevelType w:val="multilevel"/>
    <w:tmpl w:val="3B56D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5C15D17"/>
    <w:multiLevelType w:val="multilevel"/>
    <w:tmpl w:val="1848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5E726B6"/>
    <w:multiLevelType w:val="multilevel"/>
    <w:tmpl w:val="A546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64A66B8"/>
    <w:multiLevelType w:val="multilevel"/>
    <w:tmpl w:val="FD5EC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364F2A97"/>
    <w:multiLevelType w:val="multilevel"/>
    <w:tmpl w:val="47642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7" w15:restartNumberingAfterBreak="0">
    <w:nsid w:val="366B5BD2"/>
    <w:multiLevelType w:val="multilevel"/>
    <w:tmpl w:val="A3625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6D4191E"/>
    <w:multiLevelType w:val="multilevel"/>
    <w:tmpl w:val="B1AE0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6F21680"/>
    <w:multiLevelType w:val="multilevel"/>
    <w:tmpl w:val="B1DCD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7061410"/>
    <w:multiLevelType w:val="multilevel"/>
    <w:tmpl w:val="984AE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7364E7F"/>
    <w:multiLevelType w:val="multilevel"/>
    <w:tmpl w:val="54F0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755648A"/>
    <w:multiLevelType w:val="multilevel"/>
    <w:tmpl w:val="BAFA9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37631699"/>
    <w:multiLevelType w:val="multilevel"/>
    <w:tmpl w:val="26944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76C6C10"/>
    <w:multiLevelType w:val="multilevel"/>
    <w:tmpl w:val="E6F85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7A4463A"/>
    <w:multiLevelType w:val="multilevel"/>
    <w:tmpl w:val="B6DA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37B61053"/>
    <w:multiLevelType w:val="multilevel"/>
    <w:tmpl w:val="F36E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8E97F8B"/>
    <w:multiLevelType w:val="multilevel"/>
    <w:tmpl w:val="94B0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8ED1139"/>
    <w:multiLevelType w:val="multilevel"/>
    <w:tmpl w:val="EDA0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8FA0735"/>
    <w:multiLevelType w:val="multilevel"/>
    <w:tmpl w:val="5B122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9E71FF0"/>
    <w:multiLevelType w:val="multilevel"/>
    <w:tmpl w:val="D5A6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39EC5692"/>
    <w:multiLevelType w:val="multilevel"/>
    <w:tmpl w:val="C30C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9F81224"/>
    <w:multiLevelType w:val="multilevel"/>
    <w:tmpl w:val="498E6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A1453D2"/>
    <w:multiLevelType w:val="multilevel"/>
    <w:tmpl w:val="CE88A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AC30874"/>
    <w:multiLevelType w:val="multilevel"/>
    <w:tmpl w:val="184C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B2709C4"/>
    <w:multiLevelType w:val="multilevel"/>
    <w:tmpl w:val="8878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B305448"/>
    <w:multiLevelType w:val="multilevel"/>
    <w:tmpl w:val="055E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B4637E0"/>
    <w:multiLevelType w:val="multilevel"/>
    <w:tmpl w:val="9220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B696D94"/>
    <w:multiLevelType w:val="multilevel"/>
    <w:tmpl w:val="3708A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BB71042"/>
    <w:multiLevelType w:val="multilevel"/>
    <w:tmpl w:val="E1F2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BBB2BB7"/>
    <w:multiLevelType w:val="multilevel"/>
    <w:tmpl w:val="9B3E3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C3E4B54"/>
    <w:multiLevelType w:val="multilevel"/>
    <w:tmpl w:val="3776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C6D522A"/>
    <w:multiLevelType w:val="multilevel"/>
    <w:tmpl w:val="D86AF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CD15507"/>
    <w:multiLevelType w:val="multilevel"/>
    <w:tmpl w:val="6A6A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DC041F7"/>
    <w:multiLevelType w:val="multilevel"/>
    <w:tmpl w:val="A09A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DEA7A40"/>
    <w:multiLevelType w:val="multilevel"/>
    <w:tmpl w:val="5ADA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EA331FA"/>
    <w:multiLevelType w:val="multilevel"/>
    <w:tmpl w:val="E55A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EB7390B"/>
    <w:multiLevelType w:val="multilevel"/>
    <w:tmpl w:val="57CC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EC85063"/>
    <w:multiLevelType w:val="multilevel"/>
    <w:tmpl w:val="5CA46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F5A14E6"/>
    <w:multiLevelType w:val="multilevel"/>
    <w:tmpl w:val="D032B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FA01821"/>
    <w:multiLevelType w:val="multilevel"/>
    <w:tmpl w:val="E092C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402048C6"/>
    <w:multiLevelType w:val="multilevel"/>
    <w:tmpl w:val="35905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40B5183F"/>
    <w:multiLevelType w:val="multilevel"/>
    <w:tmpl w:val="C73CE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40E26007"/>
    <w:multiLevelType w:val="multilevel"/>
    <w:tmpl w:val="8354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40FE10F2"/>
    <w:multiLevelType w:val="multilevel"/>
    <w:tmpl w:val="ACE6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4181460B"/>
    <w:multiLevelType w:val="multilevel"/>
    <w:tmpl w:val="ADD8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419A6F0E"/>
    <w:multiLevelType w:val="multilevel"/>
    <w:tmpl w:val="6F5C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41AC1A81"/>
    <w:multiLevelType w:val="multilevel"/>
    <w:tmpl w:val="FE989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1AF1939"/>
    <w:multiLevelType w:val="multilevel"/>
    <w:tmpl w:val="AE36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1B44602"/>
    <w:multiLevelType w:val="multilevel"/>
    <w:tmpl w:val="221E4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1F34CD5"/>
    <w:multiLevelType w:val="multilevel"/>
    <w:tmpl w:val="90D4A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42090990"/>
    <w:multiLevelType w:val="multilevel"/>
    <w:tmpl w:val="FF3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42B4335A"/>
    <w:multiLevelType w:val="multilevel"/>
    <w:tmpl w:val="9722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42FD3148"/>
    <w:multiLevelType w:val="multilevel"/>
    <w:tmpl w:val="82EC3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439444C4"/>
    <w:multiLevelType w:val="multilevel"/>
    <w:tmpl w:val="8BE8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43D03C9D"/>
    <w:multiLevelType w:val="multilevel"/>
    <w:tmpl w:val="1DD6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442C0F4A"/>
    <w:multiLevelType w:val="multilevel"/>
    <w:tmpl w:val="68449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444F5887"/>
    <w:multiLevelType w:val="multilevel"/>
    <w:tmpl w:val="195A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461128F"/>
    <w:multiLevelType w:val="multilevel"/>
    <w:tmpl w:val="34389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52C7515"/>
    <w:multiLevelType w:val="multilevel"/>
    <w:tmpl w:val="DBEA2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541057C"/>
    <w:multiLevelType w:val="multilevel"/>
    <w:tmpl w:val="13981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458D017D"/>
    <w:multiLevelType w:val="multilevel"/>
    <w:tmpl w:val="9E28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59F381F"/>
    <w:multiLevelType w:val="multilevel"/>
    <w:tmpl w:val="6FB25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5EF2894"/>
    <w:multiLevelType w:val="multilevel"/>
    <w:tmpl w:val="E4FE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6737CFB"/>
    <w:multiLevelType w:val="multilevel"/>
    <w:tmpl w:val="F8CE8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67C34DA"/>
    <w:multiLevelType w:val="multilevel"/>
    <w:tmpl w:val="BD6A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47AC6184"/>
    <w:multiLevelType w:val="multilevel"/>
    <w:tmpl w:val="8E22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47C04FAC"/>
    <w:multiLevelType w:val="multilevel"/>
    <w:tmpl w:val="5AAA9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8A81850"/>
    <w:multiLevelType w:val="multilevel"/>
    <w:tmpl w:val="B324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48AD5148"/>
    <w:multiLevelType w:val="multilevel"/>
    <w:tmpl w:val="FEFC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8D96AFE"/>
    <w:multiLevelType w:val="multilevel"/>
    <w:tmpl w:val="9FD2E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8DA0CCD"/>
    <w:multiLevelType w:val="multilevel"/>
    <w:tmpl w:val="9B0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3" w15:restartNumberingAfterBreak="0">
    <w:nsid w:val="498C3889"/>
    <w:multiLevelType w:val="multilevel"/>
    <w:tmpl w:val="3642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498E0D99"/>
    <w:multiLevelType w:val="multilevel"/>
    <w:tmpl w:val="BD96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A850FA1"/>
    <w:multiLevelType w:val="multilevel"/>
    <w:tmpl w:val="829C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A97421A"/>
    <w:multiLevelType w:val="multilevel"/>
    <w:tmpl w:val="4FD88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4ABD6F9E"/>
    <w:multiLevelType w:val="multilevel"/>
    <w:tmpl w:val="9B186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AC775CC"/>
    <w:multiLevelType w:val="multilevel"/>
    <w:tmpl w:val="A4A4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B344312"/>
    <w:multiLevelType w:val="multilevel"/>
    <w:tmpl w:val="7EDE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4B9F4AEA"/>
    <w:multiLevelType w:val="multilevel"/>
    <w:tmpl w:val="497A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BBE0CEC"/>
    <w:multiLevelType w:val="multilevel"/>
    <w:tmpl w:val="B46E9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BD03CEB"/>
    <w:multiLevelType w:val="multilevel"/>
    <w:tmpl w:val="854E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BEF53FB"/>
    <w:multiLevelType w:val="multilevel"/>
    <w:tmpl w:val="07E89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BF94804"/>
    <w:multiLevelType w:val="multilevel"/>
    <w:tmpl w:val="EF787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BF94BEC"/>
    <w:multiLevelType w:val="multilevel"/>
    <w:tmpl w:val="D222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BFD7886"/>
    <w:multiLevelType w:val="multilevel"/>
    <w:tmpl w:val="E1842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C4E0FD7"/>
    <w:multiLevelType w:val="multilevel"/>
    <w:tmpl w:val="D17A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CE524CD"/>
    <w:multiLevelType w:val="multilevel"/>
    <w:tmpl w:val="27D44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CE65DB1"/>
    <w:multiLevelType w:val="multilevel"/>
    <w:tmpl w:val="3526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D04592F"/>
    <w:multiLevelType w:val="multilevel"/>
    <w:tmpl w:val="76FAE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D073A8E"/>
    <w:multiLevelType w:val="multilevel"/>
    <w:tmpl w:val="3444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D7255C4"/>
    <w:multiLevelType w:val="multilevel"/>
    <w:tmpl w:val="F9D4C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DAC0734"/>
    <w:multiLevelType w:val="multilevel"/>
    <w:tmpl w:val="25AC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DD2311F"/>
    <w:multiLevelType w:val="multilevel"/>
    <w:tmpl w:val="6B200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E2F24B4"/>
    <w:multiLevelType w:val="multilevel"/>
    <w:tmpl w:val="80D4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E880B75"/>
    <w:multiLevelType w:val="multilevel"/>
    <w:tmpl w:val="89C2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EB534FD"/>
    <w:multiLevelType w:val="multilevel"/>
    <w:tmpl w:val="294A6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EF54EA1"/>
    <w:multiLevelType w:val="multilevel"/>
    <w:tmpl w:val="7D5A7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F651040"/>
    <w:multiLevelType w:val="multilevel"/>
    <w:tmpl w:val="34E2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4FE36F05"/>
    <w:multiLevelType w:val="multilevel"/>
    <w:tmpl w:val="D194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FF95993"/>
    <w:multiLevelType w:val="multilevel"/>
    <w:tmpl w:val="664C0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FFA744C"/>
    <w:multiLevelType w:val="multilevel"/>
    <w:tmpl w:val="C9D44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5004018E"/>
    <w:multiLevelType w:val="multilevel"/>
    <w:tmpl w:val="A736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0865C27"/>
    <w:multiLevelType w:val="multilevel"/>
    <w:tmpl w:val="279CF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5097081D"/>
    <w:multiLevelType w:val="multilevel"/>
    <w:tmpl w:val="F06AC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50A8017E"/>
    <w:multiLevelType w:val="multilevel"/>
    <w:tmpl w:val="C432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50C30D63"/>
    <w:multiLevelType w:val="multilevel"/>
    <w:tmpl w:val="7C7E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50C73570"/>
    <w:multiLevelType w:val="multilevel"/>
    <w:tmpl w:val="B3926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512418B5"/>
    <w:multiLevelType w:val="multilevel"/>
    <w:tmpl w:val="308C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51377288"/>
    <w:multiLevelType w:val="multilevel"/>
    <w:tmpl w:val="2FEE4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513C3A8C"/>
    <w:multiLevelType w:val="multilevel"/>
    <w:tmpl w:val="797AD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51A60945"/>
    <w:multiLevelType w:val="multilevel"/>
    <w:tmpl w:val="B0124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51E91722"/>
    <w:multiLevelType w:val="multilevel"/>
    <w:tmpl w:val="5F828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51FC7F55"/>
    <w:multiLevelType w:val="multilevel"/>
    <w:tmpl w:val="5D9EF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520833D7"/>
    <w:multiLevelType w:val="multilevel"/>
    <w:tmpl w:val="11C2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521C4594"/>
    <w:multiLevelType w:val="multilevel"/>
    <w:tmpl w:val="FB78D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0" w15:restartNumberingAfterBreak="0">
    <w:nsid w:val="527C1FBF"/>
    <w:multiLevelType w:val="multilevel"/>
    <w:tmpl w:val="1E027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52931317"/>
    <w:multiLevelType w:val="multilevel"/>
    <w:tmpl w:val="0D50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52A30171"/>
    <w:multiLevelType w:val="multilevel"/>
    <w:tmpl w:val="0A8C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52B363C5"/>
    <w:multiLevelType w:val="multilevel"/>
    <w:tmpl w:val="74985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53676E02"/>
    <w:multiLevelType w:val="multilevel"/>
    <w:tmpl w:val="09880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539F32C3"/>
    <w:multiLevelType w:val="multilevel"/>
    <w:tmpl w:val="3A88E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53ED74D3"/>
    <w:multiLevelType w:val="multilevel"/>
    <w:tmpl w:val="0AF2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4434AC7"/>
    <w:multiLevelType w:val="multilevel"/>
    <w:tmpl w:val="0AA6C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544C2926"/>
    <w:multiLevelType w:val="multilevel"/>
    <w:tmpl w:val="88141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47F47D2"/>
    <w:multiLevelType w:val="multilevel"/>
    <w:tmpl w:val="0C96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4A92D44"/>
    <w:multiLevelType w:val="multilevel"/>
    <w:tmpl w:val="6614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4BA2353"/>
    <w:multiLevelType w:val="multilevel"/>
    <w:tmpl w:val="99AE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50145C4"/>
    <w:multiLevelType w:val="multilevel"/>
    <w:tmpl w:val="7DBAB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550A2311"/>
    <w:multiLevelType w:val="multilevel"/>
    <w:tmpl w:val="EE2E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51E3452"/>
    <w:multiLevelType w:val="multilevel"/>
    <w:tmpl w:val="D2F6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5B42B73"/>
    <w:multiLevelType w:val="multilevel"/>
    <w:tmpl w:val="3D44C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55D0585A"/>
    <w:multiLevelType w:val="multilevel"/>
    <w:tmpl w:val="5928E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55D46D3A"/>
    <w:multiLevelType w:val="multilevel"/>
    <w:tmpl w:val="41BAD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6373B9A"/>
    <w:multiLevelType w:val="multilevel"/>
    <w:tmpl w:val="8098D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63E5DC8"/>
    <w:multiLevelType w:val="multilevel"/>
    <w:tmpl w:val="11CC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567F0342"/>
    <w:multiLevelType w:val="multilevel"/>
    <w:tmpl w:val="6D4C6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578F4EF8"/>
    <w:multiLevelType w:val="multilevel"/>
    <w:tmpl w:val="8DC64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57C20360"/>
    <w:multiLevelType w:val="multilevel"/>
    <w:tmpl w:val="376C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7E5414E"/>
    <w:multiLevelType w:val="multilevel"/>
    <w:tmpl w:val="3F6A4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80A3885"/>
    <w:multiLevelType w:val="multilevel"/>
    <w:tmpl w:val="09488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582F3D42"/>
    <w:multiLevelType w:val="multilevel"/>
    <w:tmpl w:val="95AED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586846AD"/>
    <w:multiLevelType w:val="multilevel"/>
    <w:tmpl w:val="4F0C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58713804"/>
    <w:multiLevelType w:val="multilevel"/>
    <w:tmpl w:val="43B6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8B321F0"/>
    <w:multiLevelType w:val="multilevel"/>
    <w:tmpl w:val="36A83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58BE42E6"/>
    <w:multiLevelType w:val="multilevel"/>
    <w:tmpl w:val="8D64B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8E513F9"/>
    <w:multiLevelType w:val="multilevel"/>
    <w:tmpl w:val="E61C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91D6D5B"/>
    <w:multiLevelType w:val="multilevel"/>
    <w:tmpl w:val="00E4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93055C6"/>
    <w:multiLevelType w:val="multilevel"/>
    <w:tmpl w:val="8D82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95263B2"/>
    <w:multiLevelType w:val="multilevel"/>
    <w:tmpl w:val="DAE2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9710748"/>
    <w:multiLevelType w:val="multilevel"/>
    <w:tmpl w:val="F92A4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A065F7D"/>
    <w:multiLevelType w:val="multilevel"/>
    <w:tmpl w:val="F954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A2920ED"/>
    <w:multiLevelType w:val="multilevel"/>
    <w:tmpl w:val="A314C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A6A5970"/>
    <w:multiLevelType w:val="multilevel"/>
    <w:tmpl w:val="B238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5B117306"/>
    <w:multiLevelType w:val="multilevel"/>
    <w:tmpl w:val="E5EC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B7850DD"/>
    <w:multiLevelType w:val="multilevel"/>
    <w:tmpl w:val="C6647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B9643A8"/>
    <w:multiLevelType w:val="multilevel"/>
    <w:tmpl w:val="A88ED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BE80D1B"/>
    <w:multiLevelType w:val="multilevel"/>
    <w:tmpl w:val="D3227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5BFF1A33"/>
    <w:multiLevelType w:val="multilevel"/>
    <w:tmpl w:val="9F54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C92273C"/>
    <w:multiLevelType w:val="multilevel"/>
    <w:tmpl w:val="C858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CC951EA"/>
    <w:multiLevelType w:val="multilevel"/>
    <w:tmpl w:val="A392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D5008D6"/>
    <w:multiLevelType w:val="multilevel"/>
    <w:tmpl w:val="78EA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D721A49"/>
    <w:multiLevelType w:val="multilevel"/>
    <w:tmpl w:val="14C6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D777531"/>
    <w:multiLevelType w:val="multilevel"/>
    <w:tmpl w:val="35102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5E065006"/>
    <w:multiLevelType w:val="multilevel"/>
    <w:tmpl w:val="642C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5E0B23AA"/>
    <w:multiLevelType w:val="multilevel"/>
    <w:tmpl w:val="EFA65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422" w15:restartNumberingAfterBreak="0">
    <w:nsid w:val="5E9E2759"/>
    <w:multiLevelType w:val="multilevel"/>
    <w:tmpl w:val="922E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EAF2F37"/>
    <w:multiLevelType w:val="multilevel"/>
    <w:tmpl w:val="F528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EFB085C"/>
    <w:multiLevelType w:val="multilevel"/>
    <w:tmpl w:val="B3F6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F2B3B53"/>
    <w:multiLevelType w:val="multilevel"/>
    <w:tmpl w:val="19C4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F591FB5"/>
    <w:multiLevelType w:val="multilevel"/>
    <w:tmpl w:val="5758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FFE4F8C"/>
    <w:multiLevelType w:val="multilevel"/>
    <w:tmpl w:val="E9F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6012548F"/>
    <w:multiLevelType w:val="multilevel"/>
    <w:tmpl w:val="7CFA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60155084"/>
    <w:multiLevelType w:val="multilevel"/>
    <w:tmpl w:val="1BF0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603F2C4A"/>
    <w:multiLevelType w:val="multilevel"/>
    <w:tmpl w:val="B0FC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60586D31"/>
    <w:multiLevelType w:val="multilevel"/>
    <w:tmpl w:val="6E0A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60655A7D"/>
    <w:multiLevelType w:val="multilevel"/>
    <w:tmpl w:val="86B2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60F84B5E"/>
    <w:multiLevelType w:val="multilevel"/>
    <w:tmpl w:val="3412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61166717"/>
    <w:multiLevelType w:val="multilevel"/>
    <w:tmpl w:val="3FAE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61507AD6"/>
    <w:multiLevelType w:val="multilevel"/>
    <w:tmpl w:val="87A6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61BB1862"/>
    <w:multiLevelType w:val="multilevel"/>
    <w:tmpl w:val="5386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61DA4366"/>
    <w:multiLevelType w:val="multilevel"/>
    <w:tmpl w:val="CC0EE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624A7A2C"/>
    <w:multiLevelType w:val="multilevel"/>
    <w:tmpl w:val="82D8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1" w15:restartNumberingAfterBreak="0">
    <w:nsid w:val="627442B6"/>
    <w:multiLevelType w:val="multilevel"/>
    <w:tmpl w:val="10C0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62773A46"/>
    <w:multiLevelType w:val="multilevel"/>
    <w:tmpl w:val="97B6B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62EA6D0D"/>
    <w:multiLevelType w:val="multilevel"/>
    <w:tmpl w:val="BD388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632A1A17"/>
    <w:multiLevelType w:val="multilevel"/>
    <w:tmpl w:val="2D70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633C3AFA"/>
    <w:multiLevelType w:val="multilevel"/>
    <w:tmpl w:val="B04C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63515695"/>
    <w:multiLevelType w:val="multilevel"/>
    <w:tmpl w:val="CBF4E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6387033B"/>
    <w:multiLevelType w:val="multilevel"/>
    <w:tmpl w:val="556C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63992C28"/>
    <w:multiLevelType w:val="multilevel"/>
    <w:tmpl w:val="50FE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63E04BB5"/>
    <w:multiLevelType w:val="multilevel"/>
    <w:tmpl w:val="332EB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63F32ABC"/>
    <w:multiLevelType w:val="multilevel"/>
    <w:tmpl w:val="6C82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63FA277B"/>
    <w:multiLevelType w:val="multilevel"/>
    <w:tmpl w:val="C28E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64124C18"/>
    <w:multiLevelType w:val="multilevel"/>
    <w:tmpl w:val="F6CE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64A15048"/>
    <w:multiLevelType w:val="multilevel"/>
    <w:tmpl w:val="5C24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64D6241D"/>
    <w:multiLevelType w:val="multilevel"/>
    <w:tmpl w:val="653A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65763EC6"/>
    <w:multiLevelType w:val="multilevel"/>
    <w:tmpl w:val="BFBAC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73C35B6"/>
    <w:multiLevelType w:val="multilevel"/>
    <w:tmpl w:val="AE323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73E74E7"/>
    <w:multiLevelType w:val="multilevel"/>
    <w:tmpl w:val="3DF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674513DE"/>
    <w:multiLevelType w:val="multilevel"/>
    <w:tmpl w:val="BBBE1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7B14874"/>
    <w:multiLevelType w:val="multilevel"/>
    <w:tmpl w:val="9FEE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67B902FA"/>
    <w:multiLevelType w:val="multilevel"/>
    <w:tmpl w:val="C5AE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67C11675"/>
    <w:multiLevelType w:val="multilevel"/>
    <w:tmpl w:val="91F84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7D11754"/>
    <w:multiLevelType w:val="multilevel"/>
    <w:tmpl w:val="51E88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680D0DF7"/>
    <w:multiLevelType w:val="multilevel"/>
    <w:tmpl w:val="D5E6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8694D91"/>
    <w:multiLevelType w:val="multilevel"/>
    <w:tmpl w:val="09A666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686E0294"/>
    <w:multiLevelType w:val="multilevel"/>
    <w:tmpl w:val="2F52B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87B05F0"/>
    <w:multiLevelType w:val="multilevel"/>
    <w:tmpl w:val="E52E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68850861"/>
    <w:multiLevelType w:val="multilevel"/>
    <w:tmpl w:val="3A926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8CE747E"/>
    <w:multiLevelType w:val="multilevel"/>
    <w:tmpl w:val="B42C9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90F2406"/>
    <w:multiLevelType w:val="multilevel"/>
    <w:tmpl w:val="6666E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1" w15:restartNumberingAfterBreak="0">
    <w:nsid w:val="6A3F516C"/>
    <w:multiLevelType w:val="multilevel"/>
    <w:tmpl w:val="A6F46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A9E77F2"/>
    <w:multiLevelType w:val="multilevel"/>
    <w:tmpl w:val="A3D6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6AA80FDB"/>
    <w:multiLevelType w:val="multilevel"/>
    <w:tmpl w:val="051C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6AB865CD"/>
    <w:multiLevelType w:val="multilevel"/>
    <w:tmpl w:val="69B6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AF8686E"/>
    <w:multiLevelType w:val="multilevel"/>
    <w:tmpl w:val="33964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B0315CD"/>
    <w:multiLevelType w:val="multilevel"/>
    <w:tmpl w:val="1BF2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B6011E5"/>
    <w:multiLevelType w:val="multilevel"/>
    <w:tmpl w:val="5440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6B8F1C2E"/>
    <w:multiLevelType w:val="multilevel"/>
    <w:tmpl w:val="A8BA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BB5499B"/>
    <w:multiLevelType w:val="multilevel"/>
    <w:tmpl w:val="E4924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BDA6A75"/>
    <w:multiLevelType w:val="multilevel"/>
    <w:tmpl w:val="A2D0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BE3327B"/>
    <w:multiLevelType w:val="multilevel"/>
    <w:tmpl w:val="CD2C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6C31676B"/>
    <w:multiLevelType w:val="multilevel"/>
    <w:tmpl w:val="89842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CC63D50"/>
    <w:multiLevelType w:val="multilevel"/>
    <w:tmpl w:val="A7F036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4" w15:restartNumberingAfterBreak="0">
    <w:nsid w:val="6CC74E15"/>
    <w:multiLevelType w:val="multilevel"/>
    <w:tmpl w:val="68EA7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6CD27C09"/>
    <w:multiLevelType w:val="multilevel"/>
    <w:tmpl w:val="57F0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6CF408A6"/>
    <w:multiLevelType w:val="multilevel"/>
    <w:tmpl w:val="F5F6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6D342519"/>
    <w:multiLevelType w:val="multilevel"/>
    <w:tmpl w:val="EEEC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6D7C0D06"/>
    <w:multiLevelType w:val="multilevel"/>
    <w:tmpl w:val="C5F4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D885BE4"/>
    <w:multiLevelType w:val="multilevel"/>
    <w:tmpl w:val="E228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6DCF7CD3"/>
    <w:multiLevelType w:val="multilevel"/>
    <w:tmpl w:val="E3A84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6E99246F"/>
    <w:multiLevelType w:val="multilevel"/>
    <w:tmpl w:val="C0A8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F751E0E"/>
    <w:multiLevelType w:val="multilevel"/>
    <w:tmpl w:val="64FA3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6F9C7CF2"/>
    <w:multiLevelType w:val="multilevel"/>
    <w:tmpl w:val="5420C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6FBD0510"/>
    <w:multiLevelType w:val="multilevel"/>
    <w:tmpl w:val="A9F4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6FC233D1"/>
    <w:multiLevelType w:val="multilevel"/>
    <w:tmpl w:val="41EA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6FC779F9"/>
    <w:multiLevelType w:val="multilevel"/>
    <w:tmpl w:val="1F54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70024775"/>
    <w:multiLevelType w:val="multilevel"/>
    <w:tmpl w:val="4290E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702E7622"/>
    <w:multiLevelType w:val="multilevel"/>
    <w:tmpl w:val="6C44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7049017B"/>
    <w:multiLevelType w:val="multilevel"/>
    <w:tmpl w:val="DF24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704A0416"/>
    <w:multiLevelType w:val="multilevel"/>
    <w:tmpl w:val="F904A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70FA6D33"/>
    <w:multiLevelType w:val="multilevel"/>
    <w:tmpl w:val="35DC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71A3492E"/>
    <w:multiLevelType w:val="multilevel"/>
    <w:tmpl w:val="418C1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723109AA"/>
    <w:multiLevelType w:val="multilevel"/>
    <w:tmpl w:val="FA56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72C41F91"/>
    <w:multiLevelType w:val="multilevel"/>
    <w:tmpl w:val="8E087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72C53294"/>
    <w:multiLevelType w:val="multilevel"/>
    <w:tmpl w:val="46EA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7303082E"/>
    <w:multiLevelType w:val="multilevel"/>
    <w:tmpl w:val="0B16B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733B7250"/>
    <w:multiLevelType w:val="multilevel"/>
    <w:tmpl w:val="7D083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738870E5"/>
    <w:multiLevelType w:val="multilevel"/>
    <w:tmpl w:val="7CF06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7394583A"/>
    <w:multiLevelType w:val="multilevel"/>
    <w:tmpl w:val="BEA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747D2764"/>
    <w:multiLevelType w:val="multilevel"/>
    <w:tmpl w:val="E4CE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74B922C1"/>
    <w:multiLevelType w:val="multilevel"/>
    <w:tmpl w:val="EBF01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74E6724E"/>
    <w:multiLevelType w:val="multilevel"/>
    <w:tmpl w:val="DD70C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75092BAE"/>
    <w:multiLevelType w:val="multilevel"/>
    <w:tmpl w:val="F10C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752316E2"/>
    <w:multiLevelType w:val="multilevel"/>
    <w:tmpl w:val="01C2B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754C320B"/>
    <w:multiLevelType w:val="multilevel"/>
    <w:tmpl w:val="FDE8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7567346D"/>
    <w:multiLevelType w:val="multilevel"/>
    <w:tmpl w:val="FEB0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75965D6D"/>
    <w:multiLevelType w:val="multilevel"/>
    <w:tmpl w:val="C2607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75AC18D8"/>
    <w:multiLevelType w:val="multilevel"/>
    <w:tmpl w:val="73C48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75DC41F5"/>
    <w:multiLevelType w:val="multilevel"/>
    <w:tmpl w:val="2606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75F1002D"/>
    <w:multiLevelType w:val="multilevel"/>
    <w:tmpl w:val="EE08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763057B9"/>
    <w:multiLevelType w:val="multilevel"/>
    <w:tmpl w:val="40C07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7640546E"/>
    <w:multiLevelType w:val="multilevel"/>
    <w:tmpl w:val="79E24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7648796B"/>
    <w:multiLevelType w:val="multilevel"/>
    <w:tmpl w:val="B3A8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76532377"/>
    <w:multiLevelType w:val="multilevel"/>
    <w:tmpl w:val="72F81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76BB3D12"/>
    <w:multiLevelType w:val="multilevel"/>
    <w:tmpl w:val="213A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76D47111"/>
    <w:multiLevelType w:val="multilevel"/>
    <w:tmpl w:val="C44E7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77165580"/>
    <w:multiLevelType w:val="multilevel"/>
    <w:tmpl w:val="8B9A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775F38E3"/>
    <w:multiLevelType w:val="multilevel"/>
    <w:tmpl w:val="28884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7607A2F"/>
    <w:multiLevelType w:val="multilevel"/>
    <w:tmpl w:val="40E4F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77704E45"/>
    <w:multiLevelType w:val="multilevel"/>
    <w:tmpl w:val="F260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7A37932"/>
    <w:multiLevelType w:val="multilevel"/>
    <w:tmpl w:val="7C90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77BC433A"/>
    <w:multiLevelType w:val="multilevel"/>
    <w:tmpl w:val="925A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77CE79B6"/>
    <w:multiLevelType w:val="multilevel"/>
    <w:tmpl w:val="18AAB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784B22F0"/>
    <w:multiLevelType w:val="multilevel"/>
    <w:tmpl w:val="34E6C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792B2F5D"/>
    <w:multiLevelType w:val="multilevel"/>
    <w:tmpl w:val="745C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79741E9D"/>
    <w:multiLevelType w:val="multilevel"/>
    <w:tmpl w:val="4560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A530DCA"/>
    <w:multiLevelType w:val="multilevel"/>
    <w:tmpl w:val="6630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A5A2859"/>
    <w:multiLevelType w:val="multilevel"/>
    <w:tmpl w:val="35A68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7A962AA7"/>
    <w:multiLevelType w:val="multilevel"/>
    <w:tmpl w:val="0238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B1F303B"/>
    <w:multiLevelType w:val="multilevel"/>
    <w:tmpl w:val="13667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7B263054"/>
    <w:multiLevelType w:val="multilevel"/>
    <w:tmpl w:val="88D6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7BEC7189"/>
    <w:multiLevelType w:val="multilevel"/>
    <w:tmpl w:val="B3E4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CD07B41"/>
    <w:multiLevelType w:val="multilevel"/>
    <w:tmpl w:val="A41C6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7D1D0428"/>
    <w:multiLevelType w:val="multilevel"/>
    <w:tmpl w:val="43E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D2D6C46"/>
    <w:multiLevelType w:val="multilevel"/>
    <w:tmpl w:val="251E6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7D7426B4"/>
    <w:multiLevelType w:val="multilevel"/>
    <w:tmpl w:val="F7B0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7DE163BE"/>
    <w:multiLevelType w:val="multilevel"/>
    <w:tmpl w:val="978C4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549" w15:restartNumberingAfterBreak="0">
    <w:nsid w:val="7E072772"/>
    <w:multiLevelType w:val="multilevel"/>
    <w:tmpl w:val="F05A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7E5434C4"/>
    <w:multiLevelType w:val="multilevel"/>
    <w:tmpl w:val="1108C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7E613349"/>
    <w:multiLevelType w:val="multilevel"/>
    <w:tmpl w:val="443C3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7E7D5C04"/>
    <w:multiLevelType w:val="multilevel"/>
    <w:tmpl w:val="9BAE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7ED166D3"/>
    <w:multiLevelType w:val="multilevel"/>
    <w:tmpl w:val="D2D24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F1E7EC5"/>
    <w:multiLevelType w:val="multilevel"/>
    <w:tmpl w:val="5402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7F3E3F06"/>
    <w:multiLevelType w:val="multilevel"/>
    <w:tmpl w:val="34B09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7F535BD6"/>
    <w:multiLevelType w:val="multilevel"/>
    <w:tmpl w:val="C8D0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7F5B1A8C"/>
    <w:multiLevelType w:val="multilevel"/>
    <w:tmpl w:val="66404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7F676CFF"/>
    <w:multiLevelType w:val="multilevel"/>
    <w:tmpl w:val="842E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7F9F4BF4"/>
    <w:multiLevelType w:val="multilevel"/>
    <w:tmpl w:val="4D02B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7FDF5FA1"/>
    <w:multiLevelType w:val="multilevel"/>
    <w:tmpl w:val="FE6E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8463579">
    <w:abstractNumId w:val="421"/>
  </w:num>
  <w:num w:numId="2" w16cid:durableId="118377545">
    <w:abstractNumId w:val="548"/>
  </w:num>
  <w:num w:numId="3" w16cid:durableId="1134561886">
    <w:abstractNumId w:val="154"/>
  </w:num>
  <w:num w:numId="4" w16cid:durableId="29914657">
    <w:abstractNumId w:val="223"/>
  </w:num>
  <w:num w:numId="5" w16cid:durableId="1373268393">
    <w:abstractNumId w:val="81"/>
  </w:num>
  <w:num w:numId="6" w16cid:durableId="844592006">
    <w:abstractNumId w:val="426"/>
  </w:num>
  <w:num w:numId="7" w16cid:durableId="1703166512">
    <w:abstractNumId w:val="330"/>
    <w:lvlOverride w:ilvl="0">
      <w:lvl w:ilvl="0">
        <w:numFmt w:val="lowerLetter"/>
        <w:lvlText w:val="%1."/>
        <w:lvlJc w:val="left"/>
      </w:lvl>
    </w:lvlOverride>
  </w:num>
  <w:num w:numId="8" w16cid:durableId="2012559845">
    <w:abstractNumId w:val="83"/>
  </w:num>
  <w:num w:numId="9" w16cid:durableId="2021421132">
    <w:abstractNumId w:val="32"/>
    <w:lvlOverride w:ilvl="0">
      <w:lvl w:ilvl="0">
        <w:numFmt w:val="lowerLetter"/>
        <w:lvlText w:val="%1."/>
        <w:lvlJc w:val="left"/>
      </w:lvl>
    </w:lvlOverride>
  </w:num>
  <w:num w:numId="10" w16cid:durableId="535235951">
    <w:abstractNumId w:val="20"/>
  </w:num>
  <w:num w:numId="11" w16cid:durableId="1666473224">
    <w:abstractNumId w:val="53"/>
  </w:num>
  <w:num w:numId="12" w16cid:durableId="1108813315">
    <w:abstractNumId w:val="470"/>
  </w:num>
  <w:num w:numId="13" w16cid:durableId="565410679">
    <w:abstractNumId w:val="412"/>
  </w:num>
  <w:num w:numId="14" w16cid:durableId="2095664338">
    <w:abstractNumId w:val="52"/>
  </w:num>
  <w:num w:numId="15" w16cid:durableId="21441827">
    <w:abstractNumId w:val="322"/>
  </w:num>
  <w:num w:numId="16" w16cid:durableId="400374868">
    <w:abstractNumId w:val="230"/>
  </w:num>
  <w:num w:numId="17" w16cid:durableId="625937952">
    <w:abstractNumId w:val="369"/>
  </w:num>
  <w:num w:numId="18" w16cid:durableId="1466237136">
    <w:abstractNumId w:val="440"/>
  </w:num>
  <w:num w:numId="19" w16cid:durableId="2107336431">
    <w:abstractNumId w:val="202"/>
  </w:num>
  <w:num w:numId="20" w16cid:durableId="1821918074">
    <w:abstractNumId w:val="351"/>
  </w:num>
  <w:num w:numId="21" w16cid:durableId="1440567382">
    <w:abstractNumId w:val="256"/>
  </w:num>
  <w:num w:numId="22" w16cid:durableId="1122504005">
    <w:abstractNumId w:val="46"/>
  </w:num>
  <w:num w:numId="23" w16cid:durableId="500698529">
    <w:abstractNumId w:val="505"/>
  </w:num>
  <w:num w:numId="24" w16cid:durableId="1909656747">
    <w:abstractNumId w:val="465"/>
  </w:num>
  <w:num w:numId="25" w16cid:durableId="726488919">
    <w:abstractNumId w:val="207"/>
  </w:num>
  <w:num w:numId="26" w16cid:durableId="1709834490">
    <w:abstractNumId w:val="516"/>
  </w:num>
  <w:num w:numId="27" w16cid:durableId="295836920">
    <w:abstractNumId w:val="87"/>
  </w:num>
  <w:num w:numId="28" w16cid:durableId="2038699520">
    <w:abstractNumId w:val="33"/>
  </w:num>
  <w:num w:numId="29" w16cid:durableId="1198854767">
    <w:abstractNumId w:val="194"/>
  </w:num>
  <w:num w:numId="30" w16cid:durableId="1176073269">
    <w:abstractNumId w:val="460"/>
  </w:num>
  <w:num w:numId="31" w16cid:durableId="1612545952">
    <w:abstractNumId w:val="423"/>
  </w:num>
  <w:num w:numId="32" w16cid:durableId="700741623">
    <w:abstractNumId w:val="10"/>
  </w:num>
  <w:num w:numId="33" w16cid:durableId="879168326">
    <w:abstractNumId w:val="14"/>
  </w:num>
  <w:num w:numId="34" w16cid:durableId="359740394">
    <w:abstractNumId w:val="503"/>
  </w:num>
  <w:num w:numId="35" w16cid:durableId="2032681580">
    <w:abstractNumId w:val="132"/>
  </w:num>
  <w:num w:numId="36" w16cid:durableId="652217878">
    <w:abstractNumId w:val="519"/>
  </w:num>
  <w:num w:numId="37" w16cid:durableId="778328994">
    <w:abstractNumId w:val="169"/>
  </w:num>
  <w:num w:numId="38" w16cid:durableId="214901972">
    <w:abstractNumId w:val="198"/>
  </w:num>
  <w:num w:numId="39" w16cid:durableId="489105471">
    <w:abstractNumId w:val="78"/>
  </w:num>
  <w:num w:numId="40" w16cid:durableId="1294991955">
    <w:abstractNumId w:val="185"/>
  </w:num>
  <w:num w:numId="41" w16cid:durableId="1327245229">
    <w:abstractNumId w:val="187"/>
  </w:num>
  <w:num w:numId="42" w16cid:durableId="958874227">
    <w:abstractNumId w:val="453"/>
  </w:num>
  <w:num w:numId="43" w16cid:durableId="1144929977">
    <w:abstractNumId w:val="368"/>
  </w:num>
  <w:num w:numId="44" w16cid:durableId="1775830047">
    <w:abstractNumId w:val="60"/>
  </w:num>
  <w:num w:numId="45" w16cid:durableId="1816142984">
    <w:abstractNumId w:val="269"/>
  </w:num>
  <w:num w:numId="46" w16cid:durableId="1160464327">
    <w:abstractNumId w:val="165"/>
  </w:num>
  <w:num w:numId="47" w16cid:durableId="373116657">
    <w:abstractNumId w:val="347"/>
  </w:num>
  <w:num w:numId="48" w16cid:durableId="646739205">
    <w:abstractNumId w:val="263"/>
  </w:num>
  <w:num w:numId="49" w16cid:durableId="1877154303">
    <w:abstractNumId w:val="79"/>
  </w:num>
  <w:num w:numId="50" w16cid:durableId="381489093">
    <w:abstractNumId w:val="22"/>
  </w:num>
  <w:num w:numId="51" w16cid:durableId="537743127">
    <w:abstractNumId w:val="220"/>
  </w:num>
  <w:num w:numId="52" w16cid:durableId="665792532">
    <w:abstractNumId w:val="424"/>
  </w:num>
  <w:num w:numId="53" w16cid:durableId="791630484">
    <w:abstractNumId w:val="287"/>
  </w:num>
  <w:num w:numId="54" w16cid:durableId="1183516087">
    <w:abstractNumId w:val="265"/>
  </w:num>
  <w:num w:numId="55" w16cid:durableId="457726158">
    <w:abstractNumId w:val="414"/>
  </w:num>
  <w:num w:numId="56" w16cid:durableId="1675918201">
    <w:abstractNumId w:val="126"/>
  </w:num>
  <w:num w:numId="57" w16cid:durableId="1327706223">
    <w:abstractNumId w:val="201"/>
  </w:num>
  <w:num w:numId="58" w16cid:durableId="2114276131">
    <w:abstractNumId w:val="310"/>
  </w:num>
  <w:num w:numId="59" w16cid:durableId="1781340778">
    <w:abstractNumId w:val="244"/>
  </w:num>
  <w:num w:numId="60" w16cid:durableId="568031120">
    <w:abstractNumId w:val="0"/>
  </w:num>
  <w:num w:numId="61" w16cid:durableId="630592361">
    <w:abstractNumId w:val="105"/>
  </w:num>
  <w:num w:numId="62" w16cid:durableId="1166169532">
    <w:abstractNumId w:val="392"/>
  </w:num>
  <w:num w:numId="63" w16cid:durableId="73167885">
    <w:abstractNumId w:val="332"/>
  </w:num>
  <w:num w:numId="64" w16cid:durableId="2029914839">
    <w:abstractNumId w:val="384"/>
  </w:num>
  <w:num w:numId="65" w16cid:durableId="420876456">
    <w:abstractNumId w:val="64"/>
  </w:num>
  <w:num w:numId="66" w16cid:durableId="568658284">
    <w:abstractNumId w:val="213"/>
  </w:num>
  <w:num w:numId="67" w16cid:durableId="653796142">
    <w:abstractNumId w:val="93"/>
  </w:num>
  <w:num w:numId="68" w16cid:durableId="1290939029">
    <w:abstractNumId w:val="374"/>
  </w:num>
  <w:num w:numId="69" w16cid:durableId="1382943789">
    <w:abstractNumId w:val="370"/>
  </w:num>
  <w:num w:numId="70" w16cid:durableId="1742483230">
    <w:abstractNumId w:val="418"/>
  </w:num>
  <w:num w:numId="71" w16cid:durableId="827089702">
    <w:abstractNumId w:val="353"/>
  </w:num>
  <w:num w:numId="72" w16cid:durableId="1241601150">
    <w:abstractNumId w:val="494"/>
  </w:num>
  <w:num w:numId="73" w16cid:durableId="1957910971">
    <w:abstractNumId w:val="122"/>
  </w:num>
  <w:num w:numId="74" w16cid:durableId="1285427031">
    <w:abstractNumId w:val="114"/>
  </w:num>
  <w:num w:numId="75" w16cid:durableId="1679842072">
    <w:abstractNumId w:val="257"/>
  </w:num>
  <w:num w:numId="76" w16cid:durableId="1553686364">
    <w:abstractNumId w:val="450"/>
  </w:num>
  <w:num w:numId="77" w16cid:durableId="1442605689">
    <w:abstractNumId w:val="37"/>
  </w:num>
  <w:num w:numId="78" w16cid:durableId="1882399784">
    <w:abstractNumId w:val="24"/>
  </w:num>
  <w:num w:numId="79" w16cid:durableId="1707563846">
    <w:abstractNumId w:val="375"/>
  </w:num>
  <w:num w:numId="80" w16cid:durableId="64761818">
    <w:abstractNumId w:val="441"/>
  </w:num>
  <w:num w:numId="81" w16cid:durableId="116872044">
    <w:abstractNumId w:val="506"/>
  </w:num>
  <w:num w:numId="82" w16cid:durableId="734086050">
    <w:abstractNumId w:val="182"/>
  </w:num>
  <w:num w:numId="83" w16cid:durableId="1260259549">
    <w:abstractNumId w:val="447"/>
  </w:num>
  <w:num w:numId="84" w16cid:durableId="1368489653">
    <w:abstractNumId w:val="248"/>
  </w:num>
  <w:num w:numId="85" w16cid:durableId="153837703">
    <w:abstractNumId w:val="268"/>
  </w:num>
  <w:num w:numId="86" w16cid:durableId="431512709">
    <w:abstractNumId w:val="491"/>
  </w:num>
  <w:num w:numId="87" w16cid:durableId="955404042">
    <w:abstractNumId w:val="234"/>
  </w:num>
  <w:num w:numId="88" w16cid:durableId="701133158">
    <w:abstractNumId w:val="44"/>
  </w:num>
  <w:num w:numId="89" w16cid:durableId="907763132">
    <w:abstractNumId w:val="243"/>
  </w:num>
  <w:num w:numId="90" w16cid:durableId="1287082976">
    <w:abstractNumId w:val="240"/>
  </w:num>
  <w:num w:numId="91" w16cid:durableId="534081851">
    <w:abstractNumId w:val="42"/>
  </w:num>
  <w:num w:numId="92" w16cid:durableId="269706255">
    <w:abstractNumId w:val="146"/>
  </w:num>
  <w:num w:numId="93" w16cid:durableId="1613828417">
    <w:abstractNumId w:val="499"/>
  </w:num>
  <w:num w:numId="94" w16cid:durableId="238366423">
    <w:abstractNumId w:val="296"/>
  </w:num>
  <w:num w:numId="95" w16cid:durableId="1295603192">
    <w:abstractNumId w:val="500"/>
  </w:num>
  <w:num w:numId="96" w16cid:durableId="922682538">
    <w:abstractNumId w:val="466"/>
  </w:num>
  <w:num w:numId="97" w16cid:durableId="379088568">
    <w:abstractNumId w:val="451"/>
  </w:num>
  <w:num w:numId="98" w16cid:durableId="894900757">
    <w:abstractNumId w:val="80"/>
  </w:num>
  <w:num w:numId="99" w16cid:durableId="1145313603">
    <w:abstractNumId w:val="432"/>
  </w:num>
  <w:num w:numId="100" w16cid:durableId="263852559">
    <w:abstractNumId w:val="311"/>
  </w:num>
  <w:num w:numId="101" w16cid:durableId="869537286">
    <w:abstractNumId w:val="543"/>
  </w:num>
  <w:num w:numId="102" w16cid:durableId="2049647796">
    <w:abstractNumId w:val="172"/>
  </w:num>
  <w:num w:numId="103" w16cid:durableId="428548721">
    <w:abstractNumId w:val="317"/>
  </w:num>
  <w:num w:numId="104" w16cid:durableId="1961106620">
    <w:abstractNumId w:val="527"/>
  </w:num>
  <w:num w:numId="105" w16cid:durableId="1936864050">
    <w:abstractNumId w:val="23"/>
  </w:num>
  <w:num w:numId="106" w16cid:durableId="550114381">
    <w:abstractNumId w:val="376"/>
  </w:num>
  <w:num w:numId="107" w16cid:durableId="847132244">
    <w:abstractNumId w:val="560"/>
  </w:num>
  <w:num w:numId="108" w16cid:durableId="1041058453">
    <w:abstractNumId w:val="457"/>
  </w:num>
  <w:num w:numId="109" w16cid:durableId="1034427245">
    <w:abstractNumId w:val="30"/>
  </w:num>
  <w:num w:numId="110" w16cid:durableId="2121945167">
    <w:abstractNumId w:val="411"/>
  </w:num>
  <w:num w:numId="111" w16cid:durableId="1658922917">
    <w:abstractNumId w:val="160"/>
  </w:num>
  <w:num w:numId="112" w16cid:durableId="188569664">
    <w:abstractNumId w:val="70"/>
  </w:num>
  <w:num w:numId="113" w16cid:durableId="587543671">
    <w:abstractNumId w:val="406"/>
  </w:num>
  <w:num w:numId="114" w16cid:durableId="1575506041">
    <w:abstractNumId w:val="489"/>
  </w:num>
  <w:num w:numId="115" w16cid:durableId="494342983">
    <w:abstractNumId w:val="476"/>
  </w:num>
  <w:num w:numId="116" w16cid:durableId="330791054">
    <w:abstractNumId w:val="355"/>
  </w:num>
  <w:num w:numId="117" w16cid:durableId="1017662119">
    <w:abstractNumId w:val="283"/>
  </w:num>
  <w:num w:numId="118" w16cid:durableId="2040624921">
    <w:abstractNumId w:val="448"/>
  </w:num>
  <w:num w:numId="119" w16cid:durableId="2078742741">
    <w:abstractNumId w:val="208"/>
  </w:num>
  <w:num w:numId="120" w16cid:durableId="143015178">
    <w:abstractNumId w:val="334"/>
  </w:num>
  <w:num w:numId="121" w16cid:durableId="129908060">
    <w:abstractNumId w:val="99"/>
  </w:num>
  <w:num w:numId="122" w16cid:durableId="336808435">
    <w:abstractNumId w:val="420"/>
  </w:num>
  <w:num w:numId="123" w16cid:durableId="1228343574">
    <w:abstractNumId w:val="550"/>
  </w:num>
  <w:num w:numId="124" w16cid:durableId="1808740119">
    <w:abstractNumId w:val="324"/>
  </w:num>
  <w:num w:numId="125" w16cid:durableId="1250312241">
    <w:abstractNumId w:val="301"/>
  </w:num>
  <w:num w:numId="126" w16cid:durableId="652946643">
    <w:abstractNumId w:val="366"/>
  </w:num>
  <w:num w:numId="127" w16cid:durableId="861430890">
    <w:abstractNumId w:val="400"/>
  </w:num>
  <w:num w:numId="128" w16cid:durableId="1268200859">
    <w:abstractNumId w:val="49"/>
  </w:num>
  <w:num w:numId="129" w16cid:durableId="1838568812">
    <w:abstractNumId w:val="239"/>
  </w:num>
  <w:num w:numId="130" w16cid:durableId="519320573">
    <w:abstractNumId w:val="341"/>
  </w:num>
  <w:num w:numId="131" w16cid:durableId="1071732278">
    <w:abstractNumId w:val="226"/>
  </w:num>
  <w:num w:numId="132" w16cid:durableId="765855149">
    <w:abstractNumId w:val="171"/>
  </w:num>
  <w:num w:numId="133" w16cid:durableId="1626496592">
    <w:abstractNumId w:val="504"/>
  </w:num>
  <w:num w:numId="134" w16cid:durableId="738094194">
    <w:abstractNumId w:val="371"/>
  </w:num>
  <w:num w:numId="135" w16cid:durableId="421529589">
    <w:abstractNumId w:val="117"/>
  </w:num>
  <w:num w:numId="136" w16cid:durableId="1906597677">
    <w:abstractNumId w:val="537"/>
  </w:num>
  <w:num w:numId="137" w16cid:durableId="1725790089">
    <w:abstractNumId w:val="48"/>
  </w:num>
  <w:num w:numId="138" w16cid:durableId="1097753914">
    <w:abstractNumId w:val="157"/>
  </w:num>
  <w:num w:numId="139" w16cid:durableId="1521314366">
    <w:abstractNumId w:val="206"/>
  </w:num>
  <w:num w:numId="140" w16cid:durableId="1942251252">
    <w:abstractNumId w:val="120"/>
  </w:num>
  <w:num w:numId="141" w16cid:durableId="1231816750">
    <w:abstractNumId w:val="133"/>
  </w:num>
  <w:num w:numId="142" w16cid:durableId="1511798977">
    <w:abstractNumId w:val="298"/>
  </w:num>
  <w:num w:numId="143" w16cid:durableId="1934823258">
    <w:abstractNumId w:val="65"/>
  </w:num>
  <w:num w:numId="144" w16cid:durableId="2041347467">
    <w:abstractNumId w:val="77"/>
  </w:num>
  <w:num w:numId="145" w16cid:durableId="169637132">
    <w:abstractNumId w:val="84"/>
  </w:num>
  <w:num w:numId="146" w16cid:durableId="669138941">
    <w:abstractNumId w:val="195"/>
  </w:num>
  <w:num w:numId="147" w16cid:durableId="1081871712">
    <w:abstractNumId w:val="125"/>
  </w:num>
  <w:num w:numId="148" w16cid:durableId="344553132">
    <w:abstractNumId w:val="286"/>
  </w:num>
  <w:num w:numId="149" w16cid:durableId="2066682155">
    <w:abstractNumId w:val="16"/>
  </w:num>
  <w:num w:numId="150" w16cid:durableId="2096123016">
    <w:abstractNumId w:val="297"/>
  </w:num>
  <w:num w:numId="151" w16cid:durableId="1147553801">
    <w:abstractNumId w:val="318"/>
  </w:num>
  <w:num w:numId="152" w16cid:durableId="698777524">
    <w:abstractNumId w:val="343"/>
  </w:num>
  <w:num w:numId="153" w16cid:durableId="1841894867">
    <w:abstractNumId w:val="528"/>
  </w:num>
  <w:num w:numId="154" w16cid:durableId="491486773">
    <w:abstractNumId w:val="468"/>
  </w:num>
  <w:num w:numId="155" w16cid:durableId="613096041">
    <w:abstractNumId w:val="249"/>
  </w:num>
  <w:num w:numId="156" w16cid:durableId="1070882029">
    <w:abstractNumId w:val="490"/>
  </w:num>
  <w:num w:numId="157" w16cid:durableId="939993366">
    <w:abstractNumId w:val="47"/>
  </w:num>
  <w:num w:numId="158" w16cid:durableId="1474178973">
    <w:abstractNumId w:val="538"/>
  </w:num>
  <w:num w:numId="159" w16cid:durableId="1511527905">
    <w:abstractNumId w:val="449"/>
  </w:num>
  <w:num w:numId="160" w16cid:durableId="1991211961">
    <w:abstractNumId w:val="551"/>
  </w:num>
  <w:num w:numId="161" w16cid:durableId="1749185102">
    <w:abstractNumId w:val="250"/>
  </w:num>
  <w:num w:numId="162" w16cid:durableId="692002625">
    <w:abstractNumId w:val="501"/>
  </w:num>
  <w:num w:numId="163" w16cid:durableId="1792938042">
    <w:abstractNumId w:val="216"/>
  </w:num>
  <w:num w:numId="164" w16cid:durableId="1437166344">
    <w:abstractNumId w:val="179"/>
  </w:num>
  <w:num w:numId="165" w16cid:durableId="1581213279">
    <w:abstractNumId w:val="364"/>
  </w:num>
  <w:num w:numId="166" w16cid:durableId="287200199">
    <w:abstractNumId w:val="129"/>
  </w:num>
  <w:num w:numId="167" w16cid:durableId="1555463235">
    <w:abstractNumId w:val="348"/>
  </w:num>
  <w:num w:numId="168" w16cid:durableId="1076824686">
    <w:abstractNumId w:val="452"/>
  </w:num>
  <w:num w:numId="169" w16cid:durableId="1563712843">
    <w:abstractNumId w:val="379"/>
  </w:num>
  <w:num w:numId="170" w16cid:durableId="1024137676">
    <w:abstractNumId w:val="346"/>
  </w:num>
  <w:num w:numId="171" w16cid:durableId="426116796">
    <w:abstractNumId w:val="389"/>
  </w:num>
  <w:num w:numId="172" w16cid:durableId="1778134901">
    <w:abstractNumId w:val="63"/>
  </w:num>
  <w:num w:numId="173" w16cid:durableId="703991617">
    <w:abstractNumId w:val="443"/>
  </w:num>
  <w:num w:numId="174" w16cid:durableId="435712551">
    <w:abstractNumId w:val="381"/>
  </w:num>
  <w:num w:numId="175" w16cid:durableId="1438255604">
    <w:abstractNumId w:val="31"/>
  </w:num>
  <w:num w:numId="176" w16cid:durableId="492332812">
    <w:abstractNumId w:val="11"/>
  </w:num>
  <w:num w:numId="177" w16cid:durableId="769273773">
    <w:abstractNumId w:val="316"/>
  </w:num>
  <w:num w:numId="178" w16cid:durableId="1186208728">
    <w:abstractNumId w:val="350"/>
  </w:num>
  <w:num w:numId="179" w16cid:durableId="823930235">
    <w:abstractNumId w:val="467"/>
  </w:num>
  <w:num w:numId="180" w16cid:durableId="1487476166">
    <w:abstractNumId w:val="241"/>
  </w:num>
  <w:num w:numId="181" w16cid:durableId="1444962823">
    <w:abstractNumId w:val="498"/>
  </w:num>
  <w:num w:numId="182" w16cid:durableId="1334183254">
    <w:abstractNumId w:val="446"/>
  </w:num>
  <w:num w:numId="183" w16cid:durableId="2024478617">
    <w:abstractNumId w:val="509"/>
  </w:num>
  <w:num w:numId="184" w16cid:durableId="824509099">
    <w:abstractNumId w:val="525"/>
  </w:num>
  <w:num w:numId="185" w16cid:durableId="1683974027">
    <w:abstractNumId w:val="535"/>
  </w:num>
  <w:num w:numId="186" w16cid:durableId="362176191">
    <w:abstractNumId w:val="123"/>
  </w:num>
  <w:num w:numId="187" w16cid:durableId="1890409249">
    <w:abstractNumId w:val="15"/>
  </w:num>
  <w:num w:numId="188" w16cid:durableId="600454563">
    <w:abstractNumId w:val="277"/>
  </w:num>
  <w:num w:numId="189" w16cid:durableId="349719049">
    <w:abstractNumId w:val="517"/>
  </w:num>
  <w:num w:numId="190" w16cid:durableId="1615363964">
    <w:abstractNumId w:val="497"/>
  </w:num>
  <w:num w:numId="191" w16cid:durableId="1494102164">
    <w:abstractNumId w:val="557"/>
  </w:num>
  <w:num w:numId="192" w16cid:durableId="170880199">
    <w:abstractNumId w:val="427"/>
  </w:num>
  <w:num w:numId="193" w16cid:durableId="1574461731">
    <w:abstractNumId w:val="455"/>
  </w:num>
  <w:num w:numId="194" w16cid:durableId="1226915410">
    <w:abstractNumId w:val="313"/>
  </w:num>
  <w:num w:numId="195" w16cid:durableId="1199472078">
    <w:abstractNumId w:val="66"/>
  </w:num>
  <w:num w:numId="196" w16cid:durableId="1675497893">
    <w:abstractNumId w:val="130"/>
  </w:num>
  <w:num w:numId="197" w16cid:durableId="1066220751">
    <w:abstractNumId w:val="94"/>
  </w:num>
  <w:num w:numId="198" w16cid:durableId="820969897">
    <w:abstractNumId w:val="67"/>
  </w:num>
  <w:num w:numId="199" w16cid:durableId="937638458">
    <w:abstractNumId w:val="492"/>
  </w:num>
  <w:num w:numId="200" w16cid:durableId="677851266">
    <w:abstractNumId w:val="524"/>
  </w:num>
  <w:num w:numId="201" w16cid:durableId="1423449434">
    <w:abstractNumId w:val="266"/>
  </w:num>
  <w:num w:numId="202" w16cid:durableId="1894656433">
    <w:abstractNumId w:val="300"/>
  </w:num>
  <w:num w:numId="203" w16cid:durableId="25837789">
    <w:abstractNumId w:val="141"/>
  </w:num>
  <w:num w:numId="204" w16cid:durableId="242614993">
    <w:abstractNumId w:val="76"/>
  </w:num>
  <w:num w:numId="205" w16cid:durableId="1604074889">
    <w:abstractNumId w:val="321"/>
  </w:num>
  <w:num w:numId="206" w16cid:durableId="1505438381">
    <w:abstractNumId w:val="555"/>
  </w:num>
  <w:num w:numId="207" w16cid:durableId="404183036">
    <w:abstractNumId w:val="436"/>
  </w:num>
  <w:num w:numId="208" w16cid:durableId="1810897156">
    <w:abstractNumId w:val="127"/>
  </w:num>
  <w:num w:numId="209" w16cid:durableId="690645438">
    <w:abstractNumId w:val="373"/>
  </w:num>
  <w:num w:numId="210" w16cid:durableId="1303341571">
    <w:abstractNumId w:val="546"/>
  </w:num>
  <w:num w:numId="211" w16cid:durableId="1273634642">
    <w:abstractNumId w:val="6"/>
  </w:num>
  <w:num w:numId="212" w16cid:durableId="2033800129">
    <w:abstractNumId w:val="254"/>
  </w:num>
  <w:num w:numId="213" w16cid:durableId="1602957661">
    <w:abstractNumId w:val="464"/>
  </w:num>
  <w:num w:numId="214" w16cid:durableId="13658541">
    <w:abstractNumId w:val="462"/>
  </w:num>
  <w:num w:numId="215" w16cid:durableId="1222058769">
    <w:abstractNumId w:val="9"/>
  </w:num>
  <w:num w:numId="216" w16cid:durableId="1638101397">
    <w:abstractNumId w:val="472"/>
  </w:num>
  <w:num w:numId="217" w16cid:durableId="804586705">
    <w:abstractNumId w:val="142"/>
  </w:num>
  <w:num w:numId="218" w16cid:durableId="2089692167">
    <w:abstractNumId w:val="487"/>
  </w:num>
  <w:num w:numId="219" w16cid:durableId="1806047122">
    <w:abstractNumId w:val="260"/>
  </w:num>
  <w:num w:numId="220" w16cid:durableId="215170444">
    <w:abstractNumId w:val="481"/>
  </w:num>
  <w:num w:numId="221" w16cid:durableId="1080130441">
    <w:abstractNumId w:val="507"/>
  </w:num>
  <w:num w:numId="222" w16cid:durableId="168060230">
    <w:abstractNumId w:val="58"/>
  </w:num>
  <w:num w:numId="223" w16cid:durableId="956371149">
    <w:abstractNumId w:val="475"/>
  </w:num>
  <w:num w:numId="224" w16cid:durableId="1369330447">
    <w:abstractNumId w:val="338"/>
  </w:num>
  <w:num w:numId="225" w16cid:durableId="545341330">
    <w:abstractNumId w:val="189"/>
  </w:num>
  <w:num w:numId="226" w16cid:durableId="177742493">
    <w:abstractNumId w:val="542"/>
  </w:num>
  <w:num w:numId="227" w16cid:durableId="898636531">
    <w:abstractNumId w:val="191"/>
  </w:num>
  <w:num w:numId="228" w16cid:durableId="696586690">
    <w:abstractNumId w:val="145"/>
  </w:num>
  <w:num w:numId="229" w16cid:durableId="124545288">
    <w:abstractNumId w:val="556"/>
  </w:num>
  <w:num w:numId="230" w16cid:durableId="2039811057">
    <w:abstractNumId w:val="186"/>
  </w:num>
  <w:num w:numId="231" w16cid:durableId="2135976377">
    <w:abstractNumId w:val="358"/>
  </w:num>
  <w:num w:numId="232" w16cid:durableId="498734745">
    <w:abstractNumId w:val="272"/>
  </w:num>
  <w:num w:numId="233" w16cid:durableId="1225338680">
    <w:abstractNumId w:val="139"/>
  </w:num>
  <w:num w:numId="234" w16cid:durableId="756436718">
    <w:abstractNumId w:val="289"/>
  </w:num>
  <w:num w:numId="235" w16cid:durableId="523249019">
    <w:abstractNumId w:val="246"/>
  </w:num>
  <w:num w:numId="236" w16cid:durableId="299191823">
    <w:abstractNumId w:val="119"/>
  </w:num>
  <w:num w:numId="237" w16cid:durableId="459616449">
    <w:abstractNumId w:val="417"/>
  </w:num>
  <w:num w:numId="238" w16cid:durableId="8260385">
    <w:abstractNumId w:val="134"/>
  </w:num>
  <w:num w:numId="239" w16cid:durableId="1419715940">
    <w:abstractNumId w:val="180"/>
  </w:num>
  <w:num w:numId="240" w16cid:durableId="630525260">
    <w:abstractNumId w:val="108"/>
  </w:num>
  <w:num w:numId="241" w16cid:durableId="469634472">
    <w:abstractNumId w:val="382"/>
  </w:num>
  <w:num w:numId="242" w16cid:durableId="2017342814">
    <w:abstractNumId w:val="138"/>
  </w:num>
  <w:num w:numId="243" w16cid:durableId="28141332">
    <w:abstractNumId w:val="106"/>
  </w:num>
  <w:num w:numId="244" w16cid:durableId="2134978310">
    <w:abstractNumId w:val="228"/>
  </w:num>
  <w:num w:numId="245" w16cid:durableId="1417366161">
    <w:abstractNumId w:val="170"/>
  </w:num>
  <w:num w:numId="246" w16cid:durableId="1835295676">
    <w:abstractNumId w:val="430"/>
  </w:num>
  <w:num w:numId="247" w16cid:durableId="546767729">
    <w:abstractNumId w:val="508"/>
  </w:num>
  <w:num w:numId="248" w16cid:durableId="1455366442">
    <w:abstractNumId w:val="149"/>
  </w:num>
  <w:num w:numId="249" w16cid:durableId="1184443849">
    <w:abstractNumId w:val="75"/>
  </w:num>
  <w:num w:numId="250" w16cid:durableId="1712226148">
    <w:abstractNumId w:val="273"/>
  </w:num>
  <w:num w:numId="251" w16cid:durableId="884869989">
    <w:abstractNumId w:val="480"/>
  </w:num>
  <w:num w:numId="252" w16cid:durableId="1854608985">
    <w:abstractNumId w:val="372"/>
  </w:num>
  <w:num w:numId="253" w16cid:durableId="1634553220">
    <w:abstractNumId w:val="112"/>
  </w:num>
  <w:num w:numId="254" w16cid:durableId="1142648753">
    <w:abstractNumId w:val="85"/>
  </w:num>
  <w:num w:numId="255" w16cid:durableId="796334104">
    <w:abstractNumId w:val="107"/>
  </w:num>
  <w:num w:numId="256" w16cid:durableId="208684406">
    <w:abstractNumId w:val="57"/>
  </w:num>
  <w:num w:numId="257" w16cid:durableId="864516330">
    <w:abstractNumId w:val="518"/>
  </w:num>
  <w:num w:numId="258" w16cid:durableId="1239754888">
    <w:abstractNumId w:val="39"/>
  </w:num>
  <w:num w:numId="259" w16cid:durableId="615067572">
    <w:abstractNumId w:val="193"/>
  </w:num>
  <w:num w:numId="260" w16cid:durableId="1935816898">
    <w:abstractNumId w:val="396"/>
  </w:num>
  <w:num w:numId="261" w16cid:durableId="961961521">
    <w:abstractNumId w:val="162"/>
  </w:num>
  <w:num w:numId="262" w16cid:durableId="1713260597">
    <w:abstractNumId w:val="312"/>
  </w:num>
  <w:num w:numId="263" w16cid:durableId="640840765">
    <w:abstractNumId w:val="488"/>
  </w:num>
  <w:num w:numId="264" w16cid:durableId="1833333622">
    <w:abstractNumId w:val="166"/>
  </w:num>
  <w:num w:numId="265" w16cid:durableId="1752119536">
    <w:abstractNumId w:val="352"/>
  </w:num>
  <w:num w:numId="266" w16cid:durableId="788545158">
    <w:abstractNumId w:val="137"/>
  </w:num>
  <w:num w:numId="267" w16cid:durableId="552473344">
    <w:abstractNumId w:val="431"/>
  </w:num>
  <w:num w:numId="268" w16cid:durableId="335156027">
    <w:abstractNumId w:val="86"/>
  </w:num>
  <w:num w:numId="269" w16cid:durableId="1060127384">
    <w:abstractNumId w:val="536"/>
  </w:num>
  <w:num w:numId="270" w16cid:durableId="538589014">
    <w:abstractNumId w:val="515"/>
  </w:num>
  <w:num w:numId="271" w16cid:durableId="594939820">
    <w:abstractNumId w:val="56"/>
  </w:num>
  <w:num w:numId="272" w16cid:durableId="966476161">
    <w:abstractNumId w:val="474"/>
  </w:num>
  <w:num w:numId="273" w16cid:durableId="1629437429">
    <w:abstractNumId w:val="267"/>
  </w:num>
  <w:num w:numId="274" w16cid:durableId="1941790223">
    <w:abstractNumId w:val="167"/>
  </w:num>
  <w:num w:numId="275" w16cid:durableId="379668096">
    <w:abstractNumId w:val="212"/>
  </w:num>
  <w:num w:numId="276" w16cid:durableId="1329095957">
    <w:abstractNumId w:val="397"/>
  </w:num>
  <w:num w:numId="277" w16cid:durableId="1257253903">
    <w:abstractNumId w:val="102"/>
  </w:num>
  <w:num w:numId="278" w16cid:durableId="1803302568">
    <w:abstractNumId w:val="496"/>
  </w:num>
  <w:num w:numId="279" w16cid:durableId="544607931">
    <w:abstractNumId w:val="18"/>
  </w:num>
  <w:num w:numId="280" w16cid:durableId="388382226">
    <w:abstractNumId w:val="410"/>
  </w:num>
  <w:num w:numId="281" w16cid:durableId="1509753384">
    <w:abstractNumId w:val="558"/>
  </w:num>
  <w:num w:numId="282" w16cid:durableId="150872623">
    <w:abstractNumId w:val="386"/>
  </w:num>
  <w:num w:numId="283" w16cid:durableId="1626346610">
    <w:abstractNumId w:val="152"/>
  </w:num>
  <w:num w:numId="284" w16cid:durableId="116142484">
    <w:abstractNumId w:val="71"/>
  </w:num>
  <w:num w:numId="285" w16cid:durableId="1586382079">
    <w:abstractNumId w:val="271"/>
  </w:num>
  <w:num w:numId="286" w16cid:durableId="1802728372">
    <w:abstractNumId w:val="190"/>
  </w:num>
  <w:num w:numId="287" w16cid:durableId="1209685952">
    <w:abstractNumId w:val="72"/>
  </w:num>
  <w:num w:numId="288" w16cid:durableId="26686532">
    <w:abstractNumId w:val="103"/>
  </w:num>
  <w:num w:numId="289" w16cid:durableId="102001386">
    <w:abstractNumId w:val="319"/>
  </w:num>
  <w:num w:numId="290" w16cid:durableId="1129471682">
    <w:abstractNumId w:val="437"/>
  </w:num>
  <w:num w:numId="291" w16cid:durableId="1897469707">
    <w:abstractNumId w:val="55"/>
  </w:num>
  <w:num w:numId="292" w16cid:durableId="1411464544">
    <w:abstractNumId w:val="159"/>
  </w:num>
  <w:num w:numId="293" w16cid:durableId="1164011884">
    <w:abstractNumId w:val="275"/>
  </w:num>
  <w:num w:numId="294" w16cid:durableId="951980152">
    <w:abstractNumId w:val="92"/>
  </w:num>
  <w:num w:numId="295" w16cid:durableId="509099948">
    <w:abstractNumId w:val="74"/>
  </w:num>
  <w:num w:numId="296" w16cid:durableId="718163181">
    <w:abstractNumId w:val="530"/>
  </w:num>
  <w:num w:numId="297" w16cid:durableId="1938055397">
    <w:abstractNumId w:val="534"/>
  </w:num>
  <w:num w:numId="298" w16cid:durableId="1211379855">
    <w:abstractNumId w:val="540"/>
  </w:num>
  <w:num w:numId="299" w16cid:durableId="1877230597">
    <w:abstractNumId w:val="211"/>
  </w:num>
  <w:num w:numId="300" w16cid:durableId="1019039076">
    <w:abstractNumId w:val="315"/>
  </w:num>
  <w:num w:numId="301" w16cid:durableId="1247807709">
    <w:abstractNumId w:val="280"/>
  </w:num>
  <w:num w:numId="302" w16cid:durableId="1193957344">
    <w:abstractNumId w:val="197"/>
  </w:num>
  <w:num w:numId="303" w16cid:durableId="616104273">
    <w:abstractNumId w:val="478"/>
  </w:num>
  <w:num w:numId="304" w16cid:durableId="1578781083">
    <w:abstractNumId w:val="252"/>
  </w:num>
  <w:num w:numId="305" w16cid:durableId="207187367">
    <w:abstractNumId w:val="45"/>
  </w:num>
  <w:num w:numId="306" w16cid:durableId="78523316">
    <w:abstractNumId w:val="553"/>
  </w:num>
  <w:num w:numId="307" w16cid:durableId="2024089475">
    <w:abstractNumId w:val="404"/>
  </w:num>
  <w:num w:numId="308" w16cid:durableId="1482455152">
    <w:abstractNumId w:val="539"/>
  </w:num>
  <w:num w:numId="309" w16cid:durableId="1625040749">
    <w:abstractNumId w:val="236"/>
  </w:num>
  <w:num w:numId="310" w16cid:durableId="55902912">
    <w:abstractNumId w:val="188"/>
  </w:num>
  <w:num w:numId="311" w16cid:durableId="1945990594">
    <w:abstractNumId w:val="200"/>
  </w:num>
  <w:num w:numId="312" w16cid:durableId="1409110356">
    <w:abstractNumId w:val="442"/>
  </w:num>
  <w:num w:numId="313" w16cid:durableId="2117435006">
    <w:abstractNumId w:val="328"/>
  </w:num>
  <w:num w:numId="314" w16cid:durableId="1167941492">
    <w:abstractNumId w:val="544"/>
  </w:num>
  <w:num w:numId="315" w16cid:durableId="545147539">
    <w:abstractNumId w:val="251"/>
  </w:num>
  <w:num w:numId="316" w16cid:durableId="548346765">
    <w:abstractNumId w:val="140"/>
  </w:num>
  <w:num w:numId="317" w16cid:durableId="513543992">
    <w:abstractNumId w:val="209"/>
  </w:num>
  <w:num w:numId="318" w16cid:durableId="849762934">
    <w:abstractNumId w:val="13"/>
  </w:num>
  <w:num w:numId="319" w16cid:durableId="322588155">
    <w:abstractNumId w:val="215"/>
  </w:num>
  <w:num w:numId="320" w16cid:durableId="2069571285">
    <w:abstractNumId w:val="485"/>
  </w:num>
  <w:num w:numId="321" w16cid:durableId="1221206876">
    <w:abstractNumId w:val="435"/>
  </w:num>
  <w:num w:numId="322" w16cid:durableId="1403530788">
    <w:abstractNumId w:val="1"/>
  </w:num>
  <w:num w:numId="323" w16cid:durableId="1618413170">
    <w:abstractNumId w:val="168"/>
  </w:num>
  <w:num w:numId="324" w16cid:durableId="785541584">
    <w:abstractNumId w:val="477"/>
  </w:num>
  <w:num w:numId="325" w16cid:durableId="291910957">
    <w:abstractNumId w:val="205"/>
  </w:num>
  <w:num w:numId="326" w16cid:durableId="1015886358">
    <w:abstractNumId w:val="354"/>
  </w:num>
  <w:num w:numId="327" w16cid:durableId="990674660">
    <w:abstractNumId w:val="303"/>
  </w:num>
  <w:num w:numId="328" w16cid:durableId="949975457">
    <w:abstractNumId w:val="270"/>
  </w:num>
  <w:num w:numId="329" w16cid:durableId="1667978373">
    <w:abstractNumId w:val="458"/>
  </w:num>
  <w:num w:numId="330" w16cid:durableId="908154069">
    <w:abstractNumId w:val="276"/>
  </w:num>
  <w:num w:numId="331" w16cid:durableId="681934678">
    <w:abstractNumId w:val="40"/>
  </w:num>
  <w:num w:numId="332" w16cid:durableId="328143167">
    <w:abstractNumId w:val="153"/>
  </w:num>
  <w:num w:numId="333" w16cid:durableId="541091766">
    <w:abstractNumId w:val="222"/>
  </w:num>
  <w:num w:numId="334" w16cid:durableId="1054543344">
    <w:abstractNumId w:val="511"/>
  </w:num>
  <w:num w:numId="335" w16cid:durableId="1908110057">
    <w:abstractNumId w:val="391"/>
  </w:num>
  <w:num w:numId="336" w16cid:durableId="1459912569">
    <w:abstractNumId w:val="237"/>
  </w:num>
  <w:num w:numId="337" w16cid:durableId="1451777996">
    <w:abstractNumId w:val="196"/>
  </w:num>
  <w:num w:numId="338" w16cid:durableId="205146764">
    <w:abstractNumId w:val="422"/>
  </w:num>
  <w:num w:numId="339" w16cid:durableId="1150948631">
    <w:abstractNumId w:val="177"/>
  </w:num>
  <w:num w:numId="340" w16cid:durableId="292323057">
    <w:abstractNumId w:val="361"/>
  </w:num>
  <w:num w:numId="341" w16cid:durableId="555777210">
    <w:abstractNumId w:val="181"/>
  </w:num>
  <w:num w:numId="342" w16cid:durableId="1095706978">
    <w:abstractNumId w:val="333"/>
  </w:num>
  <w:num w:numId="343" w16cid:durableId="1380324642">
    <w:abstractNumId w:val="433"/>
  </w:num>
  <w:num w:numId="344" w16cid:durableId="1330251462">
    <w:abstractNumId w:val="469"/>
  </w:num>
  <w:num w:numId="345" w16cid:durableId="521868407">
    <w:abstractNumId w:val="532"/>
  </w:num>
  <w:num w:numId="346" w16cid:durableId="95173889">
    <w:abstractNumId w:val="344"/>
  </w:num>
  <w:num w:numId="347" w16cid:durableId="1376546763">
    <w:abstractNumId w:val="4"/>
  </w:num>
  <w:num w:numId="348" w16cid:durableId="2052538536">
    <w:abstractNumId w:val="559"/>
  </w:num>
  <w:num w:numId="349" w16cid:durableId="853766072">
    <w:abstractNumId w:val="151"/>
  </w:num>
  <w:num w:numId="350" w16cid:durableId="1242259094">
    <w:abstractNumId w:val="158"/>
  </w:num>
  <w:num w:numId="351" w16cid:durableId="754479174">
    <w:abstractNumId w:val="444"/>
  </w:num>
  <w:num w:numId="352" w16cid:durableId="979774792">
    <w:abstractNumId w:val="495"/>
  </w:num>
  <w:num w:numId="353" w16cid:durableId="1515916307">
    <w:abstractNumId w:val="383"/>
  </w:num>
  <w:num w:numId="354" w16cid:durableId="1635797144">
    <w:abstractNumId w:val="533"/>
  </w:num>
  <w:num w:numId="355" w16cid:durableId="635140300">
    <w:abstractNumId w:val="258"/>
  </w:num>
  <w:num w:numId="356" w16cid:durableId="1504122662">
    <w:abstractNumId w:val="35"/>
  </w:num>
  <w:num w:numId="357" w16cid:durableId="108203236">
    <w:abstractNumId w:val="320"/>
  </w:num>
  <w:num w:numId="358" w16cid:durableId="959843460">
    <w:abstractNumId w:val="293"/>
  </w:num>
  <w:num w:numId="359" w16cid:durableId="2010714837">
    <w:abstractNumId w:val="314"/>
  </w:num>
  <w:num w:numId="360" w16cid:durableId="897863954">
    <w:abstractNumId w:val="214"/>
  </w:num>
  <w:num w:numId="361" w16cid:durableId="848980082">
    <w:abstractNumId w:val="512"/>
  </w:num>
  <w:num w:numId="362" w16cid:durableId="1138913572">
    <w:abstractNumId w:val="97"/>
  </w:num>
  <w:num w:numId="363" w16cid:durableId="1622877111">
    <w:abstractNumId w:val="325"/>
  </w:num>
  <w:num w:numId="364" w16cid:durableId="39522276">
    <w:abstractNumId w:val="484"/>
  </w:num>
  <w:num w:numId="365" w16cid:durableId="26564891">
    <w:abstractNumId w:val="335"/>
  </w:num>
  <w:num w:numId="366" w16cid:durableId="543712921">
    <w:abstractNumId w:val="156"/>
  </w:num>
  <w:num w:numId="367" w16cid:durableId="577131665">
    <w:abstractNumId w:val="365"/>
  </w:num>
  <w:num w:numId="368" w16cid:durableId="987369139">
    <w:abstractNumId w:val="19"/>
  </w:num>
  <w:num w:numId="369" w16cid:durableId="1332105861">
    <w:abstractNumId w:val="95"/>
  </w:num>
  <w:num w:numId="370" w16cid:durableId="330106522">
    <w:abstractNumId w:val="51"/>
  </w:num>
  <w:num w:numId="371" w16cid:durableId="1905485329">
    <w:abstractNumId w:val="5"/>
  </w:num>
  <w:num w:numId="372" w16cid:durableId="1883471800">
    <w:abstractNumId w:val="409"/>
  </w:num>
  <w:num w:numId="373" w16cid:durableId="745807968">
    <w:abstractNumId w:val="50"/>
  </w:num>
  <w:num w:numId="374" w16cid:durableId="556090412">
    <w:abstractNumId w:val="288"/>
  </w:num>
  <w:num w:numId="375" w16cid:durableId="117728893">
    <w:abstractNumId w:val="136"/>
  </w:num>
  <w:num w:numId="376" w16cid:durableId="365066932">
    <w:abstractNumId w:val="38"/>
  </w:num>
  <w:num w:numId="377" w16cid:durableId="852887114">
    <w:abstractNumId w:val="155"/>
  </w:num>
  <w:num w:numId="378" w16cid:durableId="846359164">
    <w:abstractNumId w:val="12"/>
  </w:num>
  <w:num w:numId="379" w16cid:durableId="462160316">
    <w:abstractNumId w:val="428"/>
  </w:num>
  <w:num w:numId="380" w16cid:durableId="413553483">
    <w:abstractNumId w:val="304"/>
  </w:num>
  <w:num w:numId="381" w16cid:durableId="1810054064">
    <w:abstractNumId w:val="163"/>
  </w:num>
  <w:num w:numId="382" w16cid:durableId="1950510123">
    <w:abstractNumId w:val="34"/>
  </w:num>
  <w:num w:numId="383" w16cid:durableId="912542604">
    <w:abstractNumId w:val="522"/>
  </w:num>
  <w:num w:numId="384" w16cid:durableId="1085146312">
    <w:abstractNumId w:val="28"/>
  </w:num>
  <w:num w:numId="385" w16cid:durableId="1859003817">
    <w:abstractNumId w:val="43"/>
  </w:num>
  <w:num w:numId="386" w16cid:durableId="2080251303">
    <w:abstractNumId w:val="17"/>
  </w:num>
  <w:num w:numId="387" w16cid:durableId="1054424692">
    <w:abstractNumId w:val="390"/>
  </w:num>
  <w:num w:numId="388" w16cid:durableId="1068576701">
    <w:abstractNumId w:val="118"/>
  </w:num>
  <w:num w:numId="389" w16cid:durableId="872156682">
    <w:abstractNumId w:val="221"/>
  </w:num>
  <w:num w:numId="390" w16cid:durableId="927159461">
    <w:abstractNumId w:val="262"/>
  </w:num>
  <w:num w:numId="391" w16cid:durableId="509174304">
    <w:abstractNumId w:val="531"/>
  </w:num>
  <w:num w:numId="392" w16cid:durableId="2037383591">
    <w:abstractNumId w:val="245"/>
  </w:num>
  <w:num w:numId="393" w16cid:durableId="587926423">
    <w:abstractNumId w:val="69"/>
  </w:num>
  <w:num w:numId="394" w16cid:durableId="1150251231">
    <w:abstractNumId w:val="378"/>
  </w:num>
  <w:num w:numId="395" w16cid:durableId="432752185">
    <w:abstractNumId w:val="549"/>
  </w:num>
  <w:num w:numId="396" w16cid:durableId="2079553898">
    <w:abstractNumId w:val="253"/>
  </w:num>
  <w:num w:numId="397" w16cid:durableId="623847574">
    <w:abstractNumId w:val="147"/>
  </w:num>
  <w:num w:numId="398" w16cid:durableId="1596673564">
    <w:abstractNumId w:val="204"/>
  </w:num>
  <w:num w:numId="399" w16cid:durableId="1229414360">
    <w:abstractNumId w:val="413"/>
  </w:num>
  <w:num w:numId="400" w16cid:durableId="783308953">
    <w:abstractNumId w:val="210"/>
  </w:num>
  <w:num w:numId="401" w16cid:durableId="143472628">
    <w:abstractNumId w:val="178"/>
  </w:num>
  <w:num w:numId="402" w16cid:durableId="1113672766">
    <w:abstractNumId w:val="337"/>
  </w:num>
  <w:num w:numId="403" w16cid:durableId="1385249128">
    <w:abstractNumId w:val="278"/>
  </w:num>
  <w:num w:numId="404" w16cid:durableId="1762138599">
    <w:abstractNumId w:val="109"/>
  </w:num>
  <w:num w:numId="405" w16cid:durableId="482703490">
    <w:abstractNumId w:val="394"/>
  </w:num>
  <w:num w:numId="406" w16cid:durableId="1528105717">
    <w:abstractNumId w:val="377"/>
  </w:num>
  <w:num w:numId="407" w16cid:durableId="347297750">
    <w:abstractNumId w:val="68"/>
  </w:num>
  <w:num w:numId="408" w16cid:durableId="619339001">
    <w:abstractNumId w:val="8"/>
  </w:num>
  <w:num w:numId="409" w16cid:durableId="945314299">
    <w:abstractNumId w:val="59"/>
  </w:num>
  <w:num w:numId="410" w16cid:durableId="1409113850">
    <w:abstractNumId w:val="339"/>
  </w:num>
  <w:num w:numId="411" w16cid:durableId="231936579">
    <w:abstractNumId w:val="439"/>
  </w:num>
  <w:num w:numId="412" w16cid:durableId="1156604881">
    <w:abstractNumId w:val="292"/>
  </w:num>
  <w:num w:numId="413" w16cid:durableId="1195731995">
    <w:abstractNumId w:val="192"/>
  </w:num>
  <w:num w:numId="414" w16cid:durableId="1691907948">
    <w:abstractNumId w:val="21"/>
  </w:num>
  <w:num w:numId="415" w16cid:durableId="2094861715">
    <w:abstractNumId w:val="231"/>
  </w:num>
  <w:num w:numId="416" w16cid:durableId="338629688">
    <w:abstractNumId w:val="463"/>
  </w:num>
  <w:num w:numId="417" w16cid:durableId="1595625101">
    <w:abstractNumId w:val="327"/>
  </w:num>
  <w:num w:numId="418" w16cid:durableId="181626942">
    <w:abstractNumId w:val="331"/>
  </w:num>
  <w:num w:numId="419" w16cid:durableId="1246381770">
    <w:abstractNumId w:val="393"/>
  </w:num>
  <w:num w:numId="420" w16cid:durableId="922302192">
    <w:abstractNumId w:val="541"/>
  </w:num>
  <w:num w:numId="421" w16cid:durableId="1093936867">
    <w:abstractNumId w:val="454"/>
  </w:num>
  <w:num w:numId="422" w16cid:durableId="114758540">
    <w:abstractNumId w:val="115"/>
  </w:num>
  <w:num w:numId="423" w16cid:durableId="372191701">
    <w:abstractNumId w:val="41"/>
  </w:num>
  <w:num w:numId="424" w16cid:durableId="1895312539">
    <w:abstractNumId w:val="29"/>
  </w:num>
  <w:num w:numId="425" w16cid:durableId="670989675">
    <w:abstractNumId w:val="479"/>
  </w:num>
  <w:num w:numId="426" w16cid:durableId="991176710">
    <w:abstractNumId w:val="349"/>
  </w:num>
  <w:num w:numId="427" w16cid:durableId="1673069604">
    <w:abstractNumId w:val="101"/>
  </w:num>
  <w:num w:numId="428" w16cid:durableId="1299384450">
    <w:abstractNumId w:val="2"/>
  </w:num>
  <w:num w:numId="429" w16cid:durableId="1668750966">
    <w:abstractNumId w:val="54"/>
  </w:num>
  <w:num w:numId="430" w16cid:durableId="880437065">
    <w:abstractNumId w:val="416"/>
  </w:num>
  <w:num w:numId="431" w16cid:durableId="338778917">
    <w:abstractNumId w:val="88"/>
  </w:num>
  <w:num w:numId="432" w16cid:durableId="392234679">
    <w:abstractNumId w:val="399"/>
  </w:num>
  <w:num w:numId="433" w16cid:durableId="1568497721">
    <w:abstractNumId w:val="395"/>
  </w:num>
  <w:num w:numId="434" w16cid:durableId="1362629070">
    <w:abstractNumId w:val="308"/>
  </w:num>
  <w:num w:numId="435" w16cid:durableId="1544099519">
    <w:abstractNumId w:val="285"/>
  </w:num>
  <w:num w:numId="436" w16cid:durableId="1498111443">
    <w:abstractNumId w:val="434"/>
  </w:num>
  <w:num w:numId="437" w16cid:durableId="1956670570">
    <w:abstractNumId w:val="183"/>
  </w:num>
  <w:num w:numId="438" w16cid:durableId="153493718">
    <w:abstractNumId w:val="529"/>
  </w:num>
  <w:num w:numId="439" w16cid:durableId="425200069">
    <w:abstractNumId w:val="402"/>
  </w:num>
  <w:num w:numId="440" w16cid:durableId="153764320">
    <w:abstractNumId w:val="521"/>
  </w:num>
  <w:num w:numId="441" w16cid:durableId="545996534">
    <w:abstractNumId w:val="261"/>
  </w:num>
  <w:num w:numId="442" w16cid:durableId="1063334519">
    <w:abstractNumId w:val="116"/>
  </w:num>
  <w:num w:numId="443" w16cid:durableId="1363941505">
    <w:abstractNumId w:val="224"/>
  </w:num>
  <w:num w:numId="444" w16cid:durableId="772626945">
    <w:abstractNumId w:val="279"/>
  </w:num>
  <w:num w:numId="445" w16cid:durableId="1341657890">
    <w:abstractNumId w:val="100"/>
  </w:num>
  <w:num w:numId="446" w16cid:durableId="881214700">
    <w:abstractNumId w:val="291"/>
  </w:num>
  <w:num w:numId="447" w16cid:durableId="1224869881">
    <w:abstractNumId w:val="419"/>
  </w:num>
  <w:num w:numId="448" w16cid:durableId="1891110776">
    <w:abstractNumId w:val="26"/>
  </w:num>
  <w:num w:numId="449" w16cid:durableId="1351489499">
    <w:abstractNumId w:val="91"/>
  </w:num>
  <w:num w:numId="450" w16cid:durableId="1838613484">
    <w:abstractNumId w:val="398"/>
  </w:num>
  <w:num w:numId="451" w16cid:durableId="256984942">
    <w:abstractNumId w:val="98"/>
  </w:num>
  <w:num w:numId="452" w16cid:durableId="1019312760">
    <w:abstractNumId w:val="121"/>
  </w:num>
  <w:num w:numId="453" w16cid:durableId="560285422">
    <w:abstractNumId w:val="73"/>
  </w:num>
  <w:num w:numId="454" w16cid:durableId="1585262395">
    <w:abstractNumId w:val="438"/>
  </w:num>
  <w:num w:numId="455" w16cid:durableId="1096562261">
    <w:abstractNumId w:val="176"/>
  </w:num>
  <w:num w:numId="456" w16cid:durableId="1563372294">
    <w:abstractNumId w:val="135"/>
  </w:num>
  <w:num w:numId="457" w16cid:durableId="339158318">
    <w:abstractNumId w:val="302"/>
  </w:num>
  <w:num w:numId="458" w16cid:durableId="2047951898">
    <w:abstractNumId w:val="82"/>
  </w:num>
  <w:num w:numId="459" w16cid:durableId="1565143777">
    <w:abstractNumId w:val="360"/>
  </w:num>
  <w:num w:numId="460" w16cid:durableId="761417735">
    <w:abstractNumId w:val="148"/>
  </w:num>
  <w:num w:numId="461" w16cid:durableId="1528374403">
    <w:abstractNumId w:val="408"/>
  </w:num>
  <w:num w:numId="462" w16cid:durableId="277683263">
    <w:abstractNumId w:val="486"/>
  </w:num>
  <w:num w:numId="463" w16cid:durableId="747266369">
    <w:abstractNumId w:val="407"/>
  </w:num>
  <w:num w:numId="464" w16cid:durableId="1834299448">
    <w:abstractNumId w:val="345"/>
  </w:num>
  <w:num w:numId="465" w16cid:durableId="84158053">
    <w:abstractNumId w:val="143"/>
  </w:num>
  <w:num w:numId="466" w16cid:durableId="616180668">
    <w:abstractNumId w:val="232"/>
  </w:num>
  <w:num w:numId="467" w16cid:durableId="372465504">
    <w:abstractNumId w:val="104"/>
  </w:num>
  <w:num w:numId="468" w16cid:durableId="535429714">
    <w:abstractNumId w:val="217"/>
  </w:num>
  <w:num w:numId="469" w16cid:durableId="1026831551">
    <w:abstractNumId w:val="284"/>
  </w:num>
  <w:num w:numId="470" w16cid:durableId="2062552015">
    <w:abstractNumId w:val="326"/>
  </w:num>
  <w:num w:numId="471" w16cid:durableId="232006619">
    <w:abstractNumId w:val="295"/>
  </w:num>
  <w:num w:numId="472" w16cid:durableId="1140808710">
    <w:abstractNumId w:val="309"/>
  </w:num>
  <w:num w:numId="473" w16cid:durableId="150869862">
    <w:abstractNumId w:val="36"/>
  </w:num>
  <w:num w:numId="474" w16cid:durableId="1662465172">
    <w:abstractNumId w:val="356"/>
  </w:num>
  <w:num w:numId="475" w16cid:durableId="1629430489">
    <w:abstractNumId w:val="294"/>
  </w:num>
  <w:num w:numId="476" w16cid:durableId="321086575">
    <w:abstractNumId w:val="150"/>
  </w:num>
  <w:num w:numId="477" w16cid:durableId="2128354370">
    <w:abstractNumId w:val="323"/>
  </w:num>
  <w:num w:numId="478" w16cid:durableId="928661618">
    <w:abstractNumId w:val="282"/>
  </w:num>
  <w:num w:numId="479" w16cid:durableId="488403548">
    <w:abstractNumId w:val="110"/>
  </w:num>
  <w:num w:numId="480" w16cid:durableId="439421083">
    <w:abstractNumId w:val="90"/>
  </w:num>
  <w:num w:numId="481" w16cid:durableId="220755496">
    <w:abstractNumId w:val="429"/>
  </w:num>
  <w:num w:numId="482" w16cid:durableId="2065909867">
    <w:abstractNumId w:val="161"/>
  </w:num>
  <w:num w:numId="483" w16cid:durableId="1448425419">
    <w:abstractNumId w:val="554"/>
  </w:num>
  <w:num w:numId="484" w16cid:durableId="303170248">
    <w:abstractNumId w:val="225"/>
  </w:num>
  <w:num w:numId="485" w16cid:durableId="183399651">
    <w:abstractNumId w:val="363"/>
  </w:num>
  <w:num w:numId="486" w16cid:durableId="1102258301">
    <w:abstractNumId w:val="482"/>
  </w:num>
  <w:num w:numId="487" w16cid:durableId="933826441">
    <w:abstractNumId w:val="131"/>
  </w:num>
  <w:num w:numId="488" w16cid:durableId="648292131">
    <w:abstractNumId w:val="128"/>
  </w:num>
  <w:num w:numId="489" w16cid:durableId="1573197584">
    <w:abstractNumId w:val="229"/>
  </w:num>
  <w:num w:numId="490" w16cid:durableId="2037071448">
    <w:abstractNumId w:val="27"/>
  </w:num>
  <w:num w:numId="491" w16cid:durableId="421686122">
    <w:abstractNumId w:val="255"/>
  </w:num>
  <w:num w:numId="492" w16cid:durableId="1007486156">
    <w:abstractNumId w:val="471"/>
  </w:num>
  <w:num w:numId="493" w16cid:durableId="1344939520">
    <w:abstractNumId w:val="299"/>
  </w:num>
  <w:num w:numId="494" w16cid:durableId="306590481">
    <w:abstractNumId w:val="510"/>
  </w:num>
  <w:num w:numId="495" w16cid:durableId="514000409">
    <w:abstractNumId w:val="61"/>
  </w:num>
  <w:num w:numId="496" w16cid:durableId="1772048317">
    <w:abstractNumId w:val="89"/>
  </w:num>
  <w:num w:numId="497" w16cid:durableId="141430596">
    <w:abstractNumId w:val="359"/>
  </w:num>
  <w:num w:numId="498" w16cid:durableId="1878928053">
    <w:abstractNumId w:val="456"/>
  </w:num>
  <w:num w:numId="499" w16cid:durableId="1829321455">
    <w:abstractNumId w:val="96"/>
  </w:num>
  <w:num w:numId="500" w16cid:durableId="1775710335">
    <w:abstractNumId w:val="174"/>
  </w:num>
  <w:num w:numId="501" w16cid:durableId="2018773068">
    <w:abstractNumId w:val="290"/>
  </w:num>
  <w:num w:numId="502" w16cid:durableId="159273177">
    <w:abstractNumId w:val="552"/>
  </w:num>
  <w:num w:numId="503" w16cid:durableId="276982922">
    <w:abstractNumId w:val="445"/>
  </w:num>
  <w:num w:numId="504" w16cid:durableId="1278101581">
    <w:abstractNumId w:val="238"/>
  </w:num>
  <w:num w:numId="505" w16cid:durableId="393044898">
    <w:abstractNumId w:val="526"/>
  </w:num>
  <w:num w:numId="506" w16cid:durableId="1091043622">
    <w:abstractNumId w:val="385"/>
  </w:num>
  <w:num w:numId="507" w16cid:durableId="1335495878">
    <w:abstractNumId w:val="306"/>
  </w:num>
  <w:num w:numId="508" w16cid:durableId="1279024339">
    <w:abstractNumId w:val="247"/>
  </w:num>
  <w:num w:numId="509" w16cid:durableId="1434549493">
    <w:abstractNumId w:val="329"/>
  </w:num>
  <w:num w:numId="510" w16cid:durableId="300115046">
    <w:abstractNumId w:val="502"/>
  </w:num>
  <w:num w:numId="511" w16cid:durableId="288051336">
    <w:abstractNumId w:val="405"/>
  </w:num>
  <w:num w:numId="512" w16cid:durableId="1378236084">
    <w:abstractNumId w:val="203"/>
  </w:num>
  <w:num w:numId="513" w16cid:durableId="753282353">
    <w:abstractNumId w:val="380"/>
  </w:num>
  <w:num w:numId="514" w16cid:durableId="463621997">
    <w:abstractNumId w:val="459"/>
  </w:num>
  <w:num w:numId="515" w16cid:durableId="191262187">
    <w:abstractNumId w:val="336"/>
  </w:num>
  <w:num w:numId="516" w16cid:durableId="1568110156">
    <w:abstractNumId w:val="111"/>
  </w:num>
  <w:num w:numId="517" w16cid:durableId="881793145">
    <w:abstractNumId w:val="62"/>
  </w:num>
  <w:num w:numId="518" w16cid:durableId="1323585677">
    <w:abstractNumId w:val="124"/>
  </w:num>
  <w:num w:numId="519" w16cid:durableId="36781811">
    <w:abstractNumId w:val="545"/>
  </w:num>
  <w:num w:numId="520" w16cid:durableId="558440157">
    <w:abstractNumId w:val="144"/>
  </w:num>
  <w:num w:numId="521" w16cid:durableId="329253831">
    <w:abstractNumId w:val="342"/>
  </w:num>
  <w:num w:numId="522" w16cid:durableId="1885167753">
    <w:abstractNumId w:val="184"/>
  </w:num>
  <w:num w:numId="523" w16cid:durableId="911887305">
    <w:abstractNumId w:val="173"/>
  </w:num>
  <w:num w:numId="524" w16cid:durableId="235095012">
    <w:abstractNumId w:val="233"/>
  </w:num>
  <w:num w:numId="525" w16cid:durableId="253171314">
    <w:abstractNumId w:val="307"/>
  </w:num>
  <w:num w:numId="526" w16cid:durableId="832335612">
    <w:abstractNumId w:val="259"/>
  </w:num>
  <w:num w:numId="527" w16cid:durableId="615671754">
    <w:abstractNumId w:val="7"/>
  </w:num>
  <w:num w:numId="528" w16cid:durableId="1180239160">
    <w:abstractNumId w:val="547"/>
  </w:num>
  <w:num w:numId="529" w16cid:durableId="975641410">
    <w:abstractNumId w:val="461"/>
  </w:num>
  <w:num w:numId="530" w16cid:durableId="1548495025">
    <w:abstractNumId w:val="513"/>
  </w:num>
  <w:num w:numId="531" w16cid:durableId="1656181924">
    <w:abstractNumId w:val="367"/>
  </w:num>
  <w:num w:numId="532" w16cid:durableId="83384234">
    <w:abstractNumId w:val="401"/>
  </w:num>
  <w:num w:numId="533" w16cid:durableId="140737265">
    <w:abstractNumId w:val="340"/>
  </w:num>
  <w:num w:numId="534" w16cid:durableId="13773537">
    <w:abstractNumId w:val="357"/>
  </w:num>
  <w:num w:numId="535" w16cid:durableId="106580930">
    <w:abstractNumId w:val="235"/>
  </w:num>
  <w:num w:numId="536" w16cid:durableId="1024551106">
    <w:abstractNumId w:val="113"/>
  </w:num>
  <w:num w:numId="537" w16cid:durableId="1453019666">
    <w:abstractNumId w:val="164"/>
  </w:num>
  <w:num w:numId="538" w16cid:durableId="1764720259">
    <w:abstractNumId w:val="227"/>
  </w:num>
  <w:num w:numId="539" w16cid:durableId="991059456">
    <w:abstractNumId w:val="218"/>
  </w:num>
  <w:num w:numId="540" w16cid:durableId="1993176244">
    <w:abstractNumId w:val="493"/>
  </w:num>
  <w:num w:numId="541" w16cid:durableId="1531601892">
    <w:abstractNumId w:val="523"/>
  </w:num>
  <w:num w:numId="542" w16cid:durableId="411046273">
    <w:abstractNumId w:val="425"/>
  </w:num>
  <w:num w:numId="543" w16cid:durableId="2145266592">
    <w:abstractNumId w:val="242"/>
  </w:num>
  <w:num w:numId="544" w16cid:durableId="818183277">
    <w:abstractNumId w:val="388"/>
  </w:num>
  <w:num w:numId="545" w16cid:durableId="508983014">
    <w:abstractNumId w:val="281"/>
  </w:num>
  <w:num w:numId="546" w16cid:durableId="641737812">
    <w:abstractNumId w:val="264"/>
  </w:num>
  <w:num w:numId="547" w16cid:durableId="1100491840">
    <w:abstractNumId w:val="387"/>
  </w:num>
  <w:num w:numId="548" w16cid:durableId="2133791682">
    <w:abstractNumId w:val="403"/>
  </w:num>
  <w:num w:numId="549" w16cid:durableId="1470318726">
    <w:abstractNumId w:val="274"/>
  </w:num>
  <w:num w:numId="550" w16cid:durableId="1972199839">
    <w:abstractNumId w:val="25"/>
  </w:num>
  <w:num w:numId="551" w16cid:durableId="1591813923">
    <w:abstractNumId w:val="473"/>
  </w:num>
  <w:num w:numId="552" w16cid:durableId="1955360303">
    <w:abstractNumId w:val="219"/>
  </w:num>
  <w:num w:numId="553" w16cid:durableId="718437074">
    <w:abstractNumId w:val="305"/>
  </w:num>
  <w:num w:numId="554" w16cid:durableId="1355156910">
    <w:abstractNumId w:val="175"/>
  </w:num>
  <w:num w:numId="555" w16cid:durableId="901717236">
    <w:abstractNumId w:val="520"/>
  </w:num>
  <w:num w:numId="556" w16cid:durableId="1504861471">
    <w:abstractNumId w:val="3"/>
  </w:num>
  <w:num w:numId="557" w16cid:durableId="1345740142">
    <w:abstractNumId w:val="199"/>
  </w:num>
  <w:num w:numId="558" w16cid:durableId="844906836">
    <w:abstractNumId w:val="415"/>
  </w:num>
  <w:num w:numId="559" w16cid:durableId="480387505">
    <w:abstractNumId w:val="483"/>
  </w:num>
  <w:num w:numId="560" w16cid:durableId="423107860">
    <w:abstractNumId w:val="514"/>
  </w:num>
  <w:num w:numId="561" w16cid:durableId="166412437">
    <w:abstractNumId w:val="3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6C93"/>
    <w:rsid w:val="00102660"/>
    <w:rsid w:val="0010436E"/>
    <w:rsid w:val="00114D54"/>
    <w:rsid w:val="00120ACD"/>
    <w:rsid w:val="00144936"/>
    <w:rsid w:val="00151233"/>
    <w:rsid w:val="00164480"/>
    <w:rsid w:val="00177698"/>
    <w:rsid w:val="00182245"/>
    <w:rsid w:val="00183C9F"/>
    <w:rsid w:val="00187548"/>
    <w:rsid w:val="001933BA"/>
    <w:rsid w:val="00193733"/>
    <w:rsid w:val="001A381D"/>
    <w:rsid w:val="001B4F8C"/>
    <w:rsid w:val="001E3790"/>
    <w:rsid w:val="001F5F49"/>
    <w:rsid w:val="002001E0"/>
    <w:rsid w:val="00234FC3"/>
    <w:rsid w:val="00246C90"/>
    <w:rsid w:val="00270C6E"/>
    <w:rsid w:val="00271E26"/>
    <w:rsid w:val="002778D5"/>
    <w:rsid w:val="00277B38"/>
    <w:rsid w:val="00281DF1"/>
    <w:rsid w:val="00292377"/>
    <w:rsid w:val="002A1A18"/>
    <w:rsid w:val="002B4D43"/>
    <w:rsid w:val="002C7F69"/>
    <w:rsid w:val="002F3F84"/>
    <w:rsid w:val="003204A0"/>
    <w:rsid w:val="00321D27"/>
    <w:rsid w:val="00335200"/>
    <w:rsid w:val="003360D3"/>
    <w:rsid w:val="0033644E"/>
    <w:rsid w:val="00340BA0"/>
    <w:rsid w:val="00352127"/>
    <w:rsid w:val="00352FD0"/>
    <w:rsid w:val="003726AD"/>
    <w:rsid w:val="00393448"/>
    <w:rsid w:val="003978A0"/>
    <w:rsid w:val="003A1621"/>
    <w:rsid w:val="003E2462"/>
    <w:rsid w:val="003E399D"/>
    <w:rsid w:val="00403219"/>
    <w:rsid w:val="00413DE0"/>
    <w:rsid w:val="0045610F"/>
    <w:rsid w:val="0046151B"/>
    <w:rsid w:val="00473815"/>
    <w:rsid w:val="00485402"/>
    <w:rsid w:val="00496831"/>
    <w:rsid w:val="004B2BE0"/>
    <w:rsid w:val="004C400C"/>
    <w:rsid w:val="004D78B4"/>
    <w:rsid w:val="00512ADF"/>
    <w:rsid w:val="00523478"/>
    <w:rsid w:val="00531FBF"/>
    <w:rsid w:val="0058064D"/>
    <w:rsid w:val="00583A02"/>
    <w:rsid w:val="005A014B"/>
    <w:rsid w:val="005A1B32"/>
    <w:rsid w:val="005A403A"/>
    <w:rsid w:val="005A6070"/>
    <w:rsid w:val="005A7C7F"/>
    <w:rsid w:val="005C593C"/>
    <w:rsid w:val="005D020B"/>
    <w:rsid w:val="005E6088"/>
    <w:rsid w:val="005F574E"/>
    <w:rsid w:val="006017FD"/>
    <w:rsid w:val="006201FC"/>
    <w:rsid w:val="00632C6F"/>
    <w:rsid w:val="00633225"/>
    <w:rsid w:val="00665F13"/>
    <w:rsid w:val="006A66A8"/>
    <w:rsid w:val="006B66FE"/>
    <w:rsid w:val="006D33CC"/>
    <w:rsid w:val="006E1A73"/>
    <w:rsid w:val="006E3003"/>
    <w:rsid w:val="00701A84"/>
    <w:rsid w:val="0071273D"/>
    <w:rsid w:val="007565EC"/>
    <w:rsid w:val="0076659B"/>
    <w:rsid w:val="00790486"/>
    <w:rsid w:val="00793EE5"/>
    <w:rsid w:val="00797EC8"/>
    <w:rsid w:val="00801F7A"/>
    <w:rsid w:val="00810C6E"/>
    <w:rsid w:val="00816AE9"/>
    <w:rsid w:val="00824ABB"/>
    <w:rsid w:val="00826665"/>
    <w:rsid w:val="00844A5D"/>
    <w:rsid w:val="00861EC1"/>
    <w:rsid w:val="008A1803"/>
    <w:rsid w:val="008A7514"/>
    <w:rsid w:val="008B068E"/>
    <w:rsid w:val="00912F69"/>
    <w:rsid w:val="00940B1A"/>
    <w:rsid w:val="00957280"/>
    <w:rsid w:val="009714E8"/>
    <w:rsid w:val="00974AE3"/>
    <w:rsid w:val="009826D6"/>
    <w:rsid w:val="009844D7"/>
    <w:rsid w:val="009C61F8"/>
    <w:rsid w:val="009C6202"/>
    <w:rsid w:val="009C7B99"/>
    <w:rsid w:val="009D16E2"/>
    <w:rsid w:val="009D3129"/>
    <w:rsid w:val="009F285B"/>
    <w:rsid w:val="009F4B1F"/>
    <w:rsid w:val="00A2133A"/>
    <w:rsid w:val="00A6697F"/>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1040"/>
    <w:rsid w:val="00C32F3D"/>
    <w:rsid w:val="00C41B36"/>
    <w:rsid w:val="00C56FC2"/>
    <w:rsid w:val="00C67FA3"/>
    <w:rsid w:val="00CE44E9"/>
    <w:rsid w:val="00CE6B30"/>
    <w:rsid w:val="00CF445D"/>
    <w:rsid w:val="00CF618A"/>
    <w:rsid w:val="00D0558B"/>
    <w:rsid w:val="00D47759"/>
    <w:rsid w:val="00DB5652"/>
    <w:rsid w:val="00DD6742"/>
    <w:rsid w:val="00DE1BE0"/>
    <w:rsid w:val="00E02BD0"/>
    <w:rsid w:val="00E33862"/>
    <w:rsid w:val="00E36253"/>
    <w:rsid w:val="00E4044A"/>
    <w:rsid w:val="00E5594E"/>
    <w:rsid w:val="00E61E3C"/>
    <w:rsid w:val="00E66FC0"/>
    <w:rsid w:val="00E941D0"/>
    <w:rsid w:val="00EB1CEC"/>
    <w:rsid w:val="00EB4E90"/>
    <w:rsid w:val="00EC29F5"/>
    <w:rsid w:val="00ED1CC4"/>
    <w:rsid w:val="00EE3EAE"/>
    <w:rsid w:val="00EF4D6F"/>
    <w:rsid w:val="00F0123B"/>
    <w:rsid w:val="00F3679A"/>
    <w:rsid w:val="00F432FF"/>
    <w:rsid w:val="00F71872"/>
    <w:rsid w:val="00F72352"/>
    <w:rsid w:val="00F80B55"/>
    <w:rsid w:val="00F81BBB"/>
    <w:rsid w:val="00FC36E8"/>
    <w:rsid w:val="00FC47F0"/>
    <w:rsid w:val="00FC63E1"/>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5A403A"/>
    <w:rPr>
      <w:b/>
      <w:bCs/>
    </w:rPr>
  </w:style>
  <w:style w:type="paragraph" w:styleId="HTMLPreformatted">
    <w:name w:val="HTML Preformatted"/>
    <w:basedOn w:val="Normal"/>
    <w:link w:val="HTMLPreformattedChar"/>
    <w:uiPriority w:val="99"/>
    <w:semiHidden/>
    <w:unhideWhenUsed/>
    <w:rsid w:val="00BC1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eastAsiaTheme="minorEastAsia" w:hAnsi="Arial" w:cs="Arial"/>
      <w:sz w:val="20"/>
      <w:szCs w:val="20"/>
    </w:rPr>
  </w:style>
  <w:style w:type="character" w:customStyle="1" w:styleId="HTMLPreformattedChar">
    <w:name w:val="HTML Preformatted Char"/>
    <w:basedOn w:val="DefaultParagraphFont"/>
    <w:link w:val="HTMLPreformatted"/>
    <w:uiPriority w:val="99"/>
    <w:semiHidden/>
    <w:rsid w:val="00BC1040"/>
    <w:rPr>
      <w:rFonts w:ascii="Arial" w:eastAsiaTheme="minorEastAsia" w:hAnsi="Arial" w:cs="Arial"/>
      <w:sz w:val="20"/>
      <w:szCs w:val="20"/>
    </w:rPr>
  </w:style>
  <w:style w:type="paragraph" w:customStyle="1" w:styleId="msonormal0">
    <w:name w:val="msonormal"/>
    <w:basedOn w:val="Normal"/>
    <w:rsid w:val="00BC1040"/>
    <w:pPr>
      <w:spacing w:before="100" w:beforeAutospacing="1" w:after="100" w:afterAutospacing="1"/>
    </w:pPr>
    <w:rPr>
      <w:rFonts w:ascii="Times New Roman" w:eastAsiaTheme="minorEastAsia" w:hAnsi="Times New Roman" w:cs="Times New Roman"/>
    </w:rPr>
  </w:style>
  <w:style w:type="paragraph" w:customStyle="1" w:styleId="suppresstype">
    <w:name w:val="suppresstype"/>
    <w:basedOn w:val="Normal"/>
    <w:rsid w:val="00BC1040"/>
    <w:pPr>
      <w:spacing w:before="100" w:beforeAutospacing="1" w:after="100" w:afterAutospacing="1"/>
    </w:pPr>
    <w:rPr>
      <w:rFonts w:ascii="Times New Roman" w:eastAsiaTheme="minorEastAsia" w:hAnsi="Times New Roman" w:cs="Times New Roman"/>
      <w:vanish/>
    </w:rPr>
  </w:style>
  <w:style w:type="paragraph" w:customStyle="1" w:styleId="suppressedlabel">
    <w:name w:val="suppressedlabel"/>
    <w:basedOn w:val="Normal"/>
    <w:rsid w:val="00BC1040"/>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copybutton">
    <w:name w:val="copybutton"/>
    <w:basedOn w:val="Normal"/>
    <w:rsid w:val="00BC1040"/>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
    <w:name w:val="modal-button"/>
    <w:basedOn w:val="Normal"/>
    <w:rsid w:val="00BC1040"/>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right">
    <w:name w:val="modal-button-right"/>
    <w:basedOn w:val="Normal"/>
    <w:rsid w:val="00BC1040"/>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hidden">
    <w:name w:val="hidden"/>
    <w:basedOn w:val="Normal"/>
    <w:rsid w:val="00BC1040"/>
    <w:pPr>
      <w:spacing w:before="100" w:beforeAutospacing="1" w:after="100" w:afterAutospacing="1"/>
    </w:pPr>
    <w:rPr>
      <w:rFonts w:ascii="Times New Roman" w:eastAsiaTheme="minorEastAsia" w:hAnsi="Times New Roman" w:cs="Times New Roman"/>
      <w:vanish/>
    </w:rPr>
  </w:style>
  <w:style w:type="paragraph" w:customStyle="1" w:styleId="expandable">
    <w:name w:val="expandable"/>
    <w:basedOn w:val="Normal"/>
    <w:rsid w:val="00BC1040"/>
    <w:pPr>
      <w:spacing w:before="100" w:beforeAutospacing="1" w:after="100" w:afterAutospacing="1"/>
    </w:pPr>
    <w:rPr>
      <w:rFonts w:ascii="Times New Roman" w:eastAsiaTheme="minorEastAsia" w:hAnsi="Times New Roman" w:cs="Times New Roman"/>
    </w:rPr>
  </w:style>
  <w:style w:type="paragraph" w:customStyle="1" w:styleId="collapsed">
    <w:name w:val="collapsed"/>
    <w:basedOn w:val="Normal"/>
    <w:rsid w:val="00BC1040"/>
    <w:pPr>
      <w:spacing w:before="100" w:beforeAutospacing="1" w:after="100" w:afterAutospacing="1"/>
    </w:pPr>
    <w:rPr>
      <w:rFonts w:ascii="Times New Roman" w:eastAsiaTheme="minorEastAsia" w:hAnsi="Times New Roman" w:cs="Times New Roman"/>
    </w:rPr>
  </w:style>
  <w:style w:type="paragraph" w:customStyle="1" w:styleId="expandablesubsection">
    <w:name w:val="expandablesubsection"/>
    <w:basedOn w:val="Normal"/>
    <w:rsid w:val="00BC1040"/>
    <w:pPr>
      <w:pBdr>
        <w:bottom w:val="single" w:sz="6" w:space="0" w:color="CCCCCC"/>
      </w:pBdr>
      <w:spacing w:before="100" w:beforeAutospacing="1" w:after="100" w:afterAutospacing="1"/>
    </w:pPr>
    <w:rPr>
      <w:rFonts w:ascii="Times New Roman" w:eastAsiaTheme="minorEastAsia" w:hAnsi="Times New Roman" w:cs="Times New Roman"/>
    </w:rPr>
  </w:style>
  <w:style w:type="paragraph" w:customStyle="1" w:styleId="collaspablesubsection">
    <w:name w:val="collaspablesubsection"/>
    <w:basedOn w:val="Normal"/>
    <w:rsid w:val="00BC1040"/>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standardsubsection">
    <w:name w:val="standardsubsection"/>
    <w:basedOn w:val="Normal"/>
    <w:rsid w:val="00BC1040"/>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content">
    <w:name w:val="content"/>
    <w:basedOn w:val="Normal"/>
    <w:rsid w:val="00BC1040"/>
    <w:pPr>
      <w:shd w:val="clear" w:color="auto" w:fill="FFFFFF"/>
      <w:spacing w:after="300"/>
      <w:ind w:left="300" w:right="300"/>
    </w:pPr>
    <w:rPr>
      <w:rFonts w:ascii="Times New Roman" w:eastAsiaTheme="minorEastAsia" w:hAnsi="Times New Roman" w:cs="Times New Roman"/>
    </w:rPr>
  </w:style>
  <w:style w:type="paragraph" w:customStyle="1" w:styleId="sectionheader">
    <w:name w:val="sectionheader"/>
    <w:basedOn w:val="Normal"/>
    <w:rsid w:val="00BC1040"/>
    <w:pPr>
      <w:pBdr>
        <w:top w:val="single" w:sz="6" w:space="8" w:color="CCCCCC"/>
        <w:left w:val="single" w:sz="6" w:space="15" w:color="CCCCCC"/>
        <w:right w:val="single" w:sz="6" w:space="15" w:color="CCCCCC"/>
      </w:pBdr>
      <w:shd w:val="clear" w:color="auto" w:fill="CCCCCC"/>
      <w:spacing w:before="300"/>
      <w:ind w:left="300" w:right="300"/>
    </w:pPr>
    <w:rPr>
      <w:rFonts w:ascii="Times New Roman" w:eastAsiaTheme="minorEastAsia" w:hAnsi="Times New Roman" w:cs="Times New Roman"/>
    </w:rPr>
  </w:style>
  <w:style w:type="paragraph" w:customStyle="1" w:styleId="sectioncontent">
    <w:name w:val="sectioncontent"/>
    <w:basedOn w:val="Normal"/>
    <w:rsid w:val="00BC1040"/>
    <w:pPr>
      <w:pBdr>
        <w:left w:val="single" w:sz="6" w:space="15" w:color="CCCCCC"/>
        <w:bottom w:val="single" w:sz="6" w:space="15" w:color="CCCCCC"/>
        <w:right w:val="single" w:sz="6" w:space="15" w:color="CCCCCC"/>
      </w:pBdr>
      <w:shd w:val="clear" w:color="auto" w:fill="FFFFFF"/>
      <w:spacing w:after="150"/>
      <w:ind w:left="300" w:right="300"/>
    </w:pPr>
    <w:rPr>
      <w:rFonts w:ascii="Times New Roman" w:eastAsiaTheme="minorEastAsia" w:hAnsi="Times New Roman" w:cs="Times New Roman"/>
    </w:rPr>
  </w:style>
  <w:style w:type="paragraph" w:customStyle="1" w:styleId="subsectionheader">
    <w:name w:val="subsectionheader"/>
    <w:basedOn w:val="Normal"/>
    <w:rsid w:val="00BC1040"/>
    <w:pPr>
      <w:pBdr>
        <w:top w:val="single" w:sz="6" w:space="8" w:color="CCCCCC"/>
        <w:left w:val="single" w:sz="6" w:space="15" w:color="CCCCCC"/>
        <w:right w:val="single" w:sz="6" w:space="15" w:color="CCCCCC"/>
      </w:pBdr>
      <w:shd w:val="clear" w:color="auto" w:fill="CCCCCC"/>
      <w:spacing w:before="300"/>
      <w:ind w:right="300"/>
    </w:pPr>
    <w:rPr>
      <w:rFonts w:ascii="Times New Roman" w:eastAsiaTheme="minorEastAsia" w:hAnsi="Times New Roman" w:cs="Times New Roman"/>
    </w:rPr>
  </w:style>
  <w:style w:type="paragraph" w:customStyle="1" w:styleId="subsectioncontent">
    <w:name w:val="subsectioncontent"/>
    <w:basedOn w:val="Normal"/>
    <w:rsid w:val="00BC1040"/>
    <w:pPr>
      <w:pBdr>
        <w:left w:val="single" w:sz="6" w:space="15" w:color="CCCCCC"/>
        <w:bottom w:val="single" w:sz="6" w:space="15" w:color="CCCCCC"/>
        <w:right w:val="single" w:sz="6" w:space="15" w:color="CCCCCC"/>
      </w:pBdr>
      <w:shd w:val="clear" w:color="auto" w:fill="FFFFFF"/>
      <w:spacing w:after="150"/>
      <w:ind w:right="300"/>
    </w:pPr>
    <w:rPr>
      <w:rFonts w:ascii="Times New Roman" w:eastAsiaTheme="minorEastAsia" w:hAnsi="Times New Roman" w:cs="Times New Roman"/>
    </w:rPr>
  </w:style>
  <w:style w:type="paragraph" w:customStyle="1" w:styleId="white">
    <w:name w:val="white"/>
    <w:basedOn w:val="Normal"/>
    <w:rsid w:val="00BC1040"/>
    <w:pPr>
      <w:shd w:val="clear" w:color="auto" w:fill="FFFFFF"/>
      <w:spacing w:before="100" w:beforeAutospacing="1" w:after="100" w:afterAutospacing="1"/>
    </w:pPr>
    <w:rPr>
      <w:rFonts w:ascii="Times New Roman" w:eastAsiaTheme="minorEastAsia" w:hAnsi="Times New Roman" w:cs="Times New Roman"/>
    </w:rPr>
  </w:style>
  <w:style w:type="paragraph" w:customStyle="1" w:styleId="red">
    <w:name w:val="red"/>
    <w:basedOn w:val="Normal"/>
    <w:rsid w:val="00BC1040"/>
    <w:pPr>
      <w:shd w:val="clear" w:color="auto" w:fill="DF0101"/>
      <w:spacing w:before="100" w:beforeAutospacing="1" w:after="100" w:afterAutospacing="1"/>
    </w:pPr>
    <w:rPr>
      <w:rFonts w:ascii="Times New Roman" w:eastAsiaTheme="minorEastAsia" w:hAnsi="Times New Roman" w:cs="Times New Roman"/>
    </w:rPr>
  </w:style>
  <w:style w:type="paragraph" w:customStyle="1" w:styleId="left">
    <w:name w:val="left"/>
    <w:basedOn w:val="Normal"/>
    <w:rsid w:val="00BC1040"/>
    <w:pPr>
      <w:spacing w:before="100" w:beforeAutospacing="1" w:after="100" w:afterAutospacing="1"/>
    </w:pPr>
    <w:rPr>
      <w:rFonts w:ascii="Times New Roman" w:eastAsiaTheme="minorEastAsia" w:hAnsi="Times New Roman" w:cs="Times New Roman"/>
    </w:rPr>
  </w:style>
  <w:style w:type="paragraph" w:customStyle="1" w:styleId="indent">
    <w:name w:val="indent"/>
    <w:basedOn w:val="Normal"/>
    <w:rsid w:val="00BC1040"/>
    <w:pPr>
      <w:spacing w:before="100" w:beforeAutospacing="1" w:after="100" w:afterAutospacing="1"/>
      <w:ind w:left="300"/>
    </w:pPr>
    <w:rPr>
      <w:rFonts w:ascii="Times New Roman" w:eastAsiaTheme="minorEastAsia" w:hAnsi="Times New Roman" w:cs="Times New Roman"/>
    </w:rPr>
  </w:style>
  <w:style w:type="paragraph" w:customStyle="1" w:styleId="fullwidth">
    <w:name w:val="fullwidth"/>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ulnerable">
    <w:name w:val="vulnerable"/>
    <w:basedOn w:val="Normal"/>
    <w:rsid w:val="00BC1040"/>
    <w:pPr>
      <w:spacing w:before="100" w:beforeAutospacing="1" w:after="100" w:afterAutospacing="1"/>
    </w:pPr>
    <w:rPr>
      <w:rFonts w:ascii="Times New Roman" w:eastAsiaTheme="minorEastAsia" w:hAnsi="Times New Roman" w:cs="Times New Roman"/>
      <w:color w:val="000000"/>
    </w:rPr>
  </w:style>
  <w:style w:type="paragraph" w:customStyle="1" w:styleId="notvulnerable">
    <w:name w:val="notvulnerable"/>
    <w:basedOn w:val="Normal"/>
    <w:rsid w:val="00BC1040"/>
    <w:pPr>
      <w:spacing w:before="100" w:beforeAutospacing="1" w:after="100" w:afterAutospacing="1"/>
    </w:pPr>
    <w:rPr>
      <w:rFonts w:ascii="Times New Roman" w:eastAsiaTheme="minorEastAsia" w:hAnsi="Times New Roman" w:cs="Times New Roman"/>
      <w:vanish/>
    </w:rPr>
  </w:style>
  <w:style w:type="paragraph" w:customStyle="1" w:styleId="infolink">
    <w:name w:val="infolink"/>
    <w:basedOn w:val="Normal"/>
    <w:rsid w:val="00BC1040"/>
    <w:pPr>
      <w:spacing w:before="100" w:beforeAutospacing="1" w:after="100" w:afterAutospacing="1"/>
    </w:pPr>
    <w:rPr>
      <w:rFonts w:ascii="Times New Roman" w:eastAsiaTheme="minorEastAsia" w:hAnsi="Times New Roman" w:cs="Times New Roman"/>
      <w:color w:val="0000FF"/>
    </w:rPr>
  </w:style>
  <w:style w:type="paragraph" w:customStyle="1" w:styleId="disclaimer">
    <w:name w:val="disclaimer"/>
    <w:basedOn w:val="Normal"/>
    <w:rsid w:val="00BC1040"/>
    <w:pPr>
      <w:spacing w:before="100" w:beforeAutospacing="1" w:after="100" w:afterAutospacing="1"/>
    </w:pPr>
    <w:rPr>
      <w:rFonts w:ascii="Arial" w:eastAsiaTheme="minorEastAsia" w:hAnsi="Arial" w:cs="Arial"/>
      <w:color w:val="888888"/>
      <w:sz w:val="14"/>
      <w:szCs w:val="14"/>
    </w:rPr>
  </w:style>
  <w:style w:type="paragraph" w:customStyle="1" w:styleId="underline">
    <w:name w:val="underline"/>
    <w:basedOn w:val="Normal"/>
    <w:rsid w:val="00BC1040"/>
    <w:pPr>
      <w:spacing w:before="100" w:beforeAutospacing="1" w:after="100" w:afterAutospacing="1"/>
    </w:pPr>
    <w:rPr>
      <w:rFonts w:ascii="Times New Roman" w:eastAsiaTheme="minorEastAsia" w:hAnsi="Times New Roman" w:cs="Times New Roman"/>
      <w:u w:val="single"/>
    </w:rPr>
  </w:style>
  <w:style w:type="paragraph" w:customStyle="1" w:styleId="sortable">
    <w:name w:val="sortable"/>
    <w:basedOn w:val="Normal"/>
    <w:rsid w:val="00BC1040"/>
    <w:pPr>
      <w:spacing w:before="100" w:beforeAutospacing="1" w:after="100" w:afterAutospacing="1"/>
    </w:pPr>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BC1040"/>
    <w:rPr>
      <w:color w:val="800080"/>
      <w:u w:val="single"/>
    </w:rPr>
  </w:style>
  <w:style w:type="paragraph" w:customStyle="1" w:styleId="scaninfo">
    <w:name w:val="scaninfo"/>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
    <w:name w:val="vs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
    <w:name w:val="vs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
    <w:name w:val="vs3"/>
    <w:basedOn w:val="Normal"/>
    <w:rsid w:val="00BC1040"/>
    <w:pPr>
      <w:spacing w:before="100" w:beforeAutospacing="1" w:after="100" w:afterAutospacing="1"/>
    </w:pPr>
    <w:rPr>
      <w:rFonts w:ascii="Times New Roman" w:eastAsiaTheme="minorEastAsia" w:hAnsi="Times New Roman" w:cs="Times New Roman"/>
    </w:rPr>
  </w:style>
  <w:style w:type="character" w:customStyle="1" w:styleId="underline1">
    <w:name w:val="underline1"/>
    <w:basedOn w:val="DefaultParagraphFont"/>
    <w:rsid w:val="00BC1040"/>
    <w:rPr>
      <w:u w:val="single"/>
    </w:rPr>
  </w:style>
  <w:style w:type="paragraph" w:customStyle="1" w:styleId="vs4">
    <w:name w:val="vs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
    <w:name w:val="vs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
    <w:name w:val="vs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
    <w:name w:val="vs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
    <w:name w:val="vs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
    <w:name w:val="vs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
    <w:name w:val="vs1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
    <w:name w:val="vs1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
    <w:name w:val="vs1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
    <w:name w:val="vs1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4">
    <w:name w:val="vs1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5">
    <w:name w:val="vs1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6">
    <w:name w:val="vs1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7">
    <w:name w:val="vs1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8">
    <w:name w:val="vs1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9">
    <w:name w:val="vs1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0">
    <w:name w:val="vs2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1">
    <w:name w:val="vs2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2">
    <w:name w:val="vs2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3">
    <w:name w:val="vs2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4">
    <w:name w:val="vs2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5">
    <w:name w:val="vs2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6">
    <w:name w:val="vs2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7">
    <w:name w:val="vs2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8">
    <w:name w:val="vs2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29">
    <w:name w:val="vs2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0">
    <w:name w:val="vs3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1">
    <w:name w:val="vs3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2">
    <w:name w:val="vs3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3">
    <w:name w:val="vs3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4">
    <w:name w:val="vs3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5">
    <w:name w:val="vs3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6">
    <w:name w:val="vs3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7">
    <w:name w:val="vs3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8">
    <w:name w:val="vs3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39">
    <w:name w:val="vs3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0">
    <w:name w:val="vs4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1">
    <w:name w:val="vs4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2">
    <w:name w:val="vs4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3">
    <w:name w:val="vs4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4">
    <w:name w:val="vs4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5">
    <w:name w:val="vs4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6">
    <w:name w:val="vs4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7">
    <w:name w:val="vs4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8">
    <w:name w:val="vs4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49">
    <w:name w:val="vs4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0">
    <w:name w:val="vs5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1">
    <w:name w:val="vs5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2">
    <w:name w:val="vs5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3">
    <w:name w:val="vs5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4">
    <w:name w:val="vs5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5">
    <w:name w:val="vs5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6">
    <w:name w:val="vs5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7">
    <w:name w:val="vs5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8">
    <w:name w:val="vs5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59">
    <w:name w:val="vs5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0">
    <w:name w:val="vs6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1">
    <w:name w:val="vs6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2">
    <w:name w:val="vs6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3">
    <w:name w:val="vs6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4">
    <w:name w:val="vs6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5">
    <w:name w:val="vs6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6">
    <w:name w:val="vs6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7">
    <w:name w:val="vs6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8">
    <w:name w:val="vs6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69">
    <w:name w:val="vs6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0">
    <w:name w:val="vs7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1">
    <w:name w:val="vs7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2">
    <w:name w:val="vs7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3">
    <w:name w:val="vs7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4">
    <w:name w:val="vs7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5">
    <w:name w:val="vs7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6">
    <w:name w:val="vs7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7">
    <w:name w:val="vs7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8">
    <w:name w:val="vs7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79">
    <w:name w:val="vs7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0">
    <w:name w:val="vs8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1">
    <w:name w:val="vs8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2">
    <w:name w:val="vs8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3">
    <w:name w:val="vs8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4">
    <w:name w:val="vs8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5">
    <w:name w:val="vs8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6">
    <w:name w:val="vs8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7">
    <w:name w:val="vs8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8">
    <w:name w:val="vs8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89">
    <w:name w:val="vs8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0">
    <w:name w:val="vs9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1">
    <w:name w:val="vs9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2">
    <w:name w:val="vs9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3">
    <w:name w:val="vs9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4">
    <w:name w:val="vs9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5">
    <w:name w:val="vs9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6">
    <w:name w:val="vs9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7">
    <w:name w:val="vs9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8">
    <w:name w:val="vs9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99">
    <w:name w:val="vs9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0">
    <w:name w:val="vs10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1">
    <w:name w:val="vs10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2">
    <w:name w:val="vs10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3">
    <w:name w:val="vs10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4">
    <w:name w:val="vs10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5">
    <w:name w:val="vs10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6">
    <w:name w:val="vs10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7">
    <w:name w:val="vs10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8">
    <w:name w:val="vs10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09">
    <w:name w:val="vs10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0">
    <w:name w:val="vs11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1">
    <w:name w:val="vs11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2">
    <w:name w:val="vs11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3">
    <w:name w:val="vs11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4">
    <w:name w:val="vs11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5">
    <w:name w:val="vs11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6">
    <w:name w:val="vs11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7">
    <w:name w:val="vs11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8">
    <w:name w:val="vs11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19">
    <w:name w:val="vs11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0">
    <w:name w:val="vs12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1">
    <w:name w:val="vs12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2">
    <w:name w:val="vs12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3">
    <w:name w:val="vs12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4">
    <w:name w:val="vs12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5">
    <w:name w:val="vs12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6">
    <w:name w:val="vs12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7">
    <w:name w:val="vs12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8">
    <w:name w:val="vs12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29">
    <w:name w:val="vs129"/>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0">
    <w:name w:val="vs130"/>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1">
    <w:name w:val="vs131"/>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2">
    <w:name w:val="vs132"/>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3">
    <w:name w:val="vs133"/>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4">
    <w:name w:val="vs134"/>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5">
    <w:name w:val="vs135"/>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6">
    <w:name w:val="vs136"/>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7">
    <w:name w:val="vs137"/>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8">
    <w:name w:val="vs138"/>
    <w:basedOn w:val="Normal"/>
    <w:rsid w:val="00BC1040"/>
    <w:pPr>
      <w:spacing w:before="100" w:beforeAutospacing="1" w:after="100" w:afterAutospacing="1"/>
    </w:pPr>
    <w:rPr>
      <w:rFonts w:ascii="Times New Roman" w:eastAsiaTheme="minorEastAsia" w:hAnsi="Times New Roman" w:cs="Times New Roman"/>
    </w:rPr>
  </w:style>
  <w:style w:type="paragraph" w:customStyle="1" w:styleId="vs139">
    <w:name w:val="vs139"/>
    <w:basedOn w:val="Normal"/>
    <w:rsid w:val="00BC1040"/>
    <w:pPr>
      <w:spacing w:before="100" w:beforeAutospacing="1" w:after="100" w:afterAutospacing="1"/>
    </w:pPr>
    <w:rPr>
      <w:rFonts w:ascii="Times New Roman" w:eastAsiaTheme="minorEastAsia" w:hAnsi="Times New Roman" w:cs="Times New Roman"/>
    </w:rPr>
  </w:style>
  <w:style w:type="character" w:customStyle="1" w:styleId="apple-converted-space">
    <w:name w:val="apple-converted-space"/>
    <w:basedOn w:val="DefaultParagraphFont"/>
    <w:rsid w:val="00665F13"/>
  </w:style>
  <w:style w:type="character" w:styleId="HTMLCode">
    <w:name w:val="HTML Code"/>
    <w:basedOn w:val="DefaultParagraphFont"/>
    <w:uiPriority w:val="99"/>
    <w:semiHidden/>
    <w:unhideWhenUsed/>
    <w:rsid w:val="00665F13"/>
    <w:rPr>
      <w:rFonts w:ascii="Courier New" w:eastAsia="Times New Roman" w:hAnsi="Courier New" w:cs="Courier New"/>
      <w:sz w:val="20"/>
      <w:szCs w:val="20"/>
    </w:rPr>
  </w:style>
  <w:style w:type="character" w:styleId="Emphasis">
    <w:name w:val="Emphasis"/>
    <w:basedOn w:val="DefaultParagraphFont"/>
    <w:uiPriority w:val="20"/>
    <w:qFormat/>
    <w:rsid w:val="001E3790"/>
    <w:rPr>
      <w:i/>
      <w:iCs/>
    </w:rPr>
  </w:style>
  <w:style w:type="character" w:styleId="UnresolvedMention">
    <w:name w:val="Unresolved Mention"/>
    <w:basedOn w:val="DefaultParagraphFont"/>
    <w:uiPriority w:val="99"/>
    <w:semiHidden/>
    <w:unhideWhenUsed/>
    <w:rsid w:val="00496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376846">
      <w:bodyDiv w:val="1"/>
      <w:marLeft w:val="0"/>
      <w:marRight w:val="0"/>
      <w:marTop w:val="0"/>
      <w:marBottom w:val="0"/>
      <w:divBdr>
        <w:top w:val="none" w:sz="0" w:space="0" w:color="auto"/>
        <w:left w:val="none" w:sz="0" w:space="0" w:color="auto"/>
        <w:bottom w:val="none" w:sz="0" w:space="0" w:color="auto"/>
        <w:right w:val="none" w:sz="0" w:space="0" w:color="auto"/>
      </w:divBdr>
    </w:div>
    <w:div w:id="3407434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6864159">
      <w:bodyDiv w:val="1"/>
      <w:marLeft w:val="0"/>
      <w:marRight w:val="0"/>
      <w:marTop w:val="0"/>
      <w:marBottom w:val="0"/>
      <w:divBdr>
        <w:top w:val="none" w:sz="0" w:space="0" w:color="auto"/>
        <w:left w:val="none" w:sz="0" w:space="0" w:color="auto"/>
        <w:bottom w:val="none" w:sz="0" w:space="0" w:color="auto"/>
        <w:right w:val="none" w:sz="0" w:space="0" w:color="auto"/>
      </w:divBdr>
      <w:divsChild>
        <w:div w:id="535386128">
          <w:marLeft w:val="-2400"/>
          <w:marRight w:val="0"/>
          <w:marTop w:val="0"/>
          <w:marBottom w:val="0"/>
          <w:divBdr>
            <w:top w:val="none" w:sz="0" w:space="0" w:color="auto"/>
            <w:left w:val="none" w:sz="0" w:space="0" w:color="auto"/>
            <w:bottom w:val="none" w:sz="0" w:space="0" w:color="auto"/>
            <w:right w:val="none" w:sz="0" w:space="0" w:color="auto"/>
          </w:divBdr>
          <w:divsChild>
            <w:div w:id="1719041123">
              <w:marLeft w:val="0"/>
              <w:marRight w:val="0"/>
              <w:marTop w:val="0"/>
              <w:marBottom w:val="0"/>
              <w:divBdr>
                <w:top w:val="none" w:sz="0" w:space="0" w:color="auto"/>
                <w:left w:val="none" w:sz="0" w:space="0" w:color="auto"/>
                <w:bottom w:val="none" w:sz="0" w:space="0" w:color="auto"/>
                <w:right w:val="none" w:sz="0" w:space="0" w:color="auto"/>
              </w:divBdr>
            </w:div>
          </w:divsChild>
        </w:div>
        <w:div w:id="482936787">
          <w:marLeft w:val="0"/>
          <w:marRight w:val="0"/>
          <w:marTop w:val="0"/>
          <w:marBottom w:val="0"/>
          <w:divBdr>
            <w:top w:val="none" w:sz="0" w:space="0" w:color="auto"/>
            <w:left w:val="none" w:sz="0" w:space="0" w:color="auto"/>
            <w:bottom w:val="none" w:sz="0" w:space="0" w:color="auto"/>
            <w:right w:val="none" w:sz="0" w:space="0" w:color="auto"/>
          </w:divBdr>
          <w:divsChild>
            <w:div w:id="801000714">
              <w:marLeft w:val="0"/>
              <w:marRight w:val="0"/>
              <w:marTop w:val="0"/>
              <w:marBottom w:val="0"/>
              <w:divBdr>
                <w:top w:val="none" w:sz="0" w:space="0" w:color="auto"/>
                <w:left w:val="none" w:sz="0" w:space="0" w:color="auto"/>
                <w:bottom w:val="none" w:sz="0" w:space="0" w:color="auto"/>
                <w:right w:val="none" w:sz="0" w:space="0" w:color="auto"/>
              </w:divBdr>
              <w:divsChild>
                <w:div w:id="1904095544">
                  <w:marLeft w:val="0"/>
                  <w:marRight w:val="300"/>
                  <w:marTop w:val="0"/>
                  <w:marBottom w:val="150"/>
                  <w:divBdr>
                    <w:top w:val="none" w:sz="0" w:space="0" w:color="auto"/>
                    <w:left w:val="single" w:sz="6" w:space="15" w:color="CCCCCC"/>
                    <w:bottom w:val="single" w:sz="6" w:space="15" w:color="CCCCCC"/>
                    <w:right w:val="single" w:sz="6" w:space="15" w:color="CCCCCC"/>
                  </w:divBdr>
                  <w:divsChild>
                    <w:div w:id="1368408111">
                      <w:marLeft w:val="0"/>
                      <w:marRight w:val="300"/>
                      <w:marTop w:val="0"/>
                      <w:marBottom w:val="150"/>
                      <w:divBdr>
                        <w:top w:val="none" w:sz="0" w:space="0" w:color="auto"/>
                        <w:left w:val="single" w:sz="6" w:space="15" w:color="CCCCCC"/>
                        <w:bottom w:val="single" w:sz="6" w:space="15" w:color="CCCCCC"/>
                        <w:right w:val="single" w:sz="6" w:space="15" w:color="CCCCCC"/>
                      </w:divBdr>
                    </w:div>
                    <w:div w:id="296574461">
                      <w:marLeft w:val="0"/>
                      <w:marRight w:val="300"/>
                      <w:marTop w:val="0"/>
                      <w:marBottom w:val="150"/>
                      <w:divBdr>
                        <w:top w:val="none" w:sz="0" w:space="0" w:color="auto"/>
                        <w:left w:val="single" w:sz="6" w:space="15" w:color="CCCCCC"/>
                        <w:bottom w:val="single" w:sz="6" w:space="15" w:color="CCCCCC"/>
                        <w:right w:val="single" w:sz="6" w:space="15" w:color="CCCCCC"/>
                      </w:divBdr>
                    </w:div>
                    <w:div w:id="104000884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74662999">
                  <w:marLeft w:val="0"/>
                  <w:marRight w:val="300"/>
                  <w:marTop w:val="0"/>
                  <w:marBottom w:val="150"/>
                  <w:divBdr>
                    <w:top w:val="none" w:sz="0" w:space="0" w:color="auto"/>
                    <w:left w:val="single" w:sz="6" w:space="15" w:color="CCCCCC"/>
                    <w:bottom w:val="single" w:sz="6" w:space="15" w:color="CCCCCC"/>
                    <w:right w:val="single" w:sz="6" w:space="15" w:color="CCCCCC"/>
                  </w:divBdr>
                  <w:divsChild>
                    <w:div w:id="1349674995">
                      <w:marLeft w:val="0"/>
                      <w:marRight w:val="300"/>
                      <w:marTop w:val="0"/>
                      <w:marBottom w:val="150"/>
                      <w:divBdr>
                        <w:top w:val="none" w:sz="0" w:space="0" w:color="auto"/>
                        <w:left w:val="single" w:sz="6" w:space="15" w:color="CCCCCC"/>
                        <w:bottom w:val="single" w:sz="6" w:space="15" w:color="CCCCCC"/>
                        <w:right w:val="single" w:sz="6" w:space="15" w:color="CCCCCC"/>
                      </w:divBdr>
                    </w:div>
                    <w:div w:id="1716195330">
                      <w:marLeft w:val="0"/>
                      <w:marRight w:val="300"/>
                      <w:marTop w:val="0"/>
                      <w:marBottom w:val="150"/>
                      <w:divBdr>
                        <w:top w:val="none" w:sz="0" w:space="0" w:color="auto"/>
                        <w:left w:val="single" w:sz="6" w:space="15" w:color="CCCCCC"/>
                        <w:bottom w:val="single" w:sz="6" w:space="15" w:color="CCCCCC"/>
                        <w:right w:val="single" w:sz="6" w:space="15" w:color="CCCCCC"/>
                      </w:divBdr>
                    </w:div>
                    <w:div w:id="15591691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79599383">
                  <w:marLeft w:val="0"/>
                  <w:marRight w:val="300"/>
                  <w:marTop w:val="0"/>
                  <w:marBottom w:val="150"/>
                  <w:divBdr>
                    <w:top w:val="none" w:sz="0" w:space="0" w:color="auto"/>
                    <w:left w:val="single" w:sz="6" w:space="15" w:color="CCCCCC"/>
                    <w:bottom w:val="single" w:sz="6" w:space="15" w:color="CCCCCC"/>
                    <w:right w:val="single" w:sz="6" w:space="15" w:color="CCCCCC"/>
                  </w:divBdr>
                  <w:divsChild>
                    <w:div w:id="1551959415">
                      <w:marLeft w:val="0"/>
                      <w:marRight w:val="300"/>
                      <w:marTop w:val="0"/>
                      <w:marBottom w:val="150"/>
                      <w:divBdr>
                        <w:top w:val="none" w:sz="0" w:space="0" w:color="auto"/>
                        <w:left w:val="single" w:sz="6" w:space="15" w:color="CCCCCC"/>
                        <w:bottom w:val="single" w:sz="6" w:space="15" w:color="CCCCCC"/>
                        <w:right w:val="single" w:sz="6" w:space="15" w:color="CCCCCC"/>
                      </w:divBdr>
                    </w:div>
                    <w:div w:id="112049062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07635861">
                  <w:marLeft w:val="0"/>
                  <w:marRight w:val="300"/>
                  <w:marTop w:val="0"/>
                  <w:marBottom w:val="150"/>
                  <w:divBdr>
                    <w:top w:val="none" w:sz="0" w:space="0" w:color="auto"/>
                    <w:left w:val="single" w:sz="6" w:space="15" w:color="CCCCCC"/>
                    <w:bottom w:val="single" w:sz="6" w:space="15" w:color="CCCCCC"/>
                    <w:right w:val="single" w:sz="6" w:space="15" w:color="CCCCCC"/>
                  </w:divBdr>
                  <w:divsChild>
                    <w:div w:id="412091415">
                      <w:marLeft w:val="0"/>
                      <w:marRight w:val="300"/>
                      <w:marTop w:val="0"/>
                      <w:marBottom w:val="150"/>
                      <w:divBdr>
                        <w:top w:val="none" w:sz="0" w:space="0" w:color="auto"/>
                        <w:left w:val="single" w:sz="6" w:space="15" w:color="CCCCCC"/>
                        <w:bottom w:val="single" w:sz="6" w:space="15" w:color="CCCCCC"/>
                        <w:right w:val="single" w:sz="6" w:space="15" w:color="CCCCCC"/>
                      </w:divBdr>
                    </w:div>
                    <w:div w:id="1860001147">
                      <w:marLeft w:val="0"/>
                      <w:marRight w:val="300"/>
                      <w:marTop w:val="0"/>
                      <w:marBottom w:val="150"/>
                      <w:divBdr>
                        <w:top w:val="none" w:sz="0" w:space="0" w:color="auto"/>
                        <w:left w:val="single" w:sz="6" w:space="15" w:color="CCCCCC"/>
                        <w:bottom w:val="single" w:sz="6" w:space="15" w:color="CCCCCC"/>
                        <w:right w:val="single" w:sz="6" w:space="15" w:color="CCCCCC"/>
                      </w:divBdr>
                    </w:div>
                    <w:div w:id="35042502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85519558">
                  <w:marLeft w:val="0"/>
                  <w:marRight w:val="300"/>
                  <w:marTop w:val="0"/>
                  <w:marBottom w:val="150"/>
                  <w:divBdr>
                    <w:top w:val="none" w:sz="0" w:space="0" w:color="auto"/>
                    <w:left w:val="single" w:sz="6" w:space="15" w:color="CCCCCC"/>
                    <w:bottom w:val="single" w:sz="6" w:space="15" w:color="CCCCCC"/>
                    <w:right w:val="single" w:sz="6" w:space="15" w:color="CCCCCC"/>
                  </w:divBdr>
                  <w:divsChild>
                    <w:div w:id="1272976567">
                      <w:marLeft w:val="0"/>
                      <w:marRight w:val="300"/>
                      <w:marTop w:val="0"/>
                      <w:marBottom w:val="150"/>
                      <w:divBdr>
                        <w:top w:val="none" w:sz="0" w:space="0" w:color="auto"/>
                        <w:left w:val="single" w:sz="6" w:space="15" w:color="CCCCCC"/>
                        <w:bottom w:val="single" w:sz="6" w:space="15" w:color="CCCCCC"/>
                        <w:right w:val="single" w:sz="6" w:space="15" w:color="CCCCCC"/>
                      </w:divBdr>
                    </w:div>
                    <w:div w:id="42299674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94963186">
                  <w:marLeft w:val="0"/>
                  <w:marRight w:val="300"/>
                  <w:marTop w:val="0"/>
                  <w:marBottom w:val="150"/>
                  <w:divBdr>
                    <w:top w:val="none" w:sz="0" w:space="0" w:color="auto"/>
                    <w:left w:val="single" w:sz="6" w:space="15" w:color="CCCCCC"/>
                    <w:bottom w:val="single" w:sz="6" w:space="15" w:color="CCCCCC"/>
                    <w:right w:val="single" w:sz="6" w:space="15" w:color="CCCCCC"/>
                  </w:divBdr>
                  <w:divsChild>
                    <w:div w:id="248853260">
                      <w:marLeft w:val="0"/>
                      <w:marRight w:val="300"/>
                      <w:marTop w:val="0"/>
                      <w:marBottom w:val="150"/>
                      <w:divBdr>
                        <w:top w:val="none" w:sz="0" w:space="0" w:color="auto"/>
                        <w:left w:val="single" w:sz="6" w:space="15" w:color="CCCCCC"/>
                        <w:bottom w:val="single" w:sz="6" w:space="15" w:color="CCCCCC"/>
                        <w:right w:val="single" w:sz="6" w:space="15" w:color="CCCCCC"/>
                      </w:divBdr>
                    </w:div>
                    <w:div w:id="170317107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31894779">
                  <w:marLeft w:val="0"/>
                  <w:marRight w:val="300"/>
                  <w:marTop w:val="0"/>
                  <w:marBottom w:val="150"/>
                  <w:divBdr>
                    <w:top w:val="none" w:sz="0" w:space="0" w:color="auto"/>
                    <w:left w:val="single" w:sz="6" w:space="15" w:color="CCCCCC"/>
                    <w:bottom w:val="single" w:sz="6" w:space="15" w:color="CCCCCC"/>
                    <w:right w:val="single" w:sz="6" w:space="15" w:color="CCCCCC"/>
                  </w:divBdr>
                  <w:divsChild>
                    <w:div w:id="196701615">
                      <w:marLeft w:val="0"/>
                      <w:marRight w:val="300"/>
                      <w:marTop w:val="0"/>
                      <w:marBottom w:val="150"/>
                      <w:divBdr>
                        <w:top w:val="none" w:sz="0" w:space="0" w:color="auto"/>
                        <w:left w:val="single" w:sz="6" w:space="15" w:color="CCCCCC"/>
                        <w:bottom w:val="single" w:sz="6" w:space="15" w:color="CCCCCC"/>
                        <w:right w:val="single" w:sz="6" w:space="15" w:color="CCCCCC"/>
                      </w:divBdr>
                    </w:div>
                    <w:div w:id="69777923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67485684">
                  <w:marLeft w:val="0"/>
                  <w:marRight w:val="300"/>
                  <w:marTop w:val="0"/>
                  <w:marBottom w:val="150"/>
                  <w:divBdr>
                    <w:top w:val="none" w:sz="0" w:space="0" w:color="auto"/>
                    <w:left w:val="single" w:sz="6" w:space="15" w:color="CCCCCC"/>
                    <w:bottom w:val="single" w:sz="6" w:space="15" w:color="CCCCCC"/>
                    <w:right w:val="single" w:sz="6" w:space="15" w:color="CCCCCC"/>
                  </w:divBdr>
                  <w:divsChild>
                    <w:div w:id="1505584224">
                      <w:marLeft w:val="0"/>
                      <w:marRight w:val="300"/>
                      <w:marTop w:val="0"/>
                      <w:marBottom w:val="150"/>
                      <w:divBdr>
                        <w:top w:val="none" w:sz="0" w:space="0" w:color="auto"/>
                        <w:left w:val="single" w:sz="6" w:space="15" w:color="CCCCCC"/>
                        <w:bottom w:val="single" w:sz="6" w:space="15" w:color="CCCCCC"/>
                        <w:right w:val="single" w:sz="6" w:space="15" w:color="CCCCCC"/>
                      </w:divBdr>
                    </w:div>
                    <w:div w:id="1668941638">
                      <w:marLeft w:val="0"/>
                      <w:marRight w:val="300"/>
                      <w:marTop w:val="0"/>
                      <w:marBottom w:val="150"/>
                      <w:divBdr>
                        <w:top w:val="none" w:sz="0" w:space="0" w:color="auto"/>
                        <w:left w:val="single" w:sz="6" w:space="15" w:color="CCCCCC"/>
                        <w:bottom w:val="single" w:sz="6" w:space="15" w:color="CCCCCC"/>
                        <w:right w:val="single" w:sz="6" w:space="15" w:color="CCCCCC"/>
                      </w:divBdr>
                    </w:div>
                    <w:div w:id="96766720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72338397">
                  <w:marLeft w:val="0"/>
                  <w:marRight w:val="300"/>
                  <w:marTop w:val="0"/>
                  <w:marBottom w:val="150"/>
                  <w:divBdr>
                    <w:top w:val="none" w:sz="0" w:space="0" w:color="auto"/>
                    <w:left w:val="single" w:sz="6" w:space="15" w:color="CCCCCC"/>
                    <w:bottom w:val="single" w:sz="6" w:space="15" w:color="CCCCCC"/>
                    <w:right w:val="single" w:sz="6" w:space="15" w:color="CCCCCC"/>
                  </w:divBdr>
                  <w:divsChild>
                    <w:div w:id="164977663">
                      <w:marLeft w:val="0"/>
                      <w:marRight w:val="300"/>
                      <w:marTop w:val="0"/>
                      <w:marBottom w:val="150"/>
                      <w:divBdr>
                        <w:top w:val="none" w:sz="0" w:space="0" w:color="auto"/>
                        <w:left w:val="single" w:sz="6" w:space="15" w:color="CCCCCC"/>
                        <w:bottom w:val="single" w:sz="6" w:space="15" w:color="CCCCCC"/>
                        <w:right w:val="single" w:sz="6" w:space="15" w:color="CCCCCC"/>
                      </w:divBdr>
                    </w:div>
                    <w:div w:id="106275274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88387020">
                  <w:marLeft w:val="0"/>
                  <w:marRight w:val="300"/>
                  <w:marTop w:val="0"/>
                  <w:marBottom w:val="150"/>
                  <w:divBdr>
                    <w:top w:val="none" w:sz="0" w:space="0" w:color="auto"/>
                    <w:left w:val="single" w:sz="6" w:space="15" w:color="CCCCCC"/>
                    <w:bottom w:val="single" w:sz="6" w:space="15" w:color="CCCCCC"/>
                    <w:right w:val="single" w:sz="6" w:space="15" w:color="CCCCCC"/>
                  </w:divBdr>
                  <w:divsChild>
                    <w:div w:id="989598499">
                      <w:marLeft w:val="0"/>
                      <w:marRight w:val="300"/>
                      <w:marTop w:val="0"/>
                      <w:marBottom w:val="150"/>
                      <w:divBdr>
                        <w:top w:val="none" w:sz="0" w:space="0" w:color="auto"/>
                        <w:left w:val="single" w:sz="6" w:space="15" w:color="CCCCCC"/>
                        <w:bottom w:val="single" w:sz="6" w:space="15" w:color="CCCCCC"/>
                        <w:right w:val="single" w:sz="6" w:space="15" w:color="CCCCCC"/>
                      </w:divBdr>
                    </w:div>
                    <w:div w:id="135438137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62477727">
                  <w:marLeft w:val="0"/>
                  <w:marRight w:val="300"/>
                  <w:marTop w:val="0"/>
                  <w:marBottom w:val="150"/>
                  <w:divBdr>
                    <w:top w:val="none" w:sz="0" w:space="0" w:color="auto"/>
                    <w:left w:val="single" w:sz="6" w:space="15" w:color="CCCCCC"/>
                    <w:bottom w:val="single" w:sz="6" w:space="15" w:color="CCCCCC"/>
                    <w:right w:val="single" w:sz="6" w:space="15" w:color="CCCCCC"/>
                  </w:divBdr>
                  <w:divsChild>
                    <w:div w:id="1819956816">
                      <w:marLeft w:val="0"/>
                      <w:marRight w:val="300"/>
                      <w:marTop w:val="0"/>
                      <w:marBottom w:val="150"/>
                      <w:divBdr>
                        <w:top w:val="none" w:sz="0" w:space="0" w:color="auto"/>
                        <w:left w:val="single" w:sz="6" w:space="15" w:color="CCCCCC"/>
                        <w:bottom w:val="single" w:sz="6" w:space="15" w:color="CCCCCC"/>
                        <w:right w:val="single" w:sz="6" w:space="15" w:color="CCCCCC"/>
                      </w:divBdr>
                    </w:div>
                    <w:div w:id="150955964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96887142">
                  <w:marLeft w:val="0"/>
                  <w:marRight w:val="300"/>
                  <w:marTop w:val="0"/>
                  <w:marBottom w:val="150"/>
                  <w:divBdr>
                    <w:top w:val="none" w:sz="0" w:space="0" w:color="auto"/>
                    <w:left w:val="single" w:sz="6" w:space="15" w:color="CCCCCC"/>
                    <w:bottom w:val="single" w:sz="6" w:space="15" w:color="CCCCCC"/>
                    <w:right w:val="single" w:sz="6" w:space="15" w:color="CCCCCC"/>
                  </w:divBdr>
                  <w:divsChild>
                    <w:div w:id="1392270516">
                      <w:marLeft w:val="0"/>
                      <w:marRight w:val="300"/>
                      <w:marTop w:val="0"/>
                      <w:marBottom w:val="150"/>
                      <w:divBdr>
                        <w:top w:val="none" w:sz="0" w:space="0" w:color="auto"/>
                        <w:left w:val="single" w:sz="6" w:space="15" w:color="CCCCCC"/>
                        <w:bottom w:val="single" w:sz="6" w:space="15" w:color="CCCCCC"/>
                        <w:right w:val="single" w:sz="6" w:space="15" w:color="CCCCCC"/>
                      </w:divBdr>
                    </w:div>
                    <w:div w:id="616722058">
                      <w:marLeft w:val="0"/>
                      <w:marRight w:val="300"/>
                      <w:marTop w:val="0"/>
                      <w:marBottom w:val="150"/>
                      <w:divBdr>
                        <w:top w:val="none" w:sz="0" w:space="0" w:color="auto"/>
                        <w:left w:val="single" w:sz="6" w:space="15" w:color="CCCCCC"/>
                        <w:bottom w:val="single" w:sz="6" w:space="15" w:color="CCCCCC"/>
                        <w:right w:val="single" w:sz="6" w:space="15" w:color="CCCCCC"/>
                      </w:divBdr>
                    </w:div>
                    <w:div w:id="1032194459">
                      <w:marLeft w:val="0"/>
                      <w:marRight w:val="300"/>
                      <w:marTop w:val="0"/>
                      <w:marBottom w:val="150"/>
                      <w:divBdr>
                        <w:top w:val="none" w:sz="0" w:space="0" w:color="auto"/>
                        <w:left w:val="single" w:sz="6" w:space="15" w:color="CCCCCC"/>
                        <w:bottom w:val="single" w:sz="6" w:space="15" w:color="CCCCCC"/>
                        <w:right w:val="single" w:sz="6" w:space="15" w:color="CCCCCC"/>
                      </w:divBdr>
                    </w:div>
                    <w:div w:id="157577272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96274841">
                  <w:marLeft w:val="0"/>
                  <w:marRight w:val="300"/>
                  <w:marTop w:val="0"/>
                  <w:marBottom w:val="150"/>
                  <w:divBdr>
                    <w:top w:val="none" w:sz="0" w:space="0" w:color="auto"/>
                    <w:left w:val="single" w:sz="6" w:space="15" w:color="CCCCCC"/>
                    <w:bottom w:val="single" w:sz="6" w:space="15" w:color="CCCCCC"/>
                    <w:right w:val="single" w:sz="6" w:space="15" w:color="CCCCCC"/>
                  </w:divBdr>
                  <w:divsChild>
                    <w:div w:id="1835106286">
                      <w:marLeft w:val="0"/>
                      <w:marRight w:val="300"/>
                      <w:marTop w:val="0"/>
                      <w:marBottom w:val="150"/>
                      <w:divBdr>
                        <w:top w:val="none" w:sz="0" w:space="0" w:color="auto"/>
                        <w:left w:val="single" w:sz="6" w:space="15" w:color="CCCCCC"/>
                        <w:bottom w:val="single" w:sz="6" w:space="15" w:color="CCCCCC"/>
                        <w:right w:val="single" w:sz="6" w:space="15" w:color="CCCCCC"/>
                      </w:divBdr>
                    </w:div>
                    <w:div w:id="1829789054">
                      <w:marLeft w:val="0"/>
                      <w:marRight w:val="300"/>
                      <w:marTop w:val="0"/>
                      <w:marBottom w:val="150"/>
                      <w:divBdr>
                        <w:top w:val="none" w:sz="0" w:space="0" w:color="auto"/>
                        <w:left w:val="single" w:sz="6" w:space="15" w:color="CCCCCC"/>
                        <w:bottom w:val="single" w:sz="6" w:space="15" w:color="CCCCCC"/>
                        <w:right w:val="single" w:sz="6" w:space="15" w:color="CCCCCC"/>
                      </w:divBdr>
                    </w:div>
                    <w:div w:id="19505804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72084463">
                  <w:marLeft w:val="0"/>
                  <w:marRight w:val="300"/>
                  <w:marTop w:val="0"/>
                  <w:marBottom w:val="150"/>
                  <w:divBdr>
                    <w:top w:val="none" w:sz="0" w:space="0" w:color="auto"/>
                    <w:left w:val="single" w:sz="6" w:space="15" w:color="CCCCCC"/>
                    <w:bottom w:val="single" w:sz="6" w:space="15" w:color="CCCCCC"/>
                    <w:right w:val="single" w:sz="6" w:space="15" w:color="CCCCCC"/>
                  </w:divBdr>
                  <w:divsChild>
                    <w:div w:id="1895700265">
                      <w:marLeft w:val="0"/>
                      <w:marRight w:val="300"/>
                      <w:marTop w:val="0"/>
                      <w:marBottom w:val="150"/>
                      <w:divBdr>
                        <w:top w:val="none" w:sz="0" w:space="0" w:color="auto"/>
                        <w:left w:val="single" w:sz="6" w:space="15" w:color="CCCCCC"/>
                        <w:bottom w:val="single" w:sz="6" w:space="15" w:color="CCCCCC"/>
                        <w:right w:val="single" w:sz="6" w:space="15" w:color="CCCCCC"/>
                      </w:divBdr>
                    </w:div>
                    <w:div w:id="67775042">
                      <w:marLeft w:val="0"/>
                      <w:marRight w:val="300"/>
                      <w:marTop w:val="0"/>
                      <w:marBottom w:val="150"/>
                      <w:divBdr>
                        <w:top w:val="none" w:sz="0" w:space="0" w:color="auto"/>
                        <w:left w:val="single" w:sz="6" w:space="15" w:color="CCCCCC"/>
                        <w:bottom w:val="single" w:sz="6" w:space="15" w:color="CCCCCC"/>
                        <w:right w:val="single" w:sz="6" w:space="15" w:color="CCCCCC"/>
                      </w:divBdr>
                    </w:div>
                    <w:div w:id="17963482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85883854">
                  <w:marLeft w:val="0"/>
                  <w:marRight w:val="300"/>
                  <w:marTop w:val="0"/>
                  <w:marBottom w:val="150"/>
                  <w:divBdr>
                    <w:top w:val="none" w:sz="0" w:space="0" w:color="auto"/>
                    <w:left w:val="single" w:sz="6" w:space="15" w:color="CCCCCC"/>
                    <w:bottom w:val="single" w:sz="6" w:space="15" w:color="CCCCCC"/>
                    <w:right w:val="single" w:sz="6" w:space="15" w:color="CCCCCC"/>
                  </w:divBdr>
                  <w:divsChild>
                    <w:div w:id="133379090">
                      <w:marLeft w:val="0"/>
                      <w:marRight w:val="300"/>
                      <w:marTop w:val="0"/>
                      <w:marBottom w:val="150"/>
                      <w:divBdr>
                        <w:top w:val="none" w:sz="0" w:space="0" w:color="auto"/>
                        <w:left w:val="single" w:sz="6" w:space="15" w:color="CCCCCC"/>
                        <w:bottom w:val="single" w:sz="6" w:space="15" w:color="CCCCCC"/>
                        <w:right w:val="single" w:sz="6" w:space="15" w:color="CCCCCC"/>
                      </w:divBdr>
                    </w:div>
                    <w:div w:id="1909267307">
                      <w:marLeft w:val="0"/>
                      <w:marRight w:val="300"/>
                      <w:marTop w:val="0"/>
                      <w:marBottom w:val="150"/>
                      <w:divBdr>
                        <w:top w:val="none" w:sz="0" w:space="0" w:color="auto"/>
                        <w:left w:val="single" w:sz="6" w:space="15" w:color="CCCCCC"/>
                        <w:bottom w:val="single" w:sz="6" w:space="15" w:color="CCCCCC"/>
                        <w:right w:val="single" w:sz="6" w:space="15" w:color="CCCCCC"/>
                      </w:divBdr>
                    </w:div>
                    <w:div w:id="694770278">
                      <w:marLeft w:val="0"/>
                      <w:marRight w:val="300"/>
                      <w:marTop w:val="0"/>
                      <w:marBottom w:val="150"/>
                      <w:divBdr>
                        <w:top w:val="none" w:sz="0" w:space="0" w:color="auto"/>
                        <w:left w:val="single" w:sz="6" w:space="15" w:color="CCCCCC"/>
                        <w:bottom w:val="single" w:sz="6" w:space="15" w:color="CCCCCC"/>
                        <w:right w:val="single" w:sz="6" w:space="15" w:color="CCCCCC"/>
                      </w:divBdr>
                    </w:div>
                    <w:div w:id="1942679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135827991">
                  <w:marLeft w:val="0"/>
                  <w:marRight w:val="300"/>
                  <w:marTop w:val="0"/>
                  <w:marBottom w:val="150"/>
                  <w:divBdr>
                    <w:top w:val="none" w:sz="0" w:space="0" w:color="auto"/>
                    <w:left w:val="single" w:sz="6" w:space="15" w:color="CCCCCC"/>
                    <w:bottom w:val="single" w:sz="6" w:space="15" w:color="CCCCCC"/>
                    <w:right w:val="single" w:sz="6" w:space="15" w:color="CCCCCC"/>
                  </w:divBdr>
                  <w:divsChild>
                    <w:div w:id="980036873">
                      <w:marLeft w:val="0"/>
                      <w:marRight w:val="300"/>
                      <w:marTop w:val="0"/>
                      <w:marBottom w:val="150"/>
                      <w:divBdr>
                        <w:top w:val="none" w:sz="0" w:space="0" w:color="auto"/>
                        <w:left w:val="single" w:sz="6" w:space="15" w:color="CCCCCC"/>
                        <w:bottom w:val="single" w:sz="6" w:space="15" w:color="CCCCCC"/>
                        <w:right w:val="single" w:sz="6" w:space="15" w:color="CCCCCC"/>
                      </w:divBdr>
                    </w:div>
                    <w:div w:id="113626469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79462664">
                  <w:marLeft w:val="0"/>
                  <w:marRight w:val="300"/>
                  <w:marTop w:val="0"/>
                  <w:marBottom w:val="150"/>
                  <w:divBdr>
                    <w:top w:val="none" w:sz="0" w:space="0" w:color="auto"/>
                    <w:left w:val="single" w:sz="6" w:space="15" w:color="CCCCCC"/>
                    <w:bottom w:val="single" w:sz="6" w:space="15" w:color="CCCCCC"/>
                    <w:right w:val="single" w:sz="6" w:space="15" w:color="CCCCCC"/>
                  </w:divBdr>
                  <w:divsChild>
                    <w:div w:id="1266577588">
                      <w:marLeft w:val="0"/>
                      <w:marRight w:val="300"/>
                      <w:marTop w:val="0"/>
                      <w:marBottom w:val="150"/>
                      <w:divBdr>
                        <w:top w:val="none" w:sz="0" w:space="0" w:color="auto"/>
                        <w:left w:val="single" w:sz="6" w:space="15" w:color="CCCCCC"/>
                        <w:bottom w:val="single" w:sz="6" w:space="15" w:color="CCCCCC"/>
                        <w:right w:val="single" w:sz="6" w:space="15" w:color="CCCCCC"/>
                      </w:divBdr>
                    </w:div>
                    <w:div w:id="18911118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82769704">
                  <w:marLeft w:val="0"/>
                  <w:marRight w:val="300"/>
                  <w:marTop w:val="0"/>
                  <w:marBottom w:val="150"/>
                  <w:divBdr>
                    <w:top w:val="none" w:sz="0" w:space="0" w:color="auto"/>
                    <w:left w:val="single" w:sz="6" w:space="15" w:color="CCCCCC"/>
                    <w:bottom w:val="single" w:sz="6" w:space="15" w:color="CCCCCC"/>
                    <w:right w:val="single" w:sz="6" w:space="15" w:color="CCCCCC"/>
                  </w:divBdr>
                  <w:divsChild>
                    <w:div w:id="615214854">
                      <w:marLeft w:val="0"/>
                      <w:marRight w:val="300"/>
                      <w:marTop w:val="0"/>
                      <w:marBottom w:val="150"/>
                      <w:divBdr>
                        <w:top w:val="none" w:sz="0" w:space="0" w:color="auto"/>
                        <w:left w:val="single" w:sz="6" w:space="15" w:color="CCCCCC"/>
                        <w:bottom w:val="single" w:sz="6" w:space="15" w:color="CCCCCC"/>
                        <w:right w:val="single" w:sz="6" w:space="15" w:color="CCCCCC"/>
                      </w:divBdr>
                    </w:div>
                    <w:div w:id="177545480">
                      <w:marLeft w:val="0"/>
                      <w:marRight w:val="300"/>
                      <w:marTop w:val="0"/>
                      <w:marBottom w:val="150"/>
                      <w:divBdr>
                        <w:top w:val="none" w:sz="0" w:space="0" w:color="auto"/>
                        <w:left w:val="single" w:sz="6" w:space="15" w:color="CCCCCC"/>
                        <w:bottom w:val="single" w:sz="6" w:space="15" w:color="CCCCCC"/>
                        <w:right w:val="single" w:sz="6" w:space="15" w:color="CCCCCC"/>
                      </w:divBdr>
                    </w:div>
                    <w:div w:id="96921511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69739706">
                  <w:marLeft w:val="0"/>
                  <w:marRight w:val="300"/>
                  <w:marTop w:val="0"/>
                  <w:marBottom w:val="150"/>
                  <w:divBdr>
                    <w:top w:val="none" w:sz="0" w:space="0" w:color="auto"/>
                    <w:left w:val="single" w:sz="6" w:space="15" w:color="CCCCCC"/>
                    <w:bottom w:val="single" w:sz="6" w:space="15" w:color="CCCCCC"/>
                    <w:right w:val="single" w:sz="6" w:space="15" w:color="CCCCCC"/>
                  </w:divBdr>
                  <w:divsChild>
                    <w:div w:id="978150310">
                      <w:marLeft w:val="0"/>
                      <w:marRight w:val="300"/>
                      <w:marTop w:val="0"/>
                      <w:marBottom w:val="150"/>
                      <w:divBdr>
                        <w:top w:val="none" w:sz="0" w:space="0" w:color="auto"/>
                        <w:left w:val="single" w:sz="6" w:space="15" w:color="CCCCCC"/>
                        <w:bottom w:val="single" w:sz="6" w:space="15" w:color="CCCCCC"/>
                        <w:right w:val="single" w:sz="6" w:space="15" w:color="CCCCCC"/>
                      </w:divBdr>
                    </w:div>
                    <w:div w:id="1034308675">
                      <w:marLeft w:val="0"/>
                      <w:marRight w:val="300"/>
                      <w:marTop w:val="0"/>
                      <w:marBottom w:val="150"/>
                      <w:divBdr>
                        <w:top w:val="none" w:sz="0" w:space="0" w:color="auto"/>
                        <w:left w:val="single" w:sz="6" w:space="15" w:color="CCCCCC"/>
                        <w:bottom w:val="single" w:sz="6" w:space="15" w:color="CCCCCC"/>
                        <w:right w:val="single" w:sz="6" w:space="15" w:color="CCCCCC"/>
                      </w:divBdr>
                    </w:div>
                    <w:div w:id="163120508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68247680">
                  <w:marLeft w:val="0"/>
                  <w:marRight w:val="300"/>
                  <w:marTop w:val="0"/>
                  <w:marBottom w:val="150"/>
                  <w:divBdr>
                    <w:top w:val="none" w:sz="0" w:space="0" w:color="auto"/>
                    <w:left w:val="single" w:sz="6" w:space="15" w:color="CCCCCC"/>
                    <w:bottom w:val="single" w:sz="6" w:space="15" w:color="CCCCCC"/>
                    <w:right w:val="single" w:sz="6" w:space="15" w:color="CCCCCC"/>
                  </w:divBdr>
                  <w:divsChild>
                    <w:div w:id="1214854490">
                      <w:marLeft w:val="0"/>
                      <w:marRight w:val="300"/>
                      <w:marTop w:val="0"/>
                      <w:marBottom w:val="150"/>
                      <w:divBdr>
                        <w:top w:val="none" w:sz="0" w:space="0" w:color="auto"/>
                        <w:left w:val="single" w:sz="6" w:space="15" w:color="CCCCCC"/>
                        <w:bottom w:val="single" w:sz="6" w:space="15" w:color="CCCCCC"/>
                        <w:right w:val="single" w:sz="6" w:space="15" w:color="CCCCCC"/>
                      </w:divBdr>
                    </w:div>
                    <w:div w:id="213540943">
                      <w:marLeft w:val="0"/>
                      <w:marRight w:val="300"/>
                      <w:marTop w:val="0"/>
                      <w:marBottom w:val="150"/>
                      <w:divBdr>
                        <w:top w:val="none" w:sz="0" w:space="0" w:color="auto"/>
                        <w:left w:val="single" w:sz="6" w:space="15" w:color="CCCCCC"/>
                        <w:bottom w:val="single" w:sz="6" w:space="15" w:color="CCCCCC"/>
                        <w:right w:val="single" w:sz="6" w:space="15" w:color="CCCCCC"/>
                      </w:divBdr>
                    </w:div>
                    <w:div w:id="1883445853">
                      <w:marLeft w:val="0"/>
                      <w:marRight w:val="300"/>
                      <w:marTop w:val="0"/>
                      <w:marBottom w:val="150"/>
                      <w:divBdr>
                        <w:top w:val="none" w:sz="0" w:space="0" w:color="auto"/>
                        <w:left w:val="single" w:sz="6" w:space="15" w:color="CCCCCC"/>
                        <w:bottom w:val="single" w:sz="6" w:space="15" w:color="CCCCCC"/>
                        <w:right w:val="single" w:sz="6" w:space="15" w:color="CCCCCC"/>
                      </w:divBdr>
                    </w:div>
                    <w:div w:id="174707051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64000066">
                  <w:marLeft w:val="0"/>
                  <w:marRight w:val="300"/>
                  <w:marTop w:val="0"/>
                  <w:marBottom w:val="150"/>
                  <w:divBdr>
                    <w:top w:val="none" w:sz="0" w:space="0" w:color="auto"/>
                    <w:left w:val="single" w:sz="6" w:space="15" w:color="CCCCCC"/>
                    <w:bottom w:val="single" w:sz="6" w:space="15" w:color="CCCCCC"/>
                    <w:right w:val="single" w:sz="6" w:space="15" w:color="CCCCCC"/>
                  </w:divBdr>
                  <w:divsChild>
                    <w:div w:id="100761155">
                      <w:marLeft w:val="0"/>
                      <w:marRight w:val="300"/>
                      <w:marTop w:val="0"/>
                      <w:marBottom w:val="150"/>
                      <w:divBdr>
                        <w:top w:val="none" w:sz="0" w:space="0" w:color="auto"/>
                        <w:left w:val="single" w:sz="6" w:space="15" w:color="CCCCCC"/>
                        <w:bottom w:val="single" w:sz="6" w:space="15" w:color="CCCCCC"/>
                        <w:right w:val="single" w:sz="6" w:space="15" w:color="CCCCCC"/>
                      </w:divBdr>
                    </w:div>
                    <w:div w:id="178553561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42640315">
                  <w:marLeft w:val="0"/>
                  <w:marRight w:val="300"/>
                  <w:marTop w:val="0"/>
                  <w:marBottom w:val="150"/>
                  <w:divBdr>
                    <w:top w:val="none" w:sz="0" w:space="0" w:color="auto"/>
                    <w:left w:val="single" w:sz="6" w:space="15" w:color="CCCCCC"/>
                    <w:bottom w:val="single" w:sz="6" w:space="15" w:color="CCCCCC"/>
                    <w:right w:val="single" w:sz="6" w:space="15" w:color="CCCCCC"/>
                  </w:divBdr>
                  <w:divsChild>
                    <w:div w:id="886330770">
                      <w:marLeft w:val="0"/>
                      <w:marRight w:val="300"/>
                      <w:marTop w:val="0"/>
                      <w:marBottom w:val="150"/>
                      <w:divBdr>
                        <w:top w:val="none" w:sz="0" w:space="0" w:color="auto"/>
                        <w:left w:val="single" w:sz="6" w:space="15" w:color="CCCCCC"/>
                        <w:bottom w:val="single" w:sz="6" w:space="15" w:color="CCCCCC"/>
                        <w:right w:val="single" w:sz="6" w:space="15" w:color="CCCCCC"/>
                      </w:divBdr>
                    </w:div>
                    <w:div w:id="87577614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67254829">
                  <w:marLeft w:val="0"/>
                  <w:marRight w:val="300"/>
                  <w:marTop w:val="0"/>
                  <w:marBottom w:val="150"/>
                  <w:divBdr>
                    <w:top w:val="none" w:sz="0" w:space="0" w:color="auto"/>
                    <w:left w:val="single" w:sz="6" w:space="15" w:color="CCCCCC"/>
                    <w:bottom w:val="single" w:sz="6" w:space="15" w:color="CCCCCC"/>
                    <w:right w:val="single" w:sz="6" w:space="15" w:color="CCCCCC"/>
                  </w:divBdr>
                  <w:divsChild>
                    <w:div w:id="439223596">
                      <w:marLeft w:val="0"/>
                      <w:marRight w:val="300"/>
                      <w:marTop w:val="0"/>
                      <w:marBottom w:val="150"/>
                      <w:divBdr>
                        <w:top w:val="none" w:sz="0" w:space="0" w:color="auto"/>
                        <w:left w:val="single" w:sz="6" w:space="15" w:color="CCCCCC"/>
                        <w:bottom w:val="single" w:sz="6" w:space="15" w:color="CCCCCC"/>
                        <w:right w:val="single" w:sz="6" w:space="15" w:color="CCCCCC"/>
                      </w:divBdr>
                    </w:div>
                    <w:div w:id="1711152688">
                      <w:marLeft w:val="0"/>
                      <w:marRight w:val="300"/>
                      <w:marTop w:val="0"/>
                      <w:marBottom w:val="150"/>
                      <w:divBdr>
                        <w:top w:val="none" w:sz="0" w:space="0" w:color="auto"/>
                        <w:left w:val="single" w:sz="6" w:space="15" w:color="CCCCCC"/>
                        <w:bottom w:val="single" w:sz="6" w:space="15" w:color="CCCCCC"/>
                        <w:right w:val="single" w:sz="6" w:space="15" w:color="CCCCCC"/>
                      </w:divBdr>
                    </w:div>
                    <w:div w:id="117788939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0484398">
                  <w:marLeft w:val="0"/>
                  <w:marRight w:val="300"/>
                  <w:marTop w:val="0"/>
                  <w:marBottom w:val="150"/>
                  <w:divBdr>
                    <w:top w:val="none" w:sz="0" w:space="0" w:color="auto"/>
                    <w:left w:val="single" w:sz="6" w:space="15" w:color="CCCCCC"/>
                    <w:bottom w:val="single" w:sz="6" w:space="15" w:color="CCCCCC"/>
                    <w:right w:val="single" w:sz="6" w:space="15" w:color="CCCCCC"/>
                  </w:divBdr>
                  <w:divsChild>
                    <w:div w:id="2086485585">
                      <w:marLeft w:val="0"/>
                      <w:marRight w:val="300"/>
                      <w:marTop w:val="0"/>
                      <w:marBottom w:val="150"/>
                      <w:divBdr>
                        <w:top w:val="none" w:sz="0" w:space="0" w:color="auto"/>
                        <w:left w:val="single" w:sz="6" w:space="15" w:color="CCCCCC"/>
                        <w:bottom w:val="single" w:sz="6" w:space="15" w:color="CCCCCC"/>
                        <w:right w:val="single" w:sz="6" w:space="15" w:color="CCCCCC"/>
                      </w:divBdr>
                    </w:div>
                    <w:div w:id="9555216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5681898">
                  <w:marLeft w:val="0"/>
                  <w:marRight w:val="300"/>
                  <w:marTop w:val="0"/>
                  <w:marBottom w:val="150"/>
                  <w:divBdr>
                    <w:top w:val="none" w:sz="0" w:space="0" w:color="auto"/>
                    <w:left w:val="single" w:sz="6" w:space="15" w:color="CCCCCC"/>
                    <w:bottom w:val="single" w:sz="6" w:space="15" w:color="CCCCCC"/>
                    <w:right w:val="single" w:sz="6" w:space="15" w:color="CCCCCC"/>
                  </w:divBdr>
                  <w:divsChild>
                    <w:div w:id="1726753728">
                      <w:marLeft w:val="0"/>
                      <w:marRight w:val="300"/>
                      <w:marTop w:val="0"/>
                      <w:marBottom w:val="150"/>
                      <w:divBdr>
                        <w:top w:val="none" w:sz="0" w:space="0" w:color="auto"/>
                        <w:left w:val="single" w:sz="6" w:space="15" w:color="CCCCCC"/>
                        <w:bottom w:val="single" w:sz="6" w:space="15" w:color="CCCCCC"/>
                        <w:right w:val="single" w:sz="6" w:space="15" w:color="CCCCCC"/>
                      </w:divBdr>
                    </w:div>
                    <w:div w:id="170205067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37664177">
                  <w:marLeft w:val="0"/>
                  <w:marRight w:val="300"/>
                  <w:marTop w:val="0"/>
                  <w:marBottom w:val="150"/>
                  <w:divBdr>
                    <w:top w:val="none" w:sz="0" w:space="0" w:color="auto"/>
                    <w:left w:val="single" w:sz="6" w:space="15" w:color="CCCCCC"/>
                    <w:bottom w:val="single" w:sz="6" w:space="15" w:color="CCCCCC"/>
                    <w:right w:val="single" w:sz="6" w:space="15" w:color="CCCCCC"/>
                  </w:divBdr>
                  <w:divsChild>
                    <w:div w:id="224224537">
                      <w:marLeft w:val="0"/>
                      <w:marRight w:val="300"/>
                      <w:marTop w:val="0"/>
                      <w:marBottom w:val="150"/>
                      <w:divBdr>
                        <w:top w:val="none" w:sz="0" w:space="0" w:color="auto"/>
                        <w:left w:val="single" w:sz="6" w:space="15" w:color="CCCCCC"/>
                        <w:bottom w:val="single" w:sz="6" w:space="15" w:color="CCCCCC"/>
                        <w:right w:val="single" w:sz="6" w:space="15" w:color="CCCCCC"/>
                      </w:divBdr>
                    </w:div>
                    <w:div w:id="1300499354">
                      <w:marLeft w:val="0"/>
                      <w:marRight w:val="300"/>
                      <w:marTop w:val="0"/>
                      <w:marBottom w:val="150"/>
                      <w:divBdr>
                        <w:top w:val="none" w:sz="0" w:space="0" w:color="auto"/>
                        <w:left w:val="single" w:sz="6" w:space="15" w:color="CCCCCC"/>
                        <w:bottom w:val="single" w:sz="6" w:space="15" w:color="CCCCCC"/>
                        <w:right w:val="single" w:sz="6" w:space="15" w:color="CCCCCC"/>
                      </w:divBdr>
                    </w:div>
                    <w:div w:id="3554935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17881557">
                  <w:marLeft w:val="0"/>
                  <w:marRight w:val="300"/>
                  <w:marTop w:val="0"/>
                  <w:marBottom w:val="150"/>
                  <w:divBdr>
                    <w:top w:val="none" w:sz="0" w:space="0" w:color="auto"/>
                    <w:left w:val="single" w:sz="6" w:space="15" w:color="CCCCCC"/>
                    <w:bottom w:val="single" w:sz="6" w:space="15" w:color="CCCCCC"/>
                    <w:right w:val="single" w:sz="6" w:space="15" w:color="CCCCCC"/>
                  </w:divBdr>
                  <w:divsChild>
                    <w:div w:id="2047171126">
                      <w:marLeft w:val="0"/>
                      <w:marRight w:val="300"/>
                      <w:marTop w:val="0"/>
                      <w:marBottom w:val="150"/>
                      <w:divBdr>
                        <w:top w:val="none" w:sz="0" w:space="0" w:color="auto"/>
                        <w:left w:val="single" w:sz="6" w:space="15" w:color="CCCCCC"/>
                        <w:bottom w:val="single" w:sz="6" w:space="15" w:color="CCCCCC"/>
                        <w:right w:val="single" w:sz="6" w:space="15" w:color="CCCCCC"/>
                      </w:divBdr>
                    </w:div>
                    <w:div w:id="1115171374">
                      <w:marLeft w:val="0"/>
                      <w:marRight w:val="300"/>
                      <w:marTop w:val="0"/>
                      <w:marBottom w:val="150"/>
                      <w:divBdr>
                        <w:top w:val="none" w:sz="0" w:space="0" w:color="auto"/>
                        <w:left w:val="single" w:sz="6" w:space="15" w:color="CCCCCC"/>
                        <w:bottom w:val="single" w:sz="6" w:space="15" w:color="CCCCCC"/>
                        <w:right w:val="single" w:sz="6" w:space="15" w:color="CCCCCC"/>
                      </w:divBdr>
                    </w:div>
                    <w:div w:id="202817425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64958764">
                  <w:marLeft w:val="0"/>
                  <w:marRight w:val="300"/>
                  <w:marTop w:val="0"/>
                  <w:marBottom w:val="150"/>
                  <w:divBdr>
                    <w:top w:val="none" w:sz="0" w:space="0" w:color="auto"/>
                    <w:left w:val="single" w:sz="6" w:space="15" w:color="CCCCCC"/>
                    <w:bottom w:val="single" w:sz="6" w:space="15" w:color="CCCCCC"/>
                    <w:right w:val="single" w:sz="6" w:space="15" w:color="CCCCCC"/>
                  </w:divBdr>
                  <w:divsChild>
                    <w:div w:id="2136636946">
                      <w:marLeft w:val="0"/>
                      <w:marRight w:val="300"/>
                      <w:marTop w:val="0"/>
                      <w:marBottom w:val="150"/>
                      <w:divBdr>
                        <w:top w:val="none" w:sz="0" w:space="0" w:color="auto"/>
                        <w:left w:val="single" w:sz="6" w:space="15" w:color="CCCCCC"/>
                        <w:bottom w:val="single" w:sz="6" w:space="15" w:color="CCCCCC"/>
                        <w:right w:val="single" w:sz="6" w:space="15" w:color="CCCCCC"/>
                      </w:divBdr>
                    </w:div>
                    <w:div w:id="628903949">
                      <w:marLeft w:val="0"/>
                      <w:marRight w:val="300"/>
                      <w:marTop w:val="0"/>
                      <w:marBottom w:val="150"/>
                      <w:divBdr>
                        <w:top w:val="none" w:sz="0" w:space="0" w:color="auto"/>
                        <w:left w:val="single" w:sz="6" w:space="15" w:color="CCCCCC"/>
                        <w:bottom w:val="single" w:sz="6" w:space="15" w:color="CCCCCC"/>
                        <w:right w:val="single" w:sz="6" w:space="15" w:color="CCCCCC"/>
                      </w:divBdr>
                    </w:div>
                    <w:div w:id="177255318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57727012">
                  <w:marLeft w:val="0"/>
                  <w:marRight w:val="300"/>
                  <w:marTop w:val="0"/>
                  <w:marBottom w:val="150"/>
                  <w:divBdr>
                    <w:top w:val="none" w:sz="0" w:space="0" w:color="auto"/>
                    <w:left w:val="single" w:sz="6" w:space="15" w:color="CCCCCC"/>
                    <w:bottom w:val="single" w:sz="6" w:space="15" w:color="CCCCCC"/>
                    <w:right w:val="single" w:sz="6" w:space="15" w:color="CCCCCC"/>
                  </w:divBdr>
                  <w:divsChild>
                    <w:div w:id="1711345636">
                      <w:marLeft w:val="0"/>
                      <w:marRight w:val="300"/>
                      <w:marTop w:val="0"/>
                      <w:marBottom w:val="150"/>
                      <w:divBdr>
                        <w:top w:val="none" w:sz="0" w:space="0" w:color="auto"/>
                        <w:left w:val="single" w:sz="6" w:space="15" w:color="CCCCCC"/>
                        <w:bottom w:val="single" w:sz="6" w:space="15" w:color="CCCCCC"/>
                        <w:right w:val="single" w:sz="6" w:space="15" w:color="CCCCCC"/>
                      </w:divBdr>
                    </w:div>
                    <w:div w:id="123079894">
                      <w:marLeft w:val="0"/>
                      <w:marRight w:val="300"/>
                      <w:marTop w:val="0"/>
                      <w:marBottom w:val="150"/>
                      <w:divBdr>
                        <w:top w:val="none" w:sz="0" w:space="0" w:color="auto"/>
                        <w:left w:val="single" w:sz="6" w:space="15" w:color="CCCCCC"/>
                        <w:bottom w:val="single" w:sz="6" w:space="15" w:color="CCCCCC"/>
                        <w:right w:val="single" w:sz="6" w:space="15" w:color="CCCCCC"/>
                      </w:divBdr>
                    </w:div>
                    <w:div w:id="164404066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12443686">
                  <w:marLeft w:val="0"/>
                  <w:marRight w:val="300"/>
                  <w:marTop w:val="0"/>
                  <w:marBottom w:val="150"/>
                  <w:divBdr>
                    <w:top w:val="none" w:sz="0" w:space="0" w:color="auto"/>
                    <w:left w:val="single" w:sz="6" w:space="15" w:color="CCCCCC"/>
                    <w:bottom w:val="single" w:sz="6" w:space="15" w:color="CCCCCC"/>
                    <w:right w:val="single" w:sz="6" w:space="15" w:color="CCCCCC"/>
                  </w:divBdr>
                  <w:divsChild>
                    <w:div w:id="1948075046">
                      <w:marLeft w:val="0"/>
                      <w:marRight w:val="300"/>
                      <w:marTop w:val="0"/>
                      <w:marBottom w:val="150"/>
                      <w:divBdr>
                        <w:top w:val="none" w:sz="0" w:space="0" w:color="auto"/>
                        <w:left w:val="single" w:sz="6" w:space="15" w:color="CCCCCC"/>
                        <w:bottom w:val="single" w:sz="6" w:space="15" w:color="CCCCCC"/>
                        <w:right w:val="single" w:sz="6" w:space="15" w:color="CCCCCC"/>
                      </w:divBdr>
                    </w:div>
                    <w:div w:id="593562081">
                      <w:marLeft w:val="0"/>
                      <w:marRight w:val="300"/>
                      <w:marTop w:val="0"/>
                      <w:marBottom w:val="150"/>
                      <w:divBdr>
                        <w:top w:val="none" w:sz="0" w:space="0" w:color="auto"/>
                        <w:left w:val="single" w:sz="6" w:space="15" w:color="CCCCCC"/>
                        <w:bottom w:val="single" w:sz="6" w:space="15" w:color="CCCCCC"/>
                        <w:right w:val="single" w:sz="6" w:space="15" w:color="CCCCCC"/>
                      </w:divBdr>
                    </w:div>
                    <w:div w:id="17415584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68088453">
                  <w:marLeft w:val="0"/>
                  <w:marRight w:val="300"/>
                  <w:marTop w:val="0"/>
                  <w:marBottom w:val="150"/>
                  <w:divBdr>
                    <w:top w:val="none" w:sz="0" w:space="0" w:color="auto"/>
                    <w:left w:val="single" w:sz="6" w:space="15" w:color="CCCCCC"/>
                    <w:bottom w:val="single" w:sz="6" w:space="15" w:color="CCCCCC"/>
                    <w:right w:val="single" w:sz="6" w:space="15" w:color="CCCCCC"/>
                  </w:divBdr>
                  <w:divsChild>
                    <w:div w:id="108546550">
                      <w:marLeft w:val="0"/>
                      <w:marRight w:val="300"/>
                      <w:marTop w:val="0"/>
                      <w:marBottom w:val="150"/>
                      <w:divBdr>
                        <w:top w:val="none" w:sz="0" w:space="0" w:color="auto"/>
                        <w:left w:val="single" w:sz="6" w:space="15" w:color="CCCCCC"/>
                        <w:bottom w:val="single" w:sz="6" w:space="15" w:color="CCCCCC"/>
                        <w:right w:val="single" w:sz="6" w:space="15" w:color="CCCCCC"/>
                      </w:divBdr>
                    </w:div>
                    <w:div w:id="140586366">
                      <w:marLeft w:val="0"/>
                      <w:marRight w:val="300"/>
                      <w:marTop w:val="0"/>
                      <w:marBottom w:val="150"/>
                      <w:divBdr>
                        <w:top w:val="none" w:sz="0" w:space="0" w:color="auto"/>
                        <w:left w:val="single" w:sz="6" w:space="15" w:color="CCCCCC"/>
                        <w:bottom w:val="single" w:sz="6" w:space="15" w:color="CCCCCC"/>
                        <w:right w:val="single" w:sz="6" w:space="15" w:color="CCCCCC"/>
                      </w:divBdr>
                    </w:div>
                    <w:div w:id="119380801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2113418">
                  <w:marLeft w:val="0"/>
                  <w:marRight w:val="300"/>
                  <w:marTop w:val="0"/>
                  <w:marBottom w:val="150"/>
                  <w:divBdr>
                    <w:top w:val="none" w:sz="0" w:space="0" w:color="auto"/>
                    <w:left w:val="single" w:sz="6" w:space="15" w:color="CCCCCC"/>
                    <w:bottom w:val="single" w:sz="6" w:space="15" w:color="CCCCCC"/>
                    <w:right w:val="single" w:sz="6" w:space="15" w:color="CCCCCC"/>
                  </w:divBdr>
                  <w:divsChild>
                    <w:div w:id="1756782424">
                      <w:marLeft w:val="0"/>
                      <w:marRight w:val="300"/>
                      <w:marTop w:val="0"/>
                      <w:marBottom w:val="150"/>
                      <w:divBdr>
                        <w:top w:val="none" w:sz="0" w:space="0" w:color="auto"/>
                        <w:left w:val="single" w:sz="6" w:space="15" w:color="CCCCCC"/>
                        <w:bottom w:val="single" w:sz="6" w:space="15" w:color="CCCCCC"/>
                        <w:right w:val="single" w:sz="6" w:space="15" w:color="CCCCCC"/>
                      </w:divBdr>
                    </w:div>
                    <w:div w:id="35897131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33080595">
                  <w:marLeft w:val="0"/>
                  <w:marRight w:val="300"/>
                  <w:marTop w:val="0"/>
                  <w:marBottom w:val="150"/>
                  <w:divBdr>
                    <w:top w:val="none" w:sz="0" w:space="0" w:color="auto"/>
                    <w:left w:val="single" w:sz="6" w:space="15" w:color="CCCCCC"/>
                    <w:bottom w:val="single" w:sz="6" w:space="15" w:color="CCCCCC"/>
                    <w:right w:val="single" w:sz="6" w:space="15" w:color="CCCCCC"/>
                  </w:divBdr>
                  <w:divsChild>
                    <w:div w:id="121047117">
                      <w:marLeft w:val="0"/>
                      <w:marRight w:val="300"/>
                      <w:marTop w:val="0"/>
                      <w:marBottom w:val="150"/>
                      <w:divBdr>
                        <w:top w:val="none" w:sz="0" w:space="0" w:color="auto"/>
                        <w:left w:val="single" w:sz="6" w:space="15" w:color="CCCCCC"/>
                        <w:bottom w:val="single" w:sz="6" w:space="15" w:color="CCCCCC"/>
                        <w:right w:val="single" w:sz="6" w:space="15" w:color="CCCCCC"/>
                      </w:divBdr>
                    </w:div>
                    <w:div w:id="2015571960">
                      <w:marLeft w:val="0"/>
                      <w:marRight w:val="300"/>
                      <w:marTop w:val="0"/>
                      <w:marBottom w:val="150"/>
                      <w:divBdr>
                        <w:top w:val="none" w:sz="0" w:space="0" w:color="auto"/>
                        <w:left w:val="single" w:sz="6" w:space="15" w:color="CCCCCC"/>
                        <w:bottom w:val="single" w:sz="6" w:space="15" w:color="CCCCCC"/>
                        <w:right w:val="single" w:sz="6" w:space="15" w:color="CCCCCC"/>
                      </w:divBdr>
                    </w:div>
                    <w:div w:id="768894861">
                      <w:marLeft w:val="0"/>
                      <w:marRight w:val="300"/>
                      <w:marTop w:val="0"/>
                      <w:marBottom w:val="150"/>
                      <w:divBdr>
                        <w:top w:val="none" w:sz="0" w:space="0" w:color="auto"/>
                        <w:left w:val="single" w:sz="6" w:space="15" w:color="CCCCCC"/>
                        <w:bottom w:val="single" w:sz="6" w:space="15" w:color="CCCCCC"/>
                        <w:right w:val="single" w:sz="6" w:space="15" w:color="CCCCCC"/>
                      </w:divBdr>
                    </w:div>
                    <w:div w:id="56919942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686177699">
          <w:marLeft w:val="0"/>
          <w:marRight w:val="0"/>
          <w:marTop w:val="0"/>
          <w:marBottom w:val="0"/>
          <w:divBdr>
            <w:top w:val="none" w:sz="0" w:space="0" w:color="auto"/>
            <w:left w:val="none" w:sz="0" w:space="0" w:color="auto"/>
            <w:bottom w:val="none" w:sz="0" w:space="0" w:color="auto"/>
            <w:right w:val="none" w:sz="0" w:space="0" w:color="auto"/>
          </w:divBdr>
        </w:div>
      </w:divsChild>
    </w:div>
    <w:div w:id="959216080">
      <w:bodyDiv w:val="1"/>
      <w:marLeft w:val="0"/>
      <w:marRight w:val="0"/>
      <w:marTop w:val="0"/>
      <w:marBottom w:val="0"/>
      <w:divBdr>
        <w:top w:val="none" w:sz="0" w:space="0" w:color="auto"/>
        <w:left w:val="none" w:sz="0" w:space="0" w:color="auto"/>
        <w:bottom w:val="none" w:sz="0" w:space="0" w:color="auto"/>
        <w:right w:val="none" w:sz="0" w:space="0" w:color="auto"/>
      </w:divBdr>
    </w:div>
    <w:div w:id="11868655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052737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owasp.org/www-project-dependency-chec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nngroup.com/articles/ten-usability-heuristic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csrc.nist.gov/publications/detail/white-paper/2022/02/01/ss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17</Pages>
  <Words>1754</Words>
  <Characters>1000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73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apman, Ethan</cp:lastModifiedBy>
  <cp:revision>74</cp:revision>
  <dcterms:created xsi:type="dcterms:W3CDTF">2022-04-20T12:43:00Z</dcterms:created>
  <dcterms:modified xsi:type="dcterms:W3CDTF">2025-04-2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